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53272" w14:textId="77777777" w:rsidR="0048029E" w:rsidRDefault="0048029E" w:rsidP="0048029E"/>
    <w:p w14:paraId="74AD17AD" w14:textId="77777777" w:rsidR="000943AA" w:rsidRDefault="000943AA" w:rsidP="0048029E"/>
    <w:p w14:paraId="2F724701" w14:textId="77777777" w:rsidR="000943AA" w:rsidRPr="00C553EF" w:rsidRDefault="000943AA" w:rsidP="0048029E"/>
    <w:tbl>
      <w:tblPr>
        <w:tblW w:w="149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57"/>
        <w:gridCol w:w="1295"/>
        <w:gridCol w:w="2293"/>
        <w:gridCol w:w="1866"/>
        <w:gridCol w:w="1864"/>
        <w:gridCol w:w="1865"/>
        <w:gridCol w:w="1866"/>
        <w:gridCol w:w="2008"/>
      </w:tblGrid>
      <w:tr w:rsidR="0048029E" w:rsidRPr="00C553EF" w14:paraId="0191B4E9" w14:textId="77777777" w:rsidTr="003F5CA3">
        <w:trPr>
          <w:cantSplit/>
          <w:trHeight w:val="620"/>
        </w:trPr>
        <w:tc>
          <w:tcPr>
            <w:tcW w:w="1857" w:type="dxa"/>
            <w:vMerge w:val="restart"/>
            <w:vAlign w:val="center"/>
          </w:tcPr>
          <w:p w14:paraId="4E1AAE48" w14:textId="77777777" w:rsidR="0048029E" w:rsidRPr="000205ED" w:rsidRDefault="0048029E" w:rsidP="004B0FA4">
            <w:pPr>
              <w:jc w:val="center"/>
              <w:rPr>
                <w:b/>
                <w:color w:val="00B050"/>
              </w:rPr>
            </w:pPr>
            <w:r w:rsidRPr="00752DEF">
              <w:rPr>
                <w:b/>
                <w:color w:val="000000" w:themeColor="text1"/>
                <w:sz w:val="22"/>
              </w:rPr>
              <w:t>ΗΜΕΡΟΜΗΝΙΑ</w:t>
            </w:r>
          </w:p>
        </w:tc>
        <w:tc>
          <w:tcPr>
            <w:tcW w:w="1295" w:type="dxa"/>
            <w:vMerge w:val="restart"/>
            <w:vAlign w:val="center"/>
          </w:tcPr>
          <w:p w14:paraId="709CCD7B" w14:textId="77777777" w:rsidR="0048029E" w:rsidRPr="005A727C" w:rsidRDefault="0048029E" w:rsidP="004B0FA4">
            <w:pPr>
              <w:jc w:val="center"/>
              <w:rPr>
                <w:b/>
              </w:rPr>
            </w:pPr>
            <w:r w:rsidRPr="005A727C">
              <w:rPr>
                <w:b/>
                <w:sz w:val="22"/>
              </w:rPr>
              <w:t>ΩΡΑ</w:t>
            </w:r>
          </w:p>
        </w:tc>
        <w:tc>
          <w:tcPr>
            <w:tcW w:w="2293" w:type="dxa"/>
            <w:vMerge w:val="restart"/>
            <w:vAlign w:val="center"/>
          </w:tcPr>
          <w:p w14:paraId="4A83D2E8" w14:textId="77777777" w:rsidR="0048029E" w:rsidRPr="005A727C" w:rsidRDefault="0048029E" w:rsidP="004B0FA4">
            <w:pPr>
              <w:jc w:val="center"/>
              <w:rPr>
                <w:b/>
              </w:rPr>
            </w:pPr>
            <w:r w:rsidRPr="005A727C">
              <w:rPr>
                <w:b/>
                <w:sz w:val="22"/>
              </w:rPr>
              <w:t>ΜΑΘΗΜΑ</w:t>
            </w:r>
          </w:p>
        </w:tc>
        <w:tc>
          <w:tcPr>
            <w:tcW w:w="1866" w:type="dxa"/>
            <w:vMerge w:val="restart"/>
            <w:vAlign w:val="center"/>
          </w:tcPr>
          <w:p w14:paraId="3E3EE56C" w14:textId="77777777" w:rsidR="0048029E" w:rsidRPr="005A727C" w:rsidRDefault="0048029E" w:rsidP="004B0FA4">
            <w:pPr>
              <w:jc w:val="center"/>
              <w:rPr>
                <w:b/>
              </w:rPr>
            </w:pPr>
            <w:r w:rsidRPr="005A727C">
              <w:rPr>
                <w:b/>
                <w:sz w:val="22"/>
              </w:rPr>
              <w:t>ΚΑΘΗΓΗΤΗΣ</w:t>
            </w:r>
          </w:p>
        </w:tc>
        <w:tc>
          <w:tcPr>
            <w:tcW w:w="5595" w:type="dxa"/>
            <w:gridSpan w:val="3"/>
            <w:vAlign w:val="center"/>
          </w:tcPr>
          <w:p w14:paraId="0DF44398" w14:textId="77777777" w:rsidR="0048029E" w:rsidRPr="005A727C" w:rsidRDefault="0048029E" w:rsidP="004B0FA4">
            <w:pPr>
              <w:jc w:val="center"/>
              <w:rPr>
                <w:b/>
                <w:lang w:val="en-US"/>
              </w:rPr>
            </w:pPr>
            <w:r w:rsidRPr="005A727C">
              <w:rPr>
                <w:b/>
                <w:sz w:val="22"/>
              </w:rPr>
              <w:t>ΕΠΙΤΗΡΗΣΗ</w:t>
            </w:r>
          </w:p>
        </w:tc>
        <w:tc>
          <w:tcPr>
            <w:tcW w:w="2008" w:type="dxa"/>
            <w:vAlign w:val="center"/>
          </w:tcPr>
          <w:p w14:paraId="6ED1CC26" w14:textId="77777777" w:rsidR="0048029E" w:rsidRPr="005A727C" w:rsidRDefault="0048029E" w:rsidP="004B0FA4">
            <w:pPr>
              <w:jc w:val="center"/>
              <w:rPr>
                <w:b/>
              </w:rPr>
            </w:pPr>
            <w:r w:rsidRPr="005A727C">
              <w:rPr>
                <w:b/>
                <w:sz w:val="22"/>
              </w:rPr>
              <w:t>ΕΠΟΠΤΕΙΑ</w:t>
            </w:r>
          </w:p>
        </w:tc>
      </w:tr>
      <w:tr w:rsidR="0048029E" w:rsidRPr="00C553EF" w14:paraId="74FD6005" w14:textId="77777777" w:rsidTr="00640703">
        <w:trPr>
          <w:cantSplit/>
          <w:trHeight w:val="487"/>
        </w:trPr>
        <w:tc>
          <w:tcPr>
            <w:tcW w:w="1857" w:type="dxa"/>
            <w:vMerge/>
            <w:tcBorders>
              <w:bottom w:val="single" w:sz="4" w:space="0" w:color="auto"/>
            </w:tcBorders>
            <w:vAlign w:val="center"/>
          </w:tcPr>
          <w:p w14:paraId="4DD5FFB9" w14:textId="77777777" w:rsidR="0048029E" w:rsidRPr="000205ED" w:rsidRDefault="0048029E" w:rsidP="004B0FA4">
            <w:pPr>
              <w:jc w:val="center"/>
              <w:rPr>
                <w:b/>
                <w:color w:val="00B050"/>
              </w:rPr>
            </w:pPr>
          </w:p>
        </w:tc>
        <w:tc>
          <w:tcPr>
            <w:tcW w:w="1295" w:type="dxa"/>
            <w:vMerge/>
            <w:vAlign w:val="center"/>
          </w:tcPr>
          <w:p w14:paraId="25C03513" w14:textId="77777777" w:rsidR="0048029E" w:rsidRPr="00C553EF" w:rsidRDefault="0048029E" w:rsidP="004B0FA4">
            <w:pPr>
              <w:jc w:val="center"/>
            </w:pPr>
          </w:p>
        </w:tc>
        <w:tc>
          <w:tcPr>
            <w:tcW w:w="2293" w:type="dxa"/>
            <w:vMerge/>
            <w:vAlign w:val="center"/>
          </w:tcPr>
          <w:p w14:paraId="59C0E92D" w14:textId="77777777" w:rsidR="0048029E" w:rsidRPr="00C553EF" w:rsidRDefault="0048029E" w:rsidP="004B0FA4">
            <w:pPr>
              <w:jc w:val="center"/>
            </w:pPr>
          </w:p>
        </w:tc>
        <w:tc>
          <w:tcPr>
            <w:tcW w:w="1866" w:type="dxa"/>
            <w:vMerge/>
            <w:vAlign w:val="center"/>
          </w:tcPr>
          <w:p w14:paraId="58BE43EE" w14:textId="77777777" w:rsidR="0048029E" w:rsidRPr="00C553EF" w:rsidRDefault="0048029E" w:rsidP="004B0FA4">
            <w:pPr>
              <w:jc w:val="center"/>
            </w:pPr>
          </w:p>
        </w:tc>
        <w:tc>
          <w:tcPr>
            <w:tcW w:w="1864" w:type="dxa"/>
            <w:vAlign w:val="center"/>
          </w:tcPr>
          <w:p w14:paraId="1640E079" w14:textId="566A8A52" w:rsidR="0048029E" w:rsidRPr="005C792C" w:rsidRDefault="00787D9C" w:rsidP="004B0FA4">
            <w:pPr>
              <w:jc w:val="center"/>
              <w:rPr>
                <w:sz w:val="20"/>
                <w:lang w:val="en-US"/>
              </w:rPr>
            </w:pPr>
            <w:r>
              <w:rPr>
                <w:sz w:val="20"/>
              </w:rPr>
              <w:t>ΑΙΘΟΥΣΑ Κ5.102</w:t>
            </w:r>
          </w:p>
        </w:tc>
        <w:tc>
          <w:tcPr>
            <w:tcW w:w="1865" w:type="dxa"/>
            <w:vAlign w:val="center"/>
          </w:tcPr>
          <w:p w14:paraId="51F041B8" w14:textId="06773E8D" w:rsidR="0048029E" w:rsidRPr="005C792C" w:rsidRDefault="00787D9C" w:rsidP="004B0FA4">
            <w:pPr>
              <w:jc w:val="center"/>
              <w:rPr>
                <w:sz w:val="20"/>
              </w:rPr>
            </w:pPr>
            <w:r>
              <w:rPr>
                <w:sz w:val="20"/>
              </w:rPr>
              <w:t>ΑΙΘΟΥΣΑ Κ5.103</w:t>
            </w:r>
          </w:p>
        </w:tc>
        <w:tc>
          <w:tcPr>
            <w:tcW w:w="1866" w:type="dxa"/>
            <w:vAlign w:val="center"/>
          </w:tcPr>
          <w:p w14:paraId="09161FCA" w14:textId="3E106D25" w:rsidR="0048029E" w:rsidRPr="005C792C" w:rsidRDefault="00787D9C" w:rsidP="004B0FA4">
            <w:pPr>
              <w:jc w:val="center"/>
              <w:rPr>
                <w:sz w:val="20"/>
              </w:rPr>
            </w:pPr>
            <w:r>
              <w:rPr>
                <w:sz w:val="20"/>
              </w:rPr>
              <w:t>ΑΙΘΟΥΣΑ Κ5.104</w:t>
            </w:r>
          </w:p>
        </w:tc>
        <w:tc>
          <w:tcPr>
            <w:tcW w:w="2008" w:type="dxa"/>
            <w:vAlign w:val="center"/>
          </w:tcPr>
          <w:p w14:paraId="30CE4A19" w14:textId="77777777" w:rsidR="0048029E" w:rsidRPr="00C553EF" w:rsidRDefault="0048029E" w:rsidP="004B0FA4">
            <w:pPr>
              <w:jc w:val="center"/>
            </w:pPr>
          </w:p>
        </w:tc>
      </w:tr>
      <w:tr w:rsidR="00EF22E3" w:rsidRPr="00C553EF" w14:paraId="2BAA6067" w14:textId="77777777" w:rsidTr="00640703">
        <w:trPr>
          <w:cantSplit/>
          <w:trHeight w:val="711"/>
        </w:trPr>
        <w:tc>
          <w:tcPr>
            <w:tcW w:w="1857" w:type="dxa"/>
            <w:vMerge w:val="restart"/>
            <w:vAlign w:val="center"/>
          </w:tcPr>
          <w:p w14:paraId="42A48FF0" w14:textId="5A1AD6CA" w:rsidR="00EF22E3" w:rsidRPr="00752DEF" w:rsidRDefault="00906704" w:rsidP="004B0FA4">
            <w:pPr>
              <w:jc w:val="center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ΠΑΡΑΣΚΕΥΗ</w:t>
            </w:r>
          </w:p>
          <w:p w14:paraId="01EFCD80" w14:textId="1AA8B707" w:rsidR="00EF22E3" w:rsidRPr="000205ED" w:rsidRDefault="00EF22E3" w:rsidP="004B0FA4">
            <w:pPr>
              <w:jc w:val="center"/>
              <w:rPr>
                <w:color w:val="00B050"/>
                <w:sz w:val="20"/>
              </w:rPr>
            </w:pPr>
            <w:r w:rsidRPr="00752DEF">
              <w:rPr>
                <w:b/>
                <w:color w:val="000000" w:themeColor="text1"/>
                <w:sz w:val="20"/>
              </w:rPr>
              <w:t>1/9/202</w:t>
            </w:r>
            <w:r w:rsidR="00906704">
              <w:rPr>
                <w:b/>
                <w:color w:val="000000" w:themeColor="text1"/>
                <w:sz w:val="20"/>
              </w:rPr>
              <w:t>3</w:t>
            </w:r>
          </w:p>
        </w:tc>
        <w:tc>
          <w:tcPr>
            <w:tcW w:w="1295" w:type="dxa"/>
            <w:tcBorders>
              <w:bottom w:val="single" w:sz="4" w:space="0" w:color="auto"/>
            </w:tcBorders>
            <w:vAlign w:val="center"/>
          </w:tcPr>
          <w:p w14:paraId="67AB6949" w14:textId="2589D6EF" w:rsidR="00EF22E3" w:rsidRPr="00C553EF" w:rsidRDefault="00906704" w:rsidP="004B0FA4">
            <w:pPr>
              <w:jc w:val="center"/>
              <w:rPr>
                <w:sz w:val="20"/>
              </w:rPr>
            </w:pPr>
            <w:r>
              <w:rPr>
                <w:color w:val="FF0000"/>
                <w:sz w:val="20"/>
              </w:rPr>
              <w:t>8</w:t>
            </w:r>
            <w:r w:rsidR="00EF22E3" w:rsidRPr="00752DEF">
              <w:rPr>
                <w:color w:val="FF0000"/>
                <w:sz w:val="20"/>
              </w:rPr>
              <w:t>.00-1</w:t>
            </w:r>
            <w:r>
              <w:rPr>
                <w:color w:val="FF0000"/>
                <w:sz w:val="20"/>
              </w:rPr>
              <w:t>0</w:t>
            </w:r>
            <w:r w:rsidR="00EF22E3" w:rsidRPr="00752DEF">
              <w:rPr>
                <w:color w:val="FF0000"/>
                <w:sz w:val="20"/>
              </w:rPr>
              <w:t>.00</w:t>
            </w:r>
          </w:p>
        </w:tc>
        <w:tc>
          <w:tcPr>
            <w:tcW w:w="2293" w:type="dxa"/>
            <w:tcBorders>
              <w:bottom w:val="single" w:sz="4" w:space="0" w:color="auto"/>
            </w:tcBorders>
            <w:vAlign w:val="center"/>
          </w:tcPr>
          <w:p w14:paraId="35F301CB" w14:textId="77777777" w:rsidR="00EF22E3" w:rsidRDefault="00EF22E3" w:rsidP="004B0FA4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ΑΝΑΤΟΜΙΚΗ Ι</w:t>
            </w:r>
          </w:p>
          <w:p w14:paraId="4698A548" w14:textId="77777777" w:rsidR="00EF22E3" w:rsidRPr="00F16CEF" w:rsidRDefault="00EF22E3" w:rsidP="004B0FA4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Α΄</w:t>
            </w:r>
          </w:p>
        </w:tc>
        <w:tc>
          <w:tcPr>
            <w:tcW w:w="1866" w:type="dxa"/>
            <w:tcBorders>
              <w:bottom w:val="single" w:sz="4" w:space="0" w:color="auto"/>
            </w:tcBorders>
            <w:vAlign w:val="center"/>
          </w:tcPr>
          <w:p w14:paraId="6909A182" w14:textId="6715B8DC" w:rsidR="00EF22E3" w:rsidRDefault="00906704" w:rsidP="004B0FA4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ΠΑΠΑΓΙΩΡΓΗΣ</w:t>
            </w:r>
          </w:p>
          <w:p w14:paraId="48B9AE71" w14:textId="40AB4181" w:rsidR="00EF22E3" w:rsidRPr="00C5789F" w:rsidRDefault="00EF22E3" w:rsidP="004B0FA4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ΘΑΛΑΣΣΙΝΟΣ</w:t>
            </w:r>
          </w:p>
        </w:tc>
        <w:tc>
          <w:tcPr>
            <w:tcW w:w="1864" w:type="dxa"/>
            <w:tcBorders>
              <w:bottom w:val="single" w:sz="4" w:space="0" w:color="auto"/>
            </w:tcBorders>
            <w:vAlign w:val="center"/>
          </w:tcPr>
          <w:p w14:paraId="16660A95" w14:textId="6863A36D" w:rsidR="00EF22E3" w:rsidRPr="008D68A6" w:rsidRDefault="00EF22E3" w:rsidP="004B0FA4">
            <w:pPr>
              <w:jc w:val="center"/>
              <w:rPr>
                <w:sz w:val="20"/>
              </w:rPr>
            </w:pPr>
          </w:p>
        </w:tc>
        <w:tc>
          <w:tcPr>
            <w:tcW w:w="1865" w:type="dxa"/>
            <w:tcBorders>
              <w:bottom w:val="single" w:sz="4" w:space="0" w:color="auto"/>
            </w:tcBorders>
            <w:vAlign w:val="center"/>
          </w:tcPr>
          <w:p w14:paraId="63B0AE53" w14:textId="418A0EB9" w:rsidR="00EF22E3" w:rsidRPr="00B271F4" w:rsidRDefault="00EF22E3" w:rsidP="004B0FA4">
            <w:pPr>
              <w:jc w:val="center"/>
              <w:rPr>
                <w:sz w:val="20"/>
              </w:rPr>
            </w:pPr>
          </w:p>
        </w:tc>
        <w:tc>
          <w:tcPr>
            <w:tcW w:w="1866" w:type="dxa"/>
            <w:tcBorders>
              <w:bottom w:val="single" w:sz="4" w:space="0" w:color="auto"/>
            </w:tcBorders>
            <w:vAlign w:val="center"/>
          </w:tcPr>
          <w:p w14:paraId="0C1C88D6" w14:textId="77777777" w:rsidR="00EF22E3" w:rsidRPr="00C553EF" w:rsidRDefault="00EF22E3" w:rsidP="004B0FA4">
            <w:pPr>
              <w:jc w:val="center"/>
              <w:rPr>
                <w:sz w:val="20"/>
              </w:rPr>
            </w:pPr>
          </w:p>
        </w:tc>
        <w:tc>
          <w:tcPr>
            <w:tcW w:w="2008" w:type="dxa"/>
            <w:tcBorders>
              <w:bottom w:val="single" w:sz="4" w:space="0" w:color="auto"/>
            </w:tcBorders>
            <w:vAlign w:val="center"/>
          </w:tcPr>
          <w:p w14:paraId="3DBA35AF" w14:textId="77777777" w:rsidR="00EF22E3" w:rsidRPr="00C553EF" w:rsidRDefault="00EF22E3" w:rsidP="004B0FA4">
            <w:pPr>
              <w:jc w:val="center"/>
              <w:rPr>
                <w:sz w:val="20"/>
              </w:rPr>
            </w:pPr>
          </w:p>
        </w:tc>
      </w:tr>
      <w:tr w:rsidR="003F5CA3" w:rsidRPr="00C553EF" w14:paraId="1C67B20B" w14:textId="77777777" w:rsidTr="00640703">
        <w:trPr>
          <w:cantSplit/>
          <w:trHeight w:val="738"/>
        </w:trPr>
        <w:tc>
          <w:tcPr>
            <w:tcW w:w="1857" w:type="dxa"/>
            <w:vMerge/>
            <w:vAlign w:val="center"/>
          </w:tcPr>
          <w:p w14:paraId="4241237D" w14:textId="77777777" w:rsidR="003F5CA3" w:rsidRPr="000205ED" w:rsidRDefault="003F5CA3" w:rsidP="003F5CA3">
            <w:pPr>
              <w:jc w:val="center"/>
              <w:rPr>
                <w:color w:val="00B050"/>
                <w:sz w:val="20"/>
              </w:rPr>
            </w:pPr>
          </w:p>
        </w:tc>
        <w:tc>
          <w:tcPr>
            <w:tcW w:w="1295" w:type="dxa"/>
            <w:tcBorders>
              <w:bottom w:val="single" w:sz="4" w:space="0" w:color="auto"/>
            </w:tcBorders>
            <w:vAlign w:val="center"/>
          </w:tcPr>
          <w:p w14:paraId="57FB449B" w14:textId="513D7A6A" w:rsidR="003F5CA3" w:rsidRPr="00752DEF" w:rsidRDefault="003F5CA3" w:rsidP="003F5CA3">
            <w:pPr>
              <w:jc w:val="center"/>
              <w:rPr>
                <w:color w:val="000000" w:themeColor="text1"/>
                <w:sz w:val="20"/>
              </w:rPr>
            </w:pPr>
            <w:r w:rsidRPr="003F5CA3">
              <w:rPr>
                <w:color w:val="FF0000"/>
                <w:sz w:val="20"/>
              </w:rPr>
              <w:t>10.00-12.00</w:t>
            </w:r>
          </w:p>
        </w:tc>
        <w:tc>
          <w:tcPr>
            <w:tcW w:w="2293" w:type="dxa"/>
            <w:tcBorders>
              <w:bottom w:val="single" w:sz="4" w:space="0" w:color="auto"/>
            </w:tcBorders>
            <w:vAlign w:val="center"/>
          </w:tcPr>
          <w:p w14:paraId="75494954" w14:textId="77777777" w:rsidR="003F5CA3" w:rsidRDefault="003F5CA3" w:rsidP="003F5CA3">
            <w:pPr>
              <w:jc w:val="center"/>
              <w:rPr>
                <w:color w:val="FF0000"/>
                <w:sz w:val="20"/>
              </w:rPr>
            </w:pPr>
          </w:p>
          <w:p w14:paraId="6AE18B32" w14:textId="60032FAF" w:rsidR="003F5CA3" w:rsidRDefault="003F5CA3" w:rsidP="003F5CA3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ΠΡΩΤΕΣ ΒΟΗΘΕΙΕΣ</w:t>
            </w:r>
          </w:p>
          <w:p w14:paraId="69A5EFA7" w14:textId="77777777" w:rsidR="003F5CA3" w:rsidRPr="00DB19A6" w:rsidRDefault="003F5CA3" w:rsidP="003F5CA3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Γ</w:t>
            </w:r>
          </w:p>
          <w:p w14:paraId="25207A47" w14:textId="5A447C77" w:rsidR="003F5CA3" w:rsidRPr="00752DEF" w:rsidRDefault="003F5CA3" w:rsidP="003F5CA3">
            <w:pPr>
              <w:jc w:val="center"/>
              <w:rPr>
                <w:color w:val="000000" w:themeColor="text1"/>
                <w:sz w:val="20"/>
              </w:rPr>
            </w:pPr>
          </w:p>
        </w:tc>
        <w:tc>
          <w:tcPr>
            <w:tcW w:w="1866" w:type="dxa"/>
            <w:tcBorders>
              <w:bottom w:val="single" w:sz="4" w:space="0" w:color="auto"/>
            </w:tcBorders>
            <w:vAlign w:val="center"/>
          </w:tcPr>
          <w:p w14:paraId="6E4735C8" w14:textId="77777777" w:rsidR="003F5CA3" w:rsidRDefault="003F5CA3" w:rsidP="003F5CA3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ΘΑΛΛΑΣΙΝΟΣ</w:t>
            </w:r>
          </w:p>
          <w:p w14:paraId="15D64881" w14:textId="680EEC35" w:rsidR="003F5CA3" w:rsidRPr="00752DEF" w:rsidRDefault="003F5CA3" w:rsidP="003F5CA3">
            <w:pPr>
              <w:jc w:val="center"/>
              <w:rPr>
                <w:color w:val="000000" w:themeColor="text1"/>
                <w:sz w:val="20"/>
              </w:rPr>
            </w:pPr>
            <w:r>
              <w:rPr>
                <w:color w:val="FF0000"/>
                <w:sz w:val="20"/>
              </w:rPr>
              <w:t>ΠΑΠΑΓΙΩΡΓΗΣ</w:t>
            </w:r>
          </w:p>
        </w:tc>
        <w:tc>
          <w:tcPr>
            <w:tcW w:w="1864" w:type="dxa"/>
            <w:tcBorders>
              <w:bottom w:val="single" w:sz="4" w:space="0" w:color="auto"/>
            </w:tcBorders>
            <w:vAlign w:val="center"/>
          </w:tcPr>
          <w:p w14:paraId="58A8294B" w14:textId="41535953" w:rsidR="003F5CA3" w:rsidRPr="00D56909" w:rsidRDefault="003F5CA3" w:rsidP="003F5CA3">
            <w:pPr>
              <w:jc w:val="center"/>
              <w:rPr>
                <w:sz w:val="20"/>
              </w:rPr>
            </w:pPr>
          </w:p>
        </w:tc>
        <w:tc>
          <w:tcPr>
            <w:tcW w:w="1865" w:type="dxa"/>
            <w:tcBorders>
              <w:bottom w:val="single" w:sz="4" w:space="0" w:color="auto"/>
            </w:tcBorders>
            <w:vAlign w:val="center"/>
          </w:tcPr>
          <w:p w14:paraId="4645176F" w14:textId="26E8856C" w:rsidR="003F5CA3" w:rsidRPr="00B271F4" w:rsidRDefault="003F5CA3" w:rsidP="003F5CA3">
            <w:pPr>
              <w:jc w:val="center"/>
              <w:rPr>
                <w:sz w:val="20"/>
              </w:rPr>
            </w:pPr>
          </w:p>
        </w:tc>
        <w:tc>
          <w:tcPr>
            <w:tcW w:w="1866" w:type="dxa"/>
            <w:tcBorders>
              <w:bottom w:val="single" w:sz="4" w:space="0" w:color="auto"/>
            </w:tcBorders>
            <w:vAlign w:val="center"/>
          </w:tcPr>
          <w:p w14:paraId="63A0DA75" w14:textId="77777777" w:rsidR="003F5CA3" w:rsidRPr="00C553EF" w:rsidRDefault="003F5CA3" w:rsidP="003F5CA3">
            <w:pPr>
              <w:jc w:val="center"/>
              <w:rPr>
                <w:sz w:val="20"/>
              </w:rPr>
            </w:pPr>
          </w:p>
        </w:tc>
        <w:tc>
          <w:tcPr>
            <w:tcW w:w="2008" w:type="dxa"/>
            <w:tcBorders>
              <w:bottom w:val="single" w:sz="4" w:space="0" w:color="auto"/>
            </w:tcBorders>
            <w:vAlign w:val="center"/>
          </w:tcPr>
          <w:p w14:paraId="2CE9B23E" w14:textId="51816CBB" w:rsidR="003F5CA3" w:rsidRPr="00C553EF" w:rsidRDefault="003F5CA3" w:rsidP="003F5CA3">
            <w:pPr>
              <w:jc w:val="center"/>
              <w:rPr>
                <w:sz w:val="20"/>
              </w:rPr>
            </w:pPr>
          </w:p>
        </w:tc>
      </w:tr>
      <w:tr w:rsidR="00640703" w:rsidRPr="00C553EF" w14:paraId="4FFD81C6" w14:textId="77777777" w:rsidTr="00640703">
        <w:trPr>
          <w:cantSplit/>
          <w:trHeight w:val="614"/>
        </w:trPr>
        <w:tc>
          <w:tcPr>
            <w:tcW w:w="1857" w:type="dxa"/>
            <w:vMerge/>
            <w:vAlign w:val="center"/>
          </w:tcPr>
          <w:p w14:paraId="6A1E4C37" w14:textId="77777777" w:rsidR="00640703" w:rsidRPr="000205ED" w:rsidRDefault="00640703" w:rsidP="00640703">
            <w:pPr>
              <w:jc w:val="center"/>
              <w:rPr>
                <w:color w:val="00B050"/>
                <w:sz w:val="20"/>
              </w:rPr>
            </w:pPr>
          </w:p>
        </w:tc>
        <w:tc>
          <w:tcPr>
            <w:tcW w:w="1295" w:type="dxa"/>
            <w:tcBorders>
              <w:bottom w:val="single" w:sz="4" w:space="0" w:color="auto"/>
            </w:tcBorders>
            <w:vAlign w:val="center"/>
          </w:tcPr>
          <w:p w14:paraId="275EB8EB" w14:textId="24727998" w:rsidR="00640703" w:rsidRPr="00752DEF" w:rsidRDefault="00640703" w:rsidP="00640703">
            <w:pPr>
              <w:jc w:val="center"/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13.00-15.00</w:t>
            </w:r>
          </w:p>
        </w:tc>
        <w:tc>
          <w:tcPr>
            <w:tcW w:w="2293" w:type="dxa"/>
            <w:tcBorders>
              <w:bottom w:val="single" w:sz="4" w:space="0" w:color="auto"/>
            </w:tcBorders>
            <w:vAlign w:val="center"/>
          </w:tcPr>
          <w:p w14:paraId="08D00421" w14:textId="77777777" w:rsidR="00640703" w:rsidRDefault="00640703" w:rsidP="00640703">
            <w:pPr>
              <w:jc w:val="center"/>
              <w:rPr>
                <w:sz w:val="20"/>
              </w:rPr>
            </w:pPr>
            <w:r>
              <w:rPr>
                <w:sz w:val="20"/>
              </w:rPr>
              <w:t>ΨΗΦΙΑΚΗ ΟΔΟΝΤΙΚΗ ΤΕΧΝΟΛΟΓΙΑ</w:t>
            </w:r>
          </w:p>
          <w:p w14:paraId="77E8C82A" w14:textId="2F3B2CDF" w:rsidR="00640703" w:rsidRPr="00752DEF" w:rsidRDefault="00640703" w:rsidP="00640703">
            <w:pPr>
              <w:jc w:val="center"/>
              <w:rPr>
                <w:color w:val="000000" w:themeColor="text1"/>
                <w:sz w:val="20"/>
              </w:rPr>
            </w:pPr>
            <w:r>
              <w:rPr>
                <w:sz w:val="20"/>
              </w:rPr>
              <w:t>Η</w:t>
            </w:r>
          </w:p>
        </w:tc>
        <w:tc>
          <w:tcPr>
            <w:tcW w:w="1866" w:type="dxa"/>
            <w:tcBorders>
              <w:bottom w:val="single" w:sz="4" w:space="0" w:color="auto"/>
            </w:tcBorders>
            <w:vAlign w:val="center"/>
          </w:tcPr>
          <w:p w14:paraId="3853E753" w14:textId="0C353A69" w:rsidR="00640703" w:rsidRPr="00752DEF" w:rsidRDefault="00640703" w:rsidP="00640703">
            <w:pPr>
              <w:jc w:val="center"/>
              <w:rPr>
                <w:color w:val="000000" w:themeColor="text1"/>
                <w:sz w:val="20"/>
              </w:rPr>
            </w:pPr>
            <w:r>
              <w:rPr>
                <w:sz w:val="20"/>
              </w:rPr>
              <w:t>ΠΡΟΜΠΟΝΑΣ</w:t>
            </w:r>
          </w:p>
        </w:tc>
        <w:tc>
          <w:tcPr>
            <w:tcW w:w="1864" w:type="dxa"/>
            <w:tcBorders>
              <w:bottom w:val="single" w:sz="4" w:space="0" w:color="auto"/>
            </w:tcBorders>
            <w:vAlign w:val="center"/>
          </w:tcPr>
          <w:p w14:paraId="05DE1C92" w14:textId="6E3329E2" w:rsidR="00640703" w:rsidRPr="00D56909" w:rsidRDefault="00640703" w:rsidP="00640703">
            <w:pPr>
              <w:jc w:val="center"/>
              <w:rPr>
                <w:sz w:val="20"/>
              </w:rPr>
            </w:pPr>
          </w:p>
        </w:tc>
        <w:tc>
          <w:tcPr>
            <w:tcW w:w="1865" w:type="dxa"/>
            <w:tcBorders>
              <w:bottom w:val="single" w:sz="4" w:space="0" w:color="auto"/>
            </w:tcBorders>
            <w:vAlign w:val="center"/>
          </w:tcPr>
          <w:p w14:paraId="34FAB01B" w14:textId="35969DDE" w:rsidR="00640703" w:rsidRPr="00B271F4" w:rsidRDefault="00640703" w:rsidP="00640703">
            <w:pPr>
              <w:jc w:val="center"/>
              <w:rPr>
                <w:sz w:val="20"/>
              </w:rPr>
            </w:pPr>
          </w:p>
        </w:tc>
        <w:tc>
          <w:tcPr>
            <w:tcW w:w="1866" w:type="dxa"/>
            <w:tcBorders>
              <w:bottom w:val="single" w:sz="4" w:space="0" w:color="auto"/>
            </w:tcBorders>
            <w:vAlign w:val="center"/>
          </w:tcPr>
          <w:p w14:paraId="1042D5F3" w14:textId="77777777" w:rsidR="00640703" w:rsidRPr="00C553EF" w:rsidRDefault="00640703" w:rsidP="00640703">
            <w:pPr>
              <w:jc w:val="center"/>
              <w:rPr>
                <w:sz w:val="20"/>
              </w:rPr>
            </w:pPr>
          </w:p>
        </w:tc>
        <w:tc>
          <w:tcPr>
            <w:tcW w:w="2008" w:type="dxa"/>
            <w:tcBorders>
              <w:bottom w:val="single" w:sz="4" w:space="0" w:color="auto"/>
            </w:tcBorders>
            <w:vAlign w:val="center"/>
          </w:tcPr>
          <w:p w14:paraId="6F169275" w14:textId="77777777" w:rsidR="00640703" w:rsidRPr="00C553EF" w:rsidRDefault="00640703" w:rsidP="00640703">
            <w:pPr>
              <w:jc w:val="center"/>
              <w:rPr>
                <w:sz w:val="20"/>
              </w:rPr>
            </w:pPr>
          </w:p>
        </w:tc>
      </w:tr>
      <w:tr w:rsidR="00640703" w:rsidRPr="00C553EF" w14:paraId="2EBB8B41" w14:textId="77777777" w:rsidTr="00640703">
        <w:trPr>
          <w:cantSplit/>
          <w:trHeight w:val="583"/>
        </w:trPr>
        <w:tc>
          <w:tcPr>
            <w:tcW w:w="1857" w:type="dxa"/>
            <w:vMerge/>
            <w:tcBorders>
              <w:bottom w:val="single" w:sz="18" w:space="0" w:color="auto"/>
            </w:tcBorders>
            <w:vAlign w:val="center"/>
          </w:tcPr>
          <w:p w14:paraId="2537F7F7" w14:textId="77777777" w:rsidR="00640703" w:rsidRPr="000205ED" w:rsidRDefault="00640703" w:rsidP="00640703">
            <w:pPr>
              <w:jc w:val="center"/>
              <w:rPr>
                <w:color w:val="00B050"/>
                <w:sz w:val="20"/>
              </w:rPr>
            </w:pPr>
          </w:p>
        </w:tc>
        <w:tc>
          <w:tcPr>
            <w:tcW w:w="1295" w:type="dxa"/>
            <w:tcBorders>
              <w:bottom w:val="single" w:sz="18" w:space="0" w:color="auto"/>
            </w:tcBorders>
            <w:vAlign w:val="center"/>
          </w:tcPr>
          <w:p w14:paraId="6F3082EA" w14:textId="7EF4C576" w:rsidR="00640703" w:rsidRPr="00787D9C" w:rsidRDefault="00640703" w:rsidP="00640703">
            <w:pPr>
              <w:jc w:val="center"/>
              <w:rPr>
                <w:color w:val="00B050"/>
                <w:sz w:val="20"/>
              </w:rPr>
            </w:pPr>
            <w:r>
              <w:rPr>
                <w:color w:val="000000" w:themeColor="text1"/>
                <w:sz w:val="20"/>
              </w:rPr>
              <w:t>15.00-17.00</w:t>
            </w:r>
          </w:p>
        </w:tc>
        <w:tc>
          <w:tcPr>
            <w:tcW w:w="2293" w:type="dxa"/>
            <w:tcBorders>
              <w:bottom w:val="single" w:sz="18" w:space="0" w:color="auto"/>
            </w:tcBorders>
            <w:vAlign w:val="center"/>
          </w:tcPr>
          <w:p w14:paraId="331B3016" w14:textId="7707BD6A" w:rsidR="00640703" w:rsidRPr="00787D9C" w:rsidRDefault="00640703" w:rsidP="00640703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66" w:type="dxa"/>
            <w:tcBorders>
              <w:bottom w:val="single" w:sz="18" w:space="0" w:color="auto"/>
            </w:tcBorders>
            <w:vAlign w:val="center"/>
          </w:tcPr>
          <w:p w14:paraId="3510972E" w14:textId="55569E67" w:rsidR="00640703" w:rsidRPr="00787D9C" w:rsidRDefault="00640703" w:rsidP="00640703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64" w:type="dxa"/>
            <w:tcBorders>
              <w:bottom w:val="single" w:sz="18" w:space="0" w:color="auto"/>
            </w:tcBorders>
            <w:vAlign w:val="center"/>
          </w:tcPr>
          <w:p w14:paraId="58849BB9" w14:textId="77777777" w:rsidR="00640703" w:rsidRPr="00D56909" w:rsidRDefault="00640703" w:rsidP="00640703">
            <w:pPr>
              <w:jc w:val="center"/>
              <w:rPr>
                <w:sz w:val="20"/>
              </w:rPr>
            </w:pPr>
          </w:p>
        </w:tc>
        <w:tc>
          <w:tcPr>
            <w:tcW w:w="1865" w:type="dxa"/>
            <w:tcBorders>
              <w:bottom w:val="single" w:sz="18" w:space="0" w:color="auto"/>
            </w:tcBorders>
            <w:vAlign w:val="center"/>
          </w:tcPr>
          <w:p w14:paraId="7256E424" w14:textId="77777777" w:rsidR="00640703" w:rsidRPr="00B271F4" w:rsidRDefault="00640703" w:rsidP="00640703">
            <w:pPr>
              <w:jc w:val="center"/>
              <w:rPr>
                <w:sz w:val="20"/>
              </w:rPr>
            </w:pPr>
          </w:p>
        </w:tc>
        <w:tc>
          <w:tcPr>
            <w:tcW w:w="1866" w:type="dxa"/>
            <w:tcBorders>
              <w:bottom w:val="single" w:sz="4" w:space="0" w:color="auto"/>
            </w:tcBorders>
            <w:vAlign w:val="center"/>
          </w:tcPr>
          <w:p w14:paraId="0A7B346A" w14:textId="77777777" w:rsidR="00640703" w:rsidRPr="00C553EF" w:rsidRDefault="00640703" w:rsidP="00640703">
            <w:pPr>
              <w:jc w:val="center"/>
              <w:rPr>
                <w:sz w:val="20"/>
              </w:rPr>
            </w:pPr>
          </w:p>
        </w:tc>
        <w:tc>
          <w:tcPr>
            <w:tcW w:w="2008" w:type="dxa"/>
            <w:tcBorders>
              <w:bottom w:val="single" w:sz="4" w:space="0" w:color="auto"/>
            </w:tcBorders>
            <w:vAlign w:val="center"/>
          </w:tcPr>
          <w:p w14:paraId="33967963" w14:textId="77777777" w:rsidR="00640703" w:rsidRPr="00C553EF" w:rsidRDefault="00640703" w:rsidP="00640703">
            <w:pPr>
              <w:jc w:val="center"/>
              <w:rPr>
                <w:sz w:val="20"/>
              </w:rPr>
            </w:pPr>
          </w:p>
        </w:tc>
      </w:tr>
      <w:tr w:rsidR="00640703" w:rsidRPr="00C553EF" w14:paraId="09BDF8A6" w14:textId="77777777" w:rsidTr="009D2464">
        <w:trPr>
          <w:cantSplit/>
          <w:trHeight w:val="985"/>
        </w:trPr>
        <w:tc>
          <w:tcPr>
            <w:tcW w:w="1857" w:type="dxa"/>
            <w:vMerge w:val="restart"/>
            <w:tcBorders>
              <w:top w:val="single" w:sz="12" w:space="0" w:color="auto"/>
            </w:tcBorders>
            <w:vAlign w:val="center"/>
          </w:tcPr>
          <w:p w14:paraId="51260857" w14:textId="70A71F80" w:rsidR="00640703" w:rsidRPr="000205ED" w:rsidRDefault="00640703" w:rsidP="00640703">
            <w:pPr>
              <w:jc w:val="center"/>
              <w:rPr>
                <w:color w:val="00B050"/>
                <w:sz w:val="20"/>
              </w:rPr>
            </w:pPr>
            <w:r>
              <w:rPr>
                <w:b/>
                <w:sz w:val="20"/>
              </w:rPr>
              <w:t>ΔΕΥΤΕΡΑ</w:t>
            </w:r>
            <w:r w:rsidRPr="00752DEF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4</w:t>
            </w:r>
            <w:r w:rsidRPr="00752DEF">
              <w:rPr>
                <w:b/>
                <w:sz w:val="20"/>
              </w:rPr>
              <w:t>/9/202</w:t>
            </w:r>
            <w:r>
              <w:rPr>
                <w:b/>
                <w:sz w:val="20"/>
              </w:rPr>
              <w:t>3</w:t>
            </w:r>
          </w:p>
        </w:tc>
        <w:tc>
          <w:tcPr>
            <w:tcW w:w="1295" w:type="dxa"/>
            <w:vAlign w:val="center"/>
          </w:tcPr>
          <w:p w14:paraId="3B1AE239" w14:textId="7CAC192D" w:rsidR="00640703" w:rsidRPr="00640703" w:rsidRDefault="00640703" w:rsidP="00640703">
            <w:pPr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9.00-11.00</w:t>
            </w:r>
          </w:p>
        </w:tc>
        <w:tc>
          <w:tcPr>
            <w:tcW w:w="2293" w:type="dxa"/>
            <w:vAlign w:val="center"/>
          </w:tcPr>
          <w:p w14:paraId="7A1EAC62" w14:textId="77777777" w:rsidR="00640703" w:rsidRPr="0021317D" w:rsidRDefault="00640703" w:rsidP="00640703">
            <w:pPr>
              <w:jc w:val="center"/>
              <w:rPr>
                <w:sz w:val="20"/>
              </w:rPr>
            </w:pPr>
            <w:r w:rsidRPr="0021317D">
              <w:rPr>
                <w:sz w:val="20"/>
              </w:rPr>
              <w:t>ΟΡΓΑΝΩΣΗ ΕΡΕΥΝΑΣ</w:t>
            </w:r>
          </w:p>
          <w:p w14:paraId="7DBD3224" w14:textId="05C83480" w:rsidR="00640703" w:rsidRPr="000A6E34" w:rsidRDefault="00640703" w:rsidP="00640703">
            <w:pPr>
              <w:jc w:val="center"/>
              <w:rPr>
                <w:color w:val="FF0000"/>
                <w:sz w:val="20"/>
              </w:rPr>
            </w:pPr>
            <w:r w:rsidRPr="0021317D">
              <w:rPr>
                <w:sz w:val="20"/>
              </w:rPr>
              <w:t>Η</w:t>
            </w:r>
          </w:p>
        </w:tc>
        <w:tc>
          <w:tcPr>
            <w:tcW w:w="1866" w:type="dxa"/>
            <w:vAlign w:val="center"/>
          </w:tcPr>
          <w:p w14:paraId="699BB555" w14:textId="6C92C094" w:rsidR="00640703" w:rsidRPr="000A6E34" w:rsidRDefault="00640703" w:rsidP="00640703">
            <w:pPr>
              <w:jc w:val="center"/>
              <w:rPr>
                <w:color w:val="FF0000"/>
                <w:sz w:val="20"/>
              </w:rPr>
            </w:pPr>
            <w:r>
              <w:rPr>
                <w:sz w:val="20"/>
              </w:rPr>
              <w:t>ΠΡΟΜΠΟΝΑΣ</w:t>
            </w:r>
          </w:p>
        </w:tc>
        <w:tc>
          <w:tcPr>
            <w:tcW w:w="1864" w:type="dxa"/>
            <w:vAlign w:val="center"/>
          </w:tcPr>
          <w:p w14:paraId="15886475" w14:textId="503613AB" w:rsidR="00640703" w:rsidRPr="00D56909" w:rsidRDefault="00640703" w:rsidP="00640703">
            <w:pPr>
              <w:jc w:val="center"/>
              <w:rPr>
                <w:sz w:val="20"/>
              </w:rPr>
            </w:pPr>
          </w:p>
        </w:tc>
        <w:tc>
          <w:tcPr>
            <w:tcW w:w="1865" w:type="dxa"/>
            <w:vAlign w:val="center"/>
          </w:tcPr>
          <w:p w14:paraId="2C82A988" w14:textId="3BDAB3F2" w:rsidR="00640703" w:rsidRPr="00C553EF" w:rsidRDefault="00640703" w:rsidP="00640703">
            <w:pPr>
              <w:jc w:val="center"/>
              <w:rPr>
                <w:sz w:val="20"/>
              </w:rPr>
            </w:pPr>
          </w:p>
        </w:tc>
        <w:tc>
          <w:tcPr>
            <w:tcW w:w="1866" w:type="dxa"/>
            <w:vAlign w:val="center"/>
          </w:tcPr>
          <w:p w14:paraId="2BAE95C2" w14:textId="77777777" w:rsidR="00640703" w:rsidRPr="00C553EF" w:rsidRDefault="00640703" w:rsidP="00640703">
            <w:pPr>
              <w:jc w:val="center"/>
              <w:rPr>
                <w:sz w:val="20"/>
              </w:rPr>
            </w:pPr>
          </w:p>
        </w:tc>
        <w:tc>
          <w:tcPr>
            <w:tcW w:w="2008" w:type="dxa"/>
            <w:vAlign w:val="center"/>
          </w:tcPr>
          <w:p w14:paraId="63B3F4AA" w14:textId="49160CE5" w:rsidR="00640703" w:rsidRPr="00C553EF" w:rsidRDefault="00640703" w:rsidP="00640703">
            <w:pPr>
              <w:jc w:val="center"/>
              <w:rPr>
                <w:sz w:val="20"/>
              </w:rPr>
            </w:pPr>
          </w:p>
        </w:tc>
      </w:tr>
      <w:tr w:rsidR="00640703" w:rsidRPr="00C553EF" w14:paraId="690A6FFC" w14:textId="77777777" w:rsidTr="00640703">
        <w:trPr>
          <w:cantSplit/>
          <w:trHeight w:val="310"/>
        </w:trPr>
        <w:tc>
          <w:tcPr>
            <w:tcW w:w="1857" w:type="dxa"/>
            <w:vMerge/>
            <w:vAlign w:val="center"/>
          </w:tcPr>
          <w:p w14:paraId="1A675EE6" w14:textId="77777777" w:rsidR="00640703" w:rsidRPr="000205ED" w:rsidRDefault="00640703" w:rsidP="00640703">
            <w:pPr>
              <w:jc w:val="center"/>
              <w:rPr>
                <w:b/>
                <w:color w:val="00B050"/>
                <w:sz w:val="20"/>
              </w:rPr>
            </w:pPr>
          </w:p>
        </w:tc>
        <w:tc>
          <w:tcPr>
            <w:tcW w:w="1295" w:type="dxa"/>
            <w:tcBorders>
              <w:bottom w:val="single" w:sz="18" w:space="0" w:color="auto"/>
            </w:tcBorders>
            <w:vAlign w:val="center"/>
          </w:tcPr>
          <w:p w14:paraId="0AB057ED" w14:textId="12CD5D0B" w:rsidR="00640703" w:rsidRDefault="00640703" w:rsidP="00640703">
            <w:pPr>
              <w:jc w:val="center"/>
              <w:rPr>
                <w:sz w:val="20"/>
              </w:rPr>
            </w:pPr>
            <w:r w:rsidRPr="003F5CA3">
              <w:rPr>
                <w:color w:val="FF0000"/>
                <w:sz w:val="20"/>
              </w:rPr>
              <w:t>12.00-14.00</w:t>
            </w:r>
          </w:p>
        </w:tc>
        <w:tc>
          <w:tcPr>
            <w:tcW w:w="2293" w:type="dxa"/>
            <w:tcBorders>
              <w:bottom w:val="single" w:sz="18" w:space="0" w:color="auto"/>
            </w:tcBorders>
            <w:vAlign w:val="center"/>
          </w:tcPr>
          <w:p w14:paraId="74C964B9" w14:textId="77777777" w:rsidR="00640703" w:rsidRDefault="00640703" w:rsidP="00640703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ΒΙΟΣΤΑΤΙΣΤΙΚΗ</w:t>
            </w:r>
          </w:p>
          <w:p w14:paraId="2A29E5AF" w14:textId="6D2A0624" w:rsidR="00640703" w:rsidRDefault="00640703" w:rsidP="00640703">
            <w:pPr>
              <w:jc w:val="center"/>
              <w:rPr>
                <w:sz w:val="20"/>
              </w:rPr>
            </w:pPr>
            <w:r>
              <w:rPr>
                <w:color w:val="FF0000"/>
                <w:sz w:val="20"/>
              </w:rPr>
              <w:t>Β</w:t>
            </w:r>
          </w:p>
        </w:tc>
        <w:tc>
          <w:tcPr>
            <w:tcW w:w="1866" w:type="dxa"/>
            <w:tcBorders>
              <w:bottom w:val="single" w:sz="18" w:space="0" w:color="auto"/>
            </w:tcBorders>
            <w:vAlign w:val="center"/>
          </w:tcPr>
          <w:p w14:paraId="68A9D6A2" w14:textId="77777777" w:rsidR="00640703" w:rsidRDefault="00640703" w:rsidP="00640703">
            <w:pPr>
              <w:jc w:val="center"/>
              <w:rPr>
                <w:color w:val="FF0000"/>
                <w:sz w:val="20"/>
              </w:rPr>
            </w:pPr>
            <w:r w:rsidRPr="00C90C32">
              <w:rPr>
                <w:color w:val="FF0000"/>
                <w:sz w:val="20"/>
              </w:rPr>
              <w:t>ΠΑΠΑΓΕΩΡΓΙΟΥ</w:t>
            </w:r>
          </w:p>
          <w:p w14:paraId="245D2219" w14:textId="202139CD" w:rsidR="00640703" w:rsidRDefault="00640703" w:rsidP="00640703">
            <w:pPr>
              <w:jc w:val="center"/>
              <w:rPr>
                <w:sz w:val="20"/>
              </w:rPr>
            </w:pPr>
            <w:r>
              <w:rPr>
                <w:color w:val="FF0000"/>
                <w:sz w:val="20"/>
              </w:rPr>
              <w:t>ΚΑΤΣΟΥΛΕΑΣ</w:t>
            </w:r>
          </w:p>
        </w:tc>
        <w:tc>
          <w:tcPr>
            <w:tcW w:w="1864" w:type="dxa"/>
            <w:tcBorders>
              <w:bottom w:val="single" w:sz="18" w:space="0" w:color="auto"/>
            </w:tcBorders>
            <w:vAlign w:val="center"/>
          </w:tcPr>
          <w:p w14:paraId="23F1E36A" w14:textId="77777777" w:rsidR="00640703" w:rsidRDefault="00640703" w:rsidP="00640703">
            <w:pPr>
              <w:jc w:val="center"/>
              <w:rPr>
                <w:sz w:val="20"/>
              </w:rPr>
            </w:pPr>
          </w:p>
        </w:tc>
        <w:tc>
          <w:tcPr>
            <w:tcW w:w="1865" w:type="dxa"/>
            <w:tcBorders>
              <w:bottom w:val="single" w:sz="18" w:space="0" w:color="auto"/>
            </w:tcBorders>
            <w:vAlign w:val="center"/>
          </w:tcPr>
          <w:p w14:paraId="11AE142E" w14:textId="77777777" w:rsidR="00640703" w:rsidRDefault="00640703" w:rsidP="00640703">
            <w:pPr>
              <w:jc w:val="center"/>
              <w:rPr>
                <w:sz w:val="20"/>
              </w:rPr>
            </w:pPr>
          </w:p>
        </w:tc>
        <w:tc>
          <w:tcPr>
            <w:tcW w:w="1866" w:type="dxa"/>
            <w:tcBorders>
              <w:bottom w:val="single" w:sz="18" w:space="0" w:color="auto"/>
            </w:tcBorders>
            <w:vAlign w:val="center"/>
          </w:tcPr>
          <w:p w14:paraId="5E48E4CD" w14:textId="77777777" w:rsidR="00640703" w:rsidRPr="00C553EF" w:rsidRDefault="00640703" w:rsidP="00640703">
            <w:pPr>
              <w:jc w:val="center"/>
              <w:rPr>
                <w:sz w:val="20"/>
              </w:rPr>
            </w:pPr>
          </w:p>
        </w:tc>
        <w:tc>
          <w:tcPr>
            <w:tcW w:w="2008" w:type="dxa"/>
            <w:tcBorders>
              <w:bottom w:val="single" w:sz="18" w:space="0" w:color="auto"/>
            </w:tcBorders>
            <w:vAlign w:val="center"/>
          </w:tcPr>
          <w:p w14:paraId="2D7E803D" w14:textId="77777777" w:rsidR="00640703" w:rsidRPr="00C553EF" w:rsidRDefault="00640703" w:rsidP="00640703">
            <w:pPr>
              <w:jc w:val="center"/>
              <w:rPr>
                <w:sz w:val="20"/>
              </w:rPr>
            </w:pPr>
          </w:p>
        </w:tc>
      </w:tr>
    </w:tbl>
    <w:p w14:paraId="462A8504" w14:textId="06AC607F" w:rsidR="004E3A37" w:rsidRDefault="004E3A37"/>
    <w:p w14:paraId="3836EB95" w14:textId="77777777" w:rsidR="003F5CA3" w:rsidRDefault="003F5CA3"/>
    <w:p w14:paraId="3230E42F" w14:textId="77777777" w:rsidR="003F5CA3" w:rsidRDefault="003F5CA3"/>
    <w:p w14:paraId="7DF3A8FA" w14:textId="1DE66B1F" w:rsidR="00640703" w:rsidRDefault="00640703">
      <w:pPr>
        <w:spacing w:after="160" w:line="259" w:lineRule="auto"/>
      </w:pPr>
      <w:r>
        <w:br w:type="page"/>
      </w:r>
    </w:p>
    <w:p w14:paraId="2BA83F4F" w14:textId="77777777" w:rsidR="003F5CA3" w:rsidRDefault="003F5CA3"/>
    <w:p w14:paraId="16337FA8" w14:textId="77777777" w:rsidR="003F5CA3" w:rsidRDefault="003F5CA3"/>
    <w:tbl>
      <w:tblPr>
        <w:tblW w:w="147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35"/>
        <w:gridCol w:w="1280"/>
        <w:gridCol w:w="2266"/>
        <w:gridCol w:w="1844"/>
        <w:gridCol w:w="1842"/>
        <w:gridCol w:w="1843"/>
        <w:gridCol w:w="1875"/>
        <w:gridCol w:w="1992"/>
      </w:tblGrid>
      <w:tr w:rsidR="0089395A" w:rsidRPr="00C553EF" w14:paraId="7233E433" w14:textId="77777777" w:rsidTr="00640703">
        <w:trPr>
          <w:cantSplit/>
          <w:trHeight w:val="999"/>
        </w:trPr>
        <w:tc>
          <w:tcPr>
            <w:tcW w:w="1835" w:type="dxa"/>
            <w:vMerge w:val="restart"/>
            <w:vAlign w:val="center"/>
          </w:tcPr>
          <w:p w14:paraId="70240BBC" w14:textId="738A1182" w:rsidR="0089395A" w:rsidRPr="00752DEF" w:rsidRDefault="0089395A" w:rsidP="0089395A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ΤΡΙΤΗ</w:t>
            </w:r>
          </w:p>
          <w:p w14:paraId="31E32D99" w14:textId="2F92EE2E" w:rsidR="0089395A" w:rsidRPr="000205ED" w:rsidRDefault="0089395A" w:rsidP="0089395A">
            <w:pPr>
              <w:jc w:val="center"/>
              <w:rPr>
                <w:b/>
                <w:color w:val="00B050"/>
                <w:sz w:val="20"/>
              </w:rPr>
            </w:pPr>
            <w:r w:rsidRPr="00752DEF">
              <w:rPr>
                <w:b/>
                <w:sz w:val="20"/>
              </w:rPr>
              <w:t>5/9/</w:t>
            </w:r>
            <w:r>
              <w:rPr>
                <w:b/>
                <w:sz w:val="20"/>
              </w:rPr>
              <w:t>2023</w:t>
            </w:r>
          </w:p>
        </w:tc>
        <w:tc>
          <w:tcPr>
            <w:tcW w:w="1280" w:type="dxa"/>
            <w:vAlign w:val="center"/>
          </w:tcPr>
          <w:p w14:paraId="5073499C" w14:textId="77777777" w:rsidR="0089395A" w:rsidRPr="00640703" w:rsidRDefault="0089395A" w:rsidP="0089395A">
            <w:pPr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9.00-11.00</w:t>
            </w:r>
          </w:p>
          <w:p w14:paraId="73591B9F" w14:textId="57A02C4C" w:rsidR="0089395A" w:rsidRPr="00640703" w:rsidRDefault="0089395A" w:rsidP="0089395A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2266" w:type="dxa"/>
            <w:vAlign w:val="center"/>
          </w:tcPr>
          <w:p w14:paraId="65D2457B" w14:textId="77777777" w:rsidR="0089395A" w:rsidRDefault="0089395A" w:rsidP="0089395A">
            <w:pPr>
              <w:jc w:val="center"/>
              <w:rPr>
                <w:sz w:val="20"/>
              </w:rPr>
            </w:pPr>
            <w:r>
              <w:rPr>
                <w:sz w:val="20"/>
              </w:rPr>
              <w:t>ΕΜΒΙΟΜΗΧΑΝΙΚΗ ΟΔΟΝΤΙΚΗΣ ΤΕΧΝΟΛΟΓΙΑΣ</w:t>
            </w:r>
          </w:p>
          <w:p w14:paraId="6EB844D1" w14:textId="4EC07B64" w:rsidR="0089395A" w:rsidRPr="000A6E34" w:rsidRDefault="0089395A" w:rsidP="0089395A">
            <w:pPr>
              <w:jc w:val="center"/>
              <w:rPr>
                <w:color w:val="FF0000"/>
                <w:sz w:val="20"/>
              </w:rPr>
            </w:pPr>
            <w:r>
              <w:rPr>
                <w:sz w:val="20"/>
              </w:rPr>
              <w:t>Η</w:t>
            </w:r>
          </w:p>
        </w:tc>
        <w:tc>
          <w:tcPr>
            <w:tcW w:w="1844" w:type="dxa"/>
            <w:vAlign w:val="center"/>
          </w:tcPr>
          <w:p w14:paraId="2E34F07A" w14:textId="494A80E5" w:rsidR="0089395A" w:rsidRPr="000A6E34" w:rsidRDefault="0089395A" w:rsidP="0089395A">
            <w:pPr>
              <w:jc w:val="center"/>
              <w:rPr>
                <w:color w:val="FF0000"/>
                <w:sz w:val="20"/>
              </w:rPr>
            </w:pPr>
            <w:r w:rsidRPr="0021317D">
              <w:rPr>
                <w:sz w:val="20"/>
              </w:rPr>
              <w:t>ΠΡΟΜΠΟΝΑΣ</w:t>
            </w:r>
          </w:p>
        </w:tc>
        <w:tc>
          <w:tcPr>
            <w:tcW w:w="1842" w:type="dxa"/>
            <w:vAlign w:val="center"/>
          </w:tcPr>
          <w:p w14:paraId="3FFA372F" w14:textId="74037563" w:rsidR="0089395A" w:rsidRPr="00FF7D06" w:rsidRDefault="0089395A" w:rsidP="0089395A">
            <w:pPr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14:paraId="7D23EF1F" w14:textId="626C68F5" w:rsidR="0089395A" w:rsidRPr="00C553EF" w:rsidRDefault="0089395A" w:rsidP="0089395A">
            <w:pPr>
              <w:jc w:val="center"/>
              <w:rPr>
                <w:sz w:val="20"/>
              </w:rPr>
            </w:pPr>
          </w:p>
        </w:tc>
        <w:tc>
          <w:tcPr>
            <w:tcW w:w="1875" w:type="dxa"/>
            <w:vAlign w:val="center"/>
          </w:tcPr>
          <w:p w14:paraId="66996B6D" w14:textId="258A5216" w:rsidR="0089395A" w:rsidRPr="00C553EF" w:rsidRDefault="0089395A" w:rsidP="0089395A">
            <w:pPr>
              <w:jc w:val="center"/>
              <w:rPr>
                <w:sz w:val="20"/>
              </w:rPr>
            </w:pPr>
          </w:p>
        </w:tc>
        <w:tc>
          <w:tcPr>
            <w:tcW w:w="1992" w:type="dxa"/>
            <w:vAlign w:val="center"/>
          </w:tcPr>
          <w:p w14:paraId="26BB157B" w14:textId="490DC282" w:rsidR="0089395A" w:rsidRPr="00C553EF" w:rsidRDefault="0089395A" w:rsidP="0089395A">
            <w:pPr>
              <w:jc w:val="center"/>
              <w:rPr>
                <w:sz w:val="20"/>
              </w:rPr>
            </w:pPr>
          </w:p>
        </w:tc>
      </w:tr>
      <w:tr w:rsidR="0089395A" w:rsidRPr="00C553EF" w14:paraId="5BF427F4" w14:textId="77777777" w:rsidTr="00752DEF">
        <w:trPr>
          <w:cantSplit/>
          <w:trHeight w:val="952"/>
        </w:trPr>
        <w:tc>
          <w:tcPr>
            <w:tcW w:w="1835" w:type="dxa"/>
            <w:vMerge/>
            <w:vAlign w:val="center"/>
          </w:tcPr>
          <w:p w14:paraId="4BC67489" w14:textId="77777777" w:rsidR="0089395A" w:rsidRPr="000205ED" w:rsidRDefault="0089395A" w:rsidP="0089395A">
            <w:pPr>
              <w:jc w:val="center"/>
              <w:rPr>
                <w:b/>
                <w:color w:val="00B050"/>
                <w:sz w:val="20"/>
              </w:rPr>
            </w:pPr>
          </w:p>
        </w:tc>
        <w:tc>
          <w:tcPr>
            <w:tcW w:w="1280" w:type="dxa"/>
            <w:vAlign w:val="center"/>
          </w:tcPr>
          <w:p w14:paraId="177176ED" w14:textId="0691517E" w:rsidR="0089395A" w:rsidRPr="007C0110" w:rsidRDefault="0089395A" w:rsidP="0089395A">
            <w:pPr>
              <w:jc w:val="center"/>
              <w:rPr>
                <w:color w:val="FF0000"/>
                <w:sz w:val="20"/>
              </w:rPr>
            </w:pPr>
            <w:r w:rsidRPr="007C0110">
              <w:rPr>
                <w:color w:val="FF0000"/>
                <w:sz w:val="20"/>
              </w:rPr>
              <w:t>12.00-14.00</w:t>
            </w:r>
          </w:p>
        </w:tc>
        <w:tc>
          <w:tcPr>
            <w:tcW w:w="2266" w:type="dxa"/>
            <w:vAlign w:val="center"/>
          </w:tcPr>
          <w:p w14:paraId="5BEBDEBE" w14:textId="77777777" w:rsidR="0089395A" w:rsidRPr="00CF00E2" w:rsidRDefault="0089395A" w:rsidP="0089395A">
            <w:pPr>
              <w:jc w:val="center"/>
              <w:rPr>
                <w:color w:val="FF0000"/>
                <w:sz w:val="20"/>
              </w:rPr>
            </w:pPr>
            <w:r w:rsidRPr="00CF00E2">
              <w:rPr>
                <w:color w:val="FF0000"/>
                <w:sz w:val="20"/>
              </w:rPr>
              <w:t>ΜΑΘΗΜΑΤΙΚΑ</w:t>
            </w:r>
          </w:p>
          <w:p w14:paraId="5B158DC9" w14:textId="02CD0202" w:rsidR="0089395A" w:rsidRPr="00752DEF" w:rsidRDefault="0089395A" w:rsidP="0089395A">
            <w:pPr>
              <w:jc w:val="center"/>
              <w:rPr>
                <w:color w:val="000000"/>
                <w:sz w:val="20"/>
              </w:rPr>
            </w:pPr>
            <w:r w:rsidRPr="00CF00E2">
              <w:rPr>
                <w:color w:val="FF0000"/>
                <w:sz w:val="20"/>
              </w:rPr>
              <w:t>Α</w:t>
            </w:r>
          </w:p>
        </w:tc>
        <w:tc>
          <w:tcPr>
            <w:tcW w:w="1844" w:type="dxa"/>
            <w:vAlign w:val="center"/>
          </w:tcPr>
          <w:p w14:paraId="13200FA9" w14:textId="77777777" w:rsidR="0089395A" w:rsidRDefault="0089395A" w:rsidP="0089395A">
            <w:pPr>
              <w:jc w:val="center"/>
              <w:rPr>
                <w:color w:val="FF0000"/>
                <w:sz w:val="20"/>
              </w:rPr>
            </w:pPr>
            <w:r w:rsidRPr="00CF00E2">
              <w:rPr>
                <w:color w:val="FF0000"/>
                <w:sz w:val="20"/>
              </w:rPr>
              <w:t>ΠΑΠΑΓΕΩΡΓΙΟΥ</w:t>
            </w:r>
          </w:p>
          <w:p w14:paraId="64ED4FFA" w14:textId="59B03ED7" w:rsidR="0089395A" w:rsidRPr="00905AEA" w:rsidRDefault="0089395A" w:rsidP="0089395A">
            <w:pPr>
              <w:jc w:val="center"/>
              <w:rPr>
                <w:color w:val="000000"/>
                <w:sz w:val="20"/>
              </w:rPr>
            </w:pPr>
            <w:r>
              <w:rPr>
                <w:color w:val="FF0000"/>
                <w:sz w:val="20"/>
              </w:rPr>
              <w:t>ΛΑΛΟΥ</w:t>
            </w:r>
          </w:p>
        </w:tc>
        <w:tc>
          <w:tcPr>
            <w:tcW w:w="1842" w:type="dxa"/>
            <w:vAlign w:val="center"/>
          </w:tcPr>
          <w:p w14:paraId="7F22229A" w14:textId="6E6064F8" w:rsidR="0089395A" w:rsidRPr="00C553EF" w:rsidRDefault="0089395A" w:rsidP="0089395A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vAlign w:val="center"/>
          </w:tcPr>
          <w:p w14:paraId="5B9666A7" w14:textId="0A0EA1C3" w:rsidR="0089395A" w:rsidRPr="00640703" w:rsidRDefault="0089395A" w:rsidP="0089395A">
            <w:pPr>
              <w:jc w:val="center"/>
              <w:rPr>
                <w:color w:val="FF0000"/>
                <w:sz w:val="20"/>
                <w:highlight w:val="yellow"/>
              </w:rPr>
            </w:pPr>
          </w:p>
        </w:tc>
        <w:tc>
          <w:tcPr>
            <w:tcW w:w="1875" w:type="dxa"/>
            <w:tcBorders>
              <w:bottom w:val="single" w:sz="18" w:space="0" w:color="auto"/>
            </w:tcBorders>
            <w:vAlign w:val="center"/>
          </w:tcPr>
          <w:p w14:paraId="33ED067C" w14:textId="77777777" w:rsidR="0089395A" w:rsidRPr="00905AEA" w:rsidRDefault="0089395A" w:rsidP="0089395A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992" w:type="dxa"/>
            <w:tcBorders>
              <w:bottom w:val="single" w:sz="18" w:space="0" w:color="auto"/>
            </w:tcBorders>
            <w:vAlign w:val="center"/>
          </w:tcPr>
          <w:p w14:paraId="271E9984" w14:textId="0234137D" w:rsidR="0089395A" w:rsidRPr="00F367C0" w:rsidRDefault="0089395A" w:rsidP="0089395A">
            <w:pPr>
              <w:jc w:val="center"/>
              <w:rPr>
                <w:sz w:val="18"/>
                <w:szCs w:val="18"/>
              </w:rPr>
            </w:pPr>
          </w:p>
        </w:tc>
      </w:tr>
      <w:tr w:rsidR="0089395A" w:rsidRPr="00C553EF" w14:paraId="37A19DE2" w14:textId="77777777" w:rsidTr="00752DEF">
        <w:trPr>
          <w:cantSplit/>
          <w:trHeight w:val="412"/>
        </w:trPr>
        <w:tc>
          <w:tcPr>
            <w:tcW w:w="1835" w:type="dxa"/>
            <w:vMerge/>
            <w:tcBorders>
              <w:bottom w:val="single" w:sz="18" w:space="0" w:color="auto"/>
            </w:tcBorders>
            <w:vAlign w:val="center"/>
          </w:tcPr>
          <w:p w14:paraId="40ADB506" w14:textId="77777777" w:rsidR="0089395A" w:rsidRPr="000205ED" w:rsidRDefault="0089395A" w:rsidP="0089395A">
            <w:pPr>
              <w:jc w:val="center"/>
              <w:rPr>
                <w:b/>
                <w:color w:val="00B050"/>
                <w:sz w:val="20"/>
              </w:rPr>
            </w:pPr>
          </w:p>
        </w:tc>
        <w:tc>
          <w:tcPr>
            <w:tcW w:w="1280" w:type="dxa"/>
            <w:vAlign w:val="center"/>
          </w:tcPr>
          <w:p w14:paraId="63068AE8" w14:textId="33596E36" w:rsidR="0089395A" w:rsidRPr="007C0110" w:rsidRDefault="0089395A" w:rsidP="0089395A">
            <w:pPr>
              <w:jc w:val="center"/>
              <w:rPr>
                <w:color w:val="FF0000"/>
                <w:sz w:val="20"/>
              </w:rPr>
            </w:pPr>
            <w:r w:rsidRPr="007C0110">
              <w:rPr>
                <w:color w:val="FF0000"/>
                <w:sz w:val="20"/>
              </w:rPr>
              <w:t>14.00-16.00</w:t>
            </w:r>
          </w:p>
        </w:tc>
        <w:tc>
          <w:tcPr>
            <w:tcW w:w="2266" w:type="dxa"/>
            <w:vAlign w:val="center"/>
          </w:tcPr>
          <w:p w14:paraId="77EFDF26" w14:textId="77777777" w:rsidR="0089395A" w:rsidRDefault="0089395A" w:rsidP="0089395A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ΜΕΘΟΔΟΛΟΓΙΑ ΕΡΕΥΝΑΣ</w:t>
            </w:r>
          </w:p>
          <w:p w14:paraId="1B3A245F" w14:textId="4850B96D" w:rsidR="0089395A" w:rsidRDefault="0089395A" w:rsidP="0089395A">
            <w:pPr>
              <w:jc w:val="center"/>
              <w:rPr>
                <w:color w:val="000000"/>
                <w:sz w:val="20"/>
              </w:rPr>
            </w:pPr>
            <w:r>
              <w:rPr>
                <w:color w:val="FF0000"/>
                <w:sz w:val="20"/>
              </w:rPr>
              <w:t>Γ</w:t>
            </w:r>
          </w:p>
        </w:tc>
        <w:tc>
          <w:tcPr>
            <w:tcW w:w="1844" w:type="dxa"/>
            <w:vAlign w:val="center"/>
          </w:tcPr>
          <w:p w14:paraId="20920377" w14:textId="5BE677EB" w:rsidR="0089395A" w:rsidRDefault="0089395A" w:rsidP="0089395A">
            <w:pPr>
              <w:jc w:val="center"/>
              <w:rPr>
                <w:color w:val="000000"/>
                <w:sz w:val="20"/>
              </w:rPr>
            </w:pPr>
            <w:r>
              <w:rPr>
                <w:color w:val="FF0000"/>
                <w:sz w:val="20"/>
              </w:rPr>
              <w:t>ΠΑΠΑΓΕΩΡΓΙΟΥ</w:t>
            </w:r>
          </w:p>
        </w:tc>
        <w:tc>
          <w:tcPr>
            <w:tcW w:w="1842" w:type="dxa"/>
            <w:vAlign w:val="center"/>
          </w:tcPr>
          <w:p w14:paraId="1C9BB37D" w14:textId="13020B1B" w:rsidR="0089395A" w:rsidRPr="00C553EF" w:rsidRDefault="0089395A" w:rsidP="0089395A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vAlign w:val="center"/>
          </w:tcPr>
          <w:p w14:paraId="1C419249" w14:textId="441FCCD6" w:rsidR="0089395A" w:rsidRPr="00905AEA" w:rsidRDefault="0089395A" w:rsidP="0089395A">
            <w:pPr>
              <w:jc w:val="center"/>
              <w:rPr>
                <w:color w:val="000000"/>
                <w:sz w:val="20"/>
                <w:highlight w:val="yellow"/>
              </w:rPr>
            </w:pPr>
          </w:p>
        </w:tc>
        <w:tc>
          <w:tcPr>
            <w:tcW w:w="1875" w:type="dxa"/>
            <w:tcBorders>
              <w:bottom w:val="single" w:sz="18" w:space="0" w:color="auto"/>
            </w:tcBorders>
            <w:vAlign w:val="center"/>
          </w:tcPr>
          <w:p w14:paraId="1A95C620" w14:textId="77777777" w:rsidR="0089395A" w:rsidRPr="00905AEA" w:rsidRDefault="0089395A" w:rsidP="0089395A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992" w:type="dxa"/>
            <w:tcBorders>
              <w:bottom w:val="single" w:sz="18" w:space="0" w:color="auto"/>
            </w:tcBorders>
            <w:vAlign w:val="center"/>
          </w:tcPr>
          <w:p w14:paraId="7EDE77AA" w14:textId="579682AB" w:rsidR="0089395A" w:rsidRPr="00F367C0" w:rsidRDefault="0089395A" w:rsidP="0089395A">
            <w:pPr>
              <w:jc w:val="center"/>
              <w:rPr>
                <w:sz w:val="18"/>
                <w:szCs w:val="18"/>
              </w:rPr>
            </w:pPr>
          </w:p>
        </w:tc>
      </w:tr>
      <w:tr w:rsidR="0047753B" w:rsidRPr="00C553EF" w14:paraId="15FC4FC8" w14:textId="77777777" w:rsidTr="004B0FA4">
        <w:trPr>
          <w:cantSplit/>
          <w:trHeight w:val="529"/>
        </w:trPr>
        <w:tc>
          <w:tcPr>
            <w:tcW w:w="1835" w:type="dxa"/>
            <w:vMerge w:val="restart"/>
            <w:vAlign w:val="center"/>
          </w:tcPr>
          <w:p w14:paraId="51CD48D9" w14:textId="0ACBA1B0" w:rsidR="0047753B" w:rsidRPr="00752DEF" w:rsidRDefault="0047753B" w:rsidP="0047753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ΤΕΤΑΡΤΗ</w:t>
            </w:r>
          </w:p>
          <w:p w14:paraId="64C539FC" w14:textId="3388C80F" w:rsidR="0047753B" w:rsidRPr="000205ED" w:rsidRDefault="0047753B" w:rsidP="0047753B">
            <w:pPr>
              <w:jc w:val="center"/>
              <w:rPr>
                <w:b/>
                <w:color w:val="00B050"/>
                <w:sz w:val="20"/>
              </w:rPr>
            </w:pPr>
            <w:r w:rsidRPr="00752DEF">
              <w:rPr>
                <w:b/>
                <w:sz w:val="20"/>
              </w:rPr>
              <w:t>6/9/</w:t>
            </w:r>
            <w:r>
              <w:rPr>
                <w:b/>
                <w:sz w:val="20"/>
              </w:rPr>
              <w:t>2023</w:t>
            </w:r>
          </w:p>
        </w:tc>
        <w:tc>
          <w:tcPr>
            <w:tcW w:w="1280" w:type="dxa"/>
            <w:vAlign w:val="center"/>
          </w:tcPr>
          <w:p w14:paraId="7D4E6BB5" w14:textId="1E66AA54" w:rsidR="0047753B" w:rsidRDefault="0047753B" w:rsidP="0047753B">
            <w:pPr>
              <w:jc w:val="center"/>
              <w:rPr>
                <w:sz w:val="20"/>
              </w:rPr>
            </w:pPr>
            <w:r>
              <w:rPr>
                <w:color w:val="FF0000"/>
                <w:sz w:val="20"/>
              </w:rPr>
              <w:t>8.00-10.00</w:t>
            </w:r>
          </w:p>
        </w:tc>
        <w:tc>
          <w:tcPr>
            <w:tcW w:w="2266" w:type="dxa"/>
            <w:vAlign w:val="center"/>
          </w:tcPr>
          <w:p w14:paraId="46837441" w14:textId="77777777" w:rsidR="0047753B" w:rsidRPr="00DB19A6" w:rsidRDefault="0047753B" w:rsidP="0047753B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ΒΙΟΙΑΤΡΙΚΗ ΑΓΓΛΙΚΗ ΟΡΟΛΟΓΙΑ</w:t>
            </w:r>
          </w:p>
          <w:p w14:paraId="5F6D1411" w14:textId="3C0FB815" w:rsidR="0047753B" w:rsidRPr="00DF4EEE" w:rsidRDefault="0047753B" w:rsidP="0047753B">
            <w:pPr>
              <w:jc w:val="center"/>
              <w:rPr>
                <w:color w:val="FF0000"/>
                <w:sz w:val="20"/>
              </w:rPr>
            </w:pPr>
            <w:r w:rsidRPr="00DB19A6">
              <w:rPr>
                <w:color w:val="FF0000"/>
                <w:sz w:val="20"/>
              </w:rPr>
              <w:t>Β΄</w:t>
            </w:r>
          </w:p>
        </w:tc>
        <w:tc>
          <w:tcPr>
            <w:tcW w:w="1844" w:type="dxa"/>
            <w:vAlign w:val="center"/>
          </w:tcPr>
          <w:p w14:paraId="76A7C13D" w14:textId="4215C8A2" w:rsidR="0047753B" w:rsidRDefault="0047753B" w:rsidP="0047753B">
            <w:pPr>
              <w:jc w:val="center"/>
              <w:rPr>
                <w:color w:val="000000"/>
                <w:sz w:val="20"/>
              </w:rPr>
            </w:pPr>
            <w:r>
              <w:rPr>
                <w:color w:val="FF0000"/>
                <w:sz w:val="20"/>
                <w:lang w:val="en-US"/>
              </w:rPr>
              <w:t>PAPAGEORGIOU</w:t>
            </w:r>
          </w:p>
        </w:tc>
        <w:tc>
          <w:tcPr>
            <w:tcW w:w="1842" w:type="dxa"/>
            <w:vAlign w:val="center"/>
          </w:tcPr>
          <w:p w14:paraId="1CAD4509" w14:textId="62B0FCAF" w:rsidR="0047753B" w:rsidRPr="00C553EF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vAlign w:val="center"/>
          </w:tcPr>
          <w:p w14:paraId="3E3E381F" w14:textId="3B913CEA" w:rsidR="0047753B" w:rsidRPr="00905AEA" w:rsidRDefault="0047753B" w:rsidP="0047753B">
            <w:pPr>
              <w:jc w:val="center"/>
              <w:rPr>
                <w:color w:val="000000"/>
                <w:sz w:val="20"/>
                <w:highlight w:val="yellow"/>
              </w:rPr>
            </w:pPr>
          </w:p>
        </w:tc>
        <w:tc>
          <w:tcPr>
            <w:tcW w:w="1875" w:type="dxa"/>
            <w:tcBorders>
              <w:bottom w:val="single" w:sz="18" w:space="0" w:color="auto"/>
            </w:tcBorders>
            <w:vAlign w:val="center"/>
          </w:tcPr>
          <w:p w14:paraId="73FBCC88" w14:textId="77777777" w:rsidR="0047753B" w:rsidRPr="00905AEA" w:rsidRDefault="0047753B" w:rsidP="0047753B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992" w:type="dxa"/>
            <w:tcBorders>
              <w:bottom w:val="single" w:sz="18" w:space="0" w:color="auto"/>
            </w:tcBorders>
            <w:vAlign w:val="center"/>
          </w:tcPr>
          <w:p w14:paraId="1DE2845B" w14:textId="77777777" w:rsidR="0047753B" w:rsidRPr="00F367C0" w:rsidRDefault="0047753B" w:rsidP="0047753B">
            <w:pPr>
              <w:jc w:val="center"/>
              <w:rPr>
                <w:sz w:val="18"/>
                <w:szCs w:val="18"/>
              </w:rPr>
            </w:pPr>
          </w:p>
        </w:tc>
      </w:tr>
      <w:tr w:rsidR="0047753B" w:rsidRPr="00C553EF" w14:paraId="204CFADA" w14:textId="77777777" w:rsidTr="00752DEF">
        <w:trPr>
          <w:cantSplit/>
          <w:trHeight w:val="1199"/>
        </w:trPr>
        <w:tc>
          <w:tcPr>
            <w:tcW w:w="1835" w:type="dxa"/>
            <w:vMerge/>
            <w:vAlign w:val="center"/>
          </w:tcPr>
          <w:p w14:paraId="0B8D7264" w14:textId="77777777" w:rsidR="0047753B" w:rsidRPr="000205ED" w:rsidRDefault="0047753B" w:rsidP="0047753B">
            <w:pPr>
              <w:jc w:val="center"/>
              <w:rPr>
                <w:b/>
                <w:color w:val="00B050"/>
                <w:sz w:val="20"/>
              </w:rPr>
            </w:pPr>
          </w:p>
        </w:tc>
        <w:tc>
          <w:tcPr>
            <w:tcW w:w="1280" w:type="dxa"/>
            <w:vAlign w:val="center"/>
          </w:tcPr>
          <w:p w14:paraId="4C6A2BC9" w14:textId="3E597AB1" w:rsidR="0047753B" w:rsidRPr="00752DEF" w:rsidRDefault="0047753B" w:rsidP="0047753B">
            <w:pPr>
              <w:jc w:val="center"/>
              <w:rPr>
                <w:sz w:val="20"/>
              </w:rPr>
            </w:pPr>
            <w:r w:rsidRPr="00752DEF">
              <w:rPr>
                <w:sz w:val="20"/>
              </w:rPr>
              <w:t>1</w:t>
            </w:r>
            <w:r>
              <w:rPr>
                <w:sz w:val="20"/>
              </w:rPr>
              <w:t>1</w:t>
            </w:r>
            <w:r w:rsidRPr="00752DEF">
              <w:rPr>
                <w:sz w:val="20"/>
              </w:rPr>
              <w:t>.00-1</w:t>
            </w:r>
            <w:r>
              <w:rPr>
                <w:sz w:val="20"/>
              </w:rPr>
              <w:t>3</w:t>
            </w:r>
            <w:r w:rsidRPr="00752DEF">
              <w:rPr>
                <w:sz w:val="20"/>
              </w:rPr>
              <w:t>.00</w:t>
            </w:r>
          </w:p>
        </w:tc>
        <w:tc>
          <w:tcPr>
            <w:tcW w:w="2266" w:type="dxa"/>
            <w:vAlign w:val="center"/>
          </w:tcPr>
          <w:p w14:paraId="1E758933" w14:textId="77777777" w:rsidR="0047753B" w:rsidRPr="00752DEF" w:rsidRDefault="0047753B" w:rsidP="0047753B">
            <w:pPr>
              <w:jc w:val="center"/>
              <w:rPr>
                <w:sz w:val="20"/>
              </w:rPr>
            </w:pPr>
            <w:r w:rsidRPr="00752DEF">
              <w:rPr>
                <w:sz w:val="20"/>
              </w:rPr>
              <w:t>ΠΡΟΣΘΕΤΙΚΗ ΕΠΙ ΕΜΦΥΤΕΥΜΑΤΩΝ</w:t>
            </w:r>
          </w:p>
          <w:p w14:paraId="201EA679" w14:textId="1E1D35BB" w:rsidR="0047753B" w:rsidRPr="00752DEF" w:rsidRDefault="0047753B" w:rsidP="0047753B">
            <w:pPr>
              <w:jc w:val="center"/>
              <w:rPr>
                <w:sz w:val="20"/>
              </w:rPr>
            </w:pPr>
            <w:r w:rsidRPr="00752DEF">
              <w:rPr>
                <w:sz w:val="20"/>
              </w:rPr>
              <w:t>Η</w:t>
            </w:r>
          </w:p>
        </w:tc>
        <w:tc>
          <w:tcPr>
            <w:tcW w:w="1844" w:type="dxa"/>
            <w:vAlign w:val="center"/>
          </w:tcPr>
          <w:p w14:paraId="52E52B60" w14:textId="61A3165B" w:rsidR="0047753B" w:rsidRDefault="0047753B" w:rsidP="0047753B">
            <w:pPr>
              <w:jc w:val="center"/>
              <w:rPr>
                <w:color w:val="000000"/>
                <w:sz w:val="20"/>
              </w:rPr>
            </w:pPr>
            <w:r w:rsidRPr="00752DEF">
              <w:rPr>
                <w:sz w:val="20"/>
              </w:rPr>
              <w:t>ΓΙΑΝΝΙΚΑΚΗΣ</w:t>
            </w:r>
          </w:p>
        </w:tc>
        <w:tc>
          <w:tcPr>
            <w:tcW w:w="1842" w:type="dxa"/>
            <w:vAlign w:val="center"/>
          </w:tcPr>
          <w:p w14:paraId="3CBDDD4A" w14:textId="04031CB8" w:rsidR="0047753B" w:rsidRPr="00C553EF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vAlign w:val="center"/>
          </w:tcPr>
          <w:p w14:paraId="5ADF2A6F" w14:textId="278C8AFC" w:rsidR="0047753B" w:rsidRPr="00905AEA" w:rsidRDefault="0047753B" w:rsidP="0047753B">
            <w:pPr>
              <w:jc w:val="center"/>
              <w:rPr>
                <w:color w:val="000000"/>
                <w:sz w:val="20"/>
                <w:highlight w:val="yellow"/>
              </w:rPr>
            </w:pPr>
          </w:p>
        </w:tc>
        <w:tc>
          <w:tcPr>
            <w:tcW w:w="1875" w:type="dxa"/>
            <w:vAlign w:val="center"/>
          </w:tcPr>
          <w:p w14:paraId="3E6BDA43" w14:textId="2E7DB4C4" w:rsidR="0047753B" w:rsidRPr="00905AEA" w:rsidRDefault="0047753B" w:rsidP="0047753B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992" w:type="dxa"/>
            <w:vAlign w:val="center"/>
          </w:tcPr>
          <w:p w14:paraId="4AA1126F" w14:textId="77777777" w:rsidR="0047753B" w:rsidRPr="00F367C0" w:rsidRDefault="0047753B" w:rsidP="0047753B">
            <w:pPr>
              <w:jc w:val="center"/>
              <w:rPr>
                <w:sz w:val="18"/>
                <w:szCs w:val="18"/>
              </w:rPr>
            </w:pPr>
          </w:p>
        </w:tc>
      </w:tr>
      <w:tr w:rsidR="0047753B" w:rsidRPr="00C553EF" w14:paraId="70A37717" w14:textId="77777777" w:rsidTr="00752DEF">
        <w:trPr>
          <w:cantSplit/>
          <w:trHeight w:val="1110"/>
        </w:trPr>
        <w:tc>
          <w:tcPr>
            <w:tcW w:w="1835" w:type="dxa"/>
            <w:vMerge/>
            <w:vAlign w:val="center"/>
          </w:tcPr>
          <w:p w14:paraId="2CC94D7C" w14:textId="77777777" w:rsidR="0047753B" w:rsidRPr="000205ED" w:rsidRDefault="0047753B" w:rsidP="0047753B">
            <w:pPr>
              <w:jc w:val="center"/>
              <w:rPr>
                <w:b/>
                <w:color w:val="00B050"/>
                <w:sz w:val="20"/>
              </w:rPr>
            </w:pPr>
          </w:p>
        </w:tc>
        <w:tc>
          <w:tcPr>
            <w:tcW w:w="1280" w:type="dxa"/>
            <w:vAlign w:val="center"/>
          </w:tcPr>
          <w:p w14:paraId="41AE6723" w14:textId="3FC1C6E9" w:rsidR="0047753B" w:rsidRPr="00752DEF" w:rsidRDefault="0047753B" w:rsidP="0047753B">
            <w:pPr>
              <w:jc w:val="center"/>
              <w:rPr>
                <w:sz w:val="20"/>
              </w:rPr>
            </w:pPr>
            <w:r w:rsidRPr="00752DEF">
              <w:rPr>
                <w:sz w:val="20"/>
              </w:rPr>
              <w:t>1</w:t>
            </w:r>
            <w:r>
              <w:rPr>
                <w:sz w:val="20"/>
              </w:rPr>
              <w:t>3</w:t>
            </w:r>
            <w:r w:rsidRPr="00752DEF">
              <w:rPr>
                <w:sz w:val="20"/>
              </w:rPr>
              <w:t>.00-1</w:t>
            </w:r>
            <w:r>
              <w:rPr>
                <w:sz w:val="20"/>
              </w:rPr>
              <w:t>5</w:t>
            </w:r>
            <w:r w:rsidRPr="00752DEF">
              <w:rPr>
                <w:sz w:val="20"/>
              </w:rPr>
              <w:t>.00</w:t>
            </w:r>
          </w:p>
        </w:tc>
        <w:tc>
          <w:tcPr>
            <w:tcW w:w="2266" w:type="dxa"/>
            <w:vAlign w:val="center"/>
          </w:tcPr>
          <w:p w14:paraId="26151F78" w14:textId="77777777" w:rsidR="0047753B" w:rsidRPr="00752DEF" w:rsidRDefault="0047753B" w:rsidP="0047753B">
            <w:pPr>
              <w:jc w:val="center"/>
              <w:rPr>
                <w:sz w:val="20"/>
              </w:rPr>
            </w:pPr>
            <w:r w:rsidRPr="00752DEF">
              <w:rPr>
                <w:sz w:val="20"/>
              </w:rPr>
              <w:t>ΚΙΝΗΤΗ ΠΡΟΣΘΕΤΙΚΗ ΙΙΙ</w:t>
            </w:r>
          </w:p>
          <w:p w14:paraId="5AB7826E" w14:textId="1364F392" w:rsidR="0047753B" w:rsidRPr="00752DEF" w:rsidRDefault="0047753B" w:rsidP="0047753B">
            <w:pPr>
              <w:jc w:val="center"/>
              <w:rPr>
                <w:sz w:val="20"/>
              </w:rPr>
            </w:pPr>
            <w:r w:rsidRPr="00752DEF">
              <w:rPr>
                <w:sz w:val="20"/>
              </w:rPr>
              <w:t>ΣΤ</w:t>
            </w:r>
          </w:p>
        </w:tc>
        <w:tc>
          <w:tcPr>
            <w:tcW w:w="1844" w:type="dxa"/>
            <w:vAlign w:val="center"/>
          </w:tcPr>
          <w:p w14:paraId="4D139232" w14:textId="22E0EBA0" w:rsidR="0047753B" w:rsidRDefault="0047753B" w:rsidP="0047753B">
            <w:pPr>
              <w:jc w:val="center"/>
              <w:rPr>
                <w:color w:val="000000"/>
                <w:sz w:val="20"/>
              </w:rPr>
            </w:pPr>
            <w:r w:rsidRPr="00752DEF">
              <w:rPr>
                <w:sz w:val="20"/>
              </w:rPr>
              <w:t>ΠΡΟΜΠΟΝΑΣ</w:t>
            </w:r>
          </w:p>
        </w:tc>
        <w:tc>
          <w:tcPr>
            <w:tcW w:w="1842" w:type="dxa"/>
            <w:vAlign w:val="center"/>
          </w:tcPr>
          <w:p w14:paraId="02DC7903" w14:textId="25A14BE0" w:rsidR="0047753B" w:rsidRPr="00C553EF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vAlign w:val="center"/>
          </w:tcPr>
          <w:p w14:paraId="5F1B0A55" w14:textId="46FE521F" w:rsidR="0047753B" w:rsidRPr="00905AEA" w:rsidRDefault="0047753B" w:rsidP="0047753B">
            <w:pPr>
              <w:jc w:val="center"/>
              <w:rPr>
                <w:color w:val="000000"/>
                <w:sz w:val="20"/>
                <w:highlight w:val="yellow"/>
              </w:rPr>
            </w:pPr>
          </w:p>
        </w:tc>
        <w:tc>
          <w:tcPr>
            <w:tcW w:w="1875" w:type="dxa"/>
            <w:vAlign w:val="center"/>
          </w:tcPr>
          <w:p w14:paraId="2B683919" w14:textId="77777777" w:rsidR="0047753B" w:rsidRPr="00905AEA" w:rsidRDefault="0047753B" w:rsidP="0047753B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992" w:type="dxa"/>
            <w:vAlign w:val="center"/>
          </w:tcPr>
          <w:p w14:paraId="586332DF" w14:textId="77777777" w:rsidR="0047753B" w:rsidRPr="00F367C0" w:rsidRDefault="0047753B" w:rsidP="0047753B">
            <w:pPr>
              <w:jc w:val="center"/>
              <w:rPr>
                <w:sz w:val="18"/>
                <w:szCs w:val="18"/>
              </w:rPr>
            </w:pPr>
          </w:p>
        </w:tc>
      </w:tr>
      <w:tr w:rsidR="0047753B" w:rsidRPr="00C553EF" w14:paraId="51D8E2B8" w14:textId="77777777" w:rsidTr="004B0FA4">
        <w:trPr>
          <w:cantSplit/>
          <w:trHeight w:val="563"/>
        </w:trPr>
        <w:tc>
          <w:tcPr>
            <w:tcW w:w="1835" w:type="dxa"/>
            <w:vMerge/>
            <w:tcBorders>
              <w:bottom w:val="single" w:sz="18" w:space="0" w:color="auto"/>
            </w:tcBorders>
            <w:vAlign w:val="center"/>
          </w:tcPr>
          <w:p w14:paraId="183CFCE4" w14:textId="77777777" w:rsidR="0047753B" w:rsidRPr="000205ED" w:rsidRDefault="0047753B" w:rsidP="0047753B">
            <w:pPr>
              <w:jc w:val="center"/>
              <w:rPr>
                <w:b/>
                <w:color w:val="00B050"/>
                <w:sz w:val="20"/>
              </w:rPr>
            </w:pPr>
          </w:p>
        </w:tc>
        <w:tc>
          <w:tcPr>
            <w:tcW w:w="1280" w:type="dxa"/>
            <w:vAlign w:val="center"/>
          </w:tcPr>
          <w:p w14:paraId="76BE868C" w14:textId="113AED22" w:rsidR="0047753B" w:rsidRPr="00752DEF" w:rsidRDefault="0047753B" w:rsidP="0047753B">
            <w:pPr>
              <w:jc w:val="center"/>
              <w:rPr>
                <w:sz w:val="20"/>
              </w:rPr>
            </w:pPr>
            <w:r w:rsidRPr="00752DEF">
              <w:rPr>
                <w:sz w:val="20"/>
              </w:rPr>
              <w:t>1</w:t>
            </w:r>
            <w:r>
              <w:rPr>
                <w:sz w:val="20"/>
              </w:rPr>
              <w:t>5</w:t>
            </w:r>
            <w:r w:rsidRPr="00752DEF">
              <w:rPr>
                <w:sz w:val="20"/>
              </w:rPr>
              <w:t>.00-1</w:t>
            </w:r>
            <w:r>
              <w:rPr>
                <w:sz w:val="20"/>
              </w:rPr>
              <w:t>7</w:t>
            </w:r>
            <w:r w:rsidRPr="00752DEF">
              <w:rPr>
                <w:sz w:val="20"/>
              </w:rPr>
              <w:t>.00</w:t>
            </w:r>
          </w:p>
        </w:tc>
        <w:tc>
          <w:tcPr>
            <w:tcW w:w="2266" w:type="dxa"/>
            <w:vAlign w:val="center"/>
          </w:tcPr>
          <w:p w14:paraId="063CB341" w14:textId="5C0449D3" w:rsidR="0047753B" w:rsidRPr="00752DEF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844" w:type="dxa"/>
            <w:vAlign w:val="center"/>
          </w:tcPr>
          <w:p w14:paraId="61B58AF8" w14:textId="76F97B83" w:rsidR="0047753B" w:rsidRDefault="0047753B" w:rsidP="0047753B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42" w:type="dxa"/>
            <w:vAlign w:val="center"/>
          </w:tcPr>
          <w:p w14:paraId="0CA13B71" w14:textId="27D98E6C" w:rsidR="0047753B" w:rsidRPr="00C553EF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vAlign w:val="center"/>
          </w:tcPr>
          <w:p w14:paraId="20720E62" w14:textId="38F84771" w:rsidR="0047753B" w:rsidRPr="00905AEA" w:rsidRDefault="0047753B" w:rsidP="0047753B">
            <w:pPr>
              <w:jc w:val="center"/>
              <w:rPr>
                <w:color w:val="000000"/>
                <w:sz w:val="20"/>
                <w:highlight w:val="yellow"/>
              </w:rPr>
            </w:pPr>
          </w:p>
        </w:tc>
        <w:tc>
          <w:tcPr>
            <w:tcW w:w="1875" w:type="dxa"/>
            <w:tcBorders>
              <w:bottom w:val="single" w:sz="18" w:space="0" w:color="auto"/>
            </w:tcBorders>
            <w:vAlign w:val="center"/>
          </w:tcPr>
          <w:p w14:paraId="529E7F25" w14:textId="77777777" w:rsidR="0047753B" w:rsidRPr="00905AEA" w:rsidRDefault="0047753B" w:rsidP="0047753B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992" w:type="dxa"/>
            <w:tcBorders>
              <w:bottom w:val="single" w:sz="18" w:space="0" w:color="auto"/>
            </w:tcBorders>
            <w:vAlign w:val="center"/>
          </w:tcPr>
          <w:p w14:paraId="25809B77" w14:textId="77777777" w:rsidR="0047753B" w:rsidRPr="00F367C0" w:rsidRDefault="0047753B" w:rsidP="0047753B">
            <w:pPr>
              <w:jc w:val="center"/>
              <w:rPr>
                <w:sz w:val="18"/>
                <w:szCs w:val="18"/>
              </w:rPr>
            </w:pPr>
          </w:p>
        </w:tc>
      </w:tr>
    </w:tbl>
    <w:p w14:paraId="1769D39A" w14:textId="77777777" w:rsidR="00C90C32" w:rsidRDefault="00C90C32">
      <w:r>
        <w:br w:type="page"/>
      </w:r>
    </w:p>
    <w:tbl>
      <w:tblPr>
        <w:tblW w:w="147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35"/>
        <w:gridCol w:w="1280"/>
        <w:gridCol w:w="2266"/>
        <w:gridCol w:w="2126"/>
        <w:gridCol w:w="1986"/>
        <w:gridCol w:w="1842"/>
        <w:gridCol w:w="1450"/>
        <w:gridCol w:w="1992"/>
      </w:tblGrid>
      <w:tr w:rsidR="007C0110" w:rsidRPr="00C553EF" w14:paraId="471C407E" w14:textId="77777777" w:rsidTr="004B0FA4">
        <w:trPr>
          <w:cantSplit/>
          <w:trHeight w:val="1225"/>
        </w:trPr>
        <w:tc>
          <w:tcPr>
            <w:tcW w:w="1835" w:type="dxa"/>
            <w:vMerge w:val="restar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0EDC392A" w14:textId="09534573" w:rsidR="007C0110" w:rsidRPr="00752DEF" w:rsidRDefault="007C0110" w:rsidP="007C011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ΠΕΜΠΤΗ</w:t>
            </w:r>
          </w:p>
          <w:p w14:paraId="44403E75" w14:textId="588D7796" w:rsidR="007C0110" w:rsidRPr="00752DEF" w:rsidRDefault="007C0110" w:rsidP="007C0110">
            <w:pPr>
              <w:jc w:val="center"/>
              <w:rPr>
                <w:b/>
                <w:sz w:val="20"/>
                <w:highlight w:val="yellow"/>
              </w:rPr>
            </w:pPr>
            <w:r w:rsidRPr="00752DEF">
              <w:rPr>
                <w:b/>
                <w:sz w:val="20"/>
              </w:rPr>
              <w:t>7/9/</w:t>
            </w:r>
            <w:r>
              <w:rPr>
                <w:b/>
                <w:sz w:val="20"/>
              </w:rPr>
              <w:t>2023</w:t>
            </w:r>
          </w:p>
        </w:tc>
        <w:tc>
          <w:tcPr>
            <w:tcW w:w="1280" w:type="dxa"/>
            <w:tcBorders>
              <w:top w:val="single" w:sz="18" w:space="0" w:color="auto"/>
            </w:tcBorders>
            <w:vAlign w:val="center"/>
          </w:tcPr>
          <w:p w14:paraId="6FA8F05C" w14:textId="71DB6BC1" w:rsidR="007C0110" w:rsidRPr="00752DEF" w:rsidRDefault="007C0110" w:rsidP="007C0110">
            <w:pPr>
              <w:jc w:val="center"/>
              <w:rPr>
                <w:sz w:val="20"/>
              </w:rPr>
            </w:pPr>
            <w:r>
              <w:rPr>
                <w:color w:val="FF0000"/>
                <w:sz w:val="20"/>
              </w:rPr>
              <w:t>8.00-10.00</w:t>
            </w:r>
          </w:p>
        </w:tc>
        <w:tc>
          <w:tcPr>
            <w:tcW w:w="2266" w:type="dxa"/>
            <w:tcBorders>
              <w:top w:val="single" w:sz="18" w:space="0" w:color="auto"/>
            </w:tcBorders>
            <w:vAlign w:val="center"/>
          </w:tcPr>
          <w:p w14:paraId="4B9D5A8A" w14:textId="77777777" w:rsidR="007C0110" w:rsidRDefault="007C0110" w:rsidP="007C0110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ΓΕΝΙΚΗ &amp; ΑΝΟΡΓΑΝΗΗ ΧΗΜΕΙΑ</w:t>
            </w:r>
          </w:p>
          <w:p w14:paraId="6EA749B4" w14:textId="77777777" w:rsidR="007C0110" w:rsidRPr="00B2565C" w:rsidRDefault="007C0110" w:rsidP="007C0110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Α</w:t>
            </w:r>
          </w:p>
          <w:p w14:paraId="5E123458" w14:textId="3267A87D" w:rsidR="007C0110" w:rsidRPr="00C90C32" w:rsidRDefault="007C0110" w:rsidP="007C0110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126" w:type="dxa"/>
            <w:tcBorders>
              <w:top w:val="single" w:sz="18" w:space="0" w:color="auto"/>
            </w:tcBorders>
            <w:vAlign w:val="center"/>
          </w:tcPr>
          <w:p w14:paraId="22C37BF9" w14:textId="77777777" w:rsidR="007C0110" w:rsidRDefault="007C0110" w:rsidP="007C0110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ΦΟΥΝΤΖΟΥΛΑ</w:t>
            </w:r>
          </w:p>
          <w:p w14:paraId="7B6EEAE2" w14:textId="4077C36B" w:rsidR="007C0110" w:rsidRPr="00C90C32" w:rsidRDefault="007C0110" w:rsidP="007C0110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ΤΡΑΠΑΛΗ</w:t>
            </w:r>
          </w:p>
        </w:tc>
        <w:tc>
          <w:tcPr>
            <w:tcW w:w="1986" w:type="dxa"/>
            <w:tcBorders>
              <w:top w:val="single" w:sz="18" w:space="0" w:color="auto"/>
            </w:tcBorders>
            <w:vAlign w:val="center"/>
          </w:tcPr>
          <w:p w14:paraId="6935D4EA" w14:textId="5D8F7075" w:rsidR="007C0110" w:rsidRPr="007432D5" w:rsidRDefault="007C0110" w:rsidP="007C0110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42" w:type="dxa"/>
            <w:tcBorders>
              <w:top w:val="single" w:sz="18" w:space="0" w:color="auto"/>
            </w:tcBorders>
            <w:vAlign w:val="center"/>
          </w:tcPr>
          <w:p w14:paraId="5135F5BD" w14:textId="711F6C6C" w:rsidR="007C0110" w:rsidRPr="007432D5" w:rsidRDefault="007C0110" w:rsidP="007C0110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450" w:type="dxa"/>
            <w:tcBorders>
              <w:top w:val="single" w:sz="18" w:space="0" w:color="auto"/>
            </w:tcBorders>
            <w:vAlign w:val="center"/>
          </w:tcPr>
          <w:p w14:paraId="1E21409C" w14:textId="77777777" w:rsidR="007C0110" w:rsidRPr="00905AEA" w:rsidRDefault="007C0110" w:rsidP="007C0110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992" w:type="dxa"/>
            <w:tcBorders>
              <w:top w:val="single" w:sz="18" w:space="0" w:color="auto"/>
            </w:tcBorders>
            <w:vAlign w:val="center"/>
          </w:tcPr>
          <w:p w14:paraId="7CB85831" w14:textId="3ADAAE8D" w:rsidR="007C0110" w:rsidRPr="00C553EF" w:rsidRDefault="007C0110" w:rsidP="007C0110">
            <w:pPr>
              <w:jc w:val="center"/>
              <w:rPr>
                <w:sz w:val="20"/>
              </w:rPr>
            </w:pPr>
          </w:p>
        </w:tc>
      </w:tr>
      <w:tr w:rsidR="00D60E0C" w:rsidRPr="00C553EF" w14:paraId="37F8F0D6" w14:textId="77777777" w:rsidTr="00752DEF">
        <w:trPr>
          <w:cantSplit/>
          <w:trHeight w:val="1385"/>
        </w:trPr>
        <w:tc>
          <w:tcPr>
            <w:tcW w:w="1835" w:type="dxa"/>
            <w:vMerge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94B2B38" w14:textId="77777777" w:rsidR="00D60E0C" w:rsidRPr="00752DEF" w:rsidRDefault="00D60E0C" w:rsidP="00D60E0C">
            <w:pPr>
              <w:jc w:val="center"/>
              <w:rPr>
                <w:b/>
                <w:sz w:val="20"/>
              </w:rPr>
            </w:pPr>
          </w:p>
        </w:tc>
        <w:tc>
          <w:tcPr>
            <w:tcW w:w="1280" w:type="dxa"/>
            <w:tcBorders>
              <w:top w:val="single" w:sz="4" w:space="0" w:color="auto"/>
            </w:tcBorders>
            <w:vAlign w:val="center"/>
          </w:tcPr>
          <w:p w14:paraId="43C5BE50" w14:textId="3349D6FE" w:rsidR="00D60E0C" w:rsidRPr="00752DEF" w:rsidRDefault="00D60E0C" w:rsidP="00D60E0C">
            <w:pPr>
              <w:jc w:val="center"/>
              <w:rPr>
                <w:sz w:val="20"/>
              </w:rPr>
            </w:pPr>
            <w:r w:rsidRPr="00752DEF">
              <w:rPr>
                <w:sz w:val="20"/>
              </w:rPr>
              <w:t>1</w:t>
            </w:r>
            <w:r>
              <w:rPr>
                <w:sz w:val="20"/>
              </w:rPr>
              <w:t>1</w:t>
            </w:r>
            <w:r w:rsidRPr="00752DEF">
              <w:rPr>
                <w:sz w:val="20"/>
              </w:rPr>
              <w:t>.00-1</w:t>
            </w:r>
            <w:r>
              <w:rPr>
                <w:sz w:val="20"/>
              </w:rPr>
              <w:t>3</w:t>
            </w:r>
            <w:r w:rsidRPr="00752DEF">
              <w:rPr>
                <w:sz w:val="20"/>
              </w:rPr>
              <w:t>.00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vAlign w:val="center"/>
          </w:tcPr>
          <w:p w14:paraId="6EB1B10A" w14:textId="77777777" w:rsidR="00D60E0C" w:rsidRDefault="00D60E0C" w:rsidP="00D60E0C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ΣΥΝΔΥΑΣΜΕΝΗ ΠΡΟΣΘΕΤΙΚΗ-ΣΥΝΔΕΣΜΟΙ ΑΚΡΙΒΕΙΑΣ</w:t>
            </w:r>
          </w:p>
          <w:p w14:paraId="1422DB08" w14:textId="31E1BBAE" w:rsidR="00D60E0C" w:rsidRDefault="00D60E0C" w:rsidP="00D60E0C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Ζ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14:paraId="18397ED3" w14:textId="3BE9BD2E" w:rsidR="00D60E0C" w:rsidRDefault="00D60E0C" w:rsidP="00D60E0C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ΠΡΟΜΠΟΝΑΣ</w:t>
            </w:r>
          </w:p>
        </w:tc>
        <w:tc>
          <w:tcPr>
            <w:tcW w:w="1986" w:type="dxa"/>
            <w:tcBorders>
              <w:top w:val="single" w:sz="4" w:space="0" w:color="auto"/>
            </w:tcBorders>
            <w:vAlign w:val="center"/>
          </w:tcPr>
          <w:p w14:paraId="70C331FA" w14:textId="034CF018" w:rsidR="00D60E0C" w:rsidRPr="007432D5" w:rsidRDefault="00D60E0C" w:rsidP="00D60E0C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</w:tcBorders>
            <w:vAlign w:val="center"/>
          </w:tcPr>
          <w:p w14:paraId="0B612F0C" w14:textId="072721EB" w:rsidR="00D60E0C" w:rsidRPr="007432D5" w:rsidRDefault="00D60E0C" w:rsidP="00D60E0C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450" w:type="dxa"/>
            <w:tcBorders>
              <w:top w:val="single" w:sz="4" w:space="0" w:color="auto"/>
            </w:tcBorders>
            <w:vAlign w:val="center"/>
          </w:tcPr>
          <w:p w14:paraId="2A569024" w14:textId="77777777" w:rsidR="00D60E0C" w:rsidRPr="00905AEA" w:rsidRDefault="00D60E0C" w:rsidP="00D60E0C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992" w:type="dxa"/>
            <w:tcBorders>
              <w:top w:val="single" w:sz="4" w:space="0" w:color="auto"/>
            </w:tcBorders>
            <w:vAlign w:val="center"/>
          </w:tcPr>
          <w:p w14:paraId="55E47212" w14:textId="77777777" w:rsidR="00D60E0C" w:rsidRPr="00C553EF" w:rsidRDefault="00D60E0C" w:rsidP="00D60E0C">
            <w:pPr>
              <w:jc w:val="center"/>
              <w:rPr>
                <w:sz w:val="20"/>
              </w:rPr>
            </w:pPr>
          </w:p>
        </w:tc>
      </w:tr>
      <w:tr w:rsidR="00D60E0C" w:rsidRPr="00C553EF" w14:paraId="0E583607" w14:textId="77777777" w:rsidTr="00752DEF">
        <w:trPr>
          <w:cantSplit/>
          <w:trHeight w:val="1220"/>
        </w:trPr>
        <w:tc>
          <w:tcPr>
            <w:tcW w:w="1835" w:type="dxa"/>
            <w:vMerge/>
            <w:tcBorders>
              <w:bottom w:val="single" w:sz="18" w:space="0" w:color="auto"/>
            </w:tcBorders>
            <w:vAlign w:val="center"/>
          </w:tcPr>
          <w:p w14:paraId="21E302CF" w14:textId="77777777" w:rsidR="00D60E0C" w:rsidRPr="00752DEF" w:rsidRDefault="00D60E0C" w:rsidP="00D60E0C">
            <w:pPr>
              <w:jc w:val="center"/>
              <w:rPr>
                <w:b/>
                <w:sz w:val="20"/>
              </w:rPr>
            </w:pPr>
          </w:p>
        </w:tc>
        <w:tc>
          <w:tcPr>
            <w:tcW w:w="1280" w:type="dxa"/>
            <w:vAlign w:val="center"/>
          </w:tcPr>
          <w:p w14:paraId="1CEF7B4B" w14:textId="32B46F17" w:rsidR="00D60E0C" w:rsidRPr="00752DEF" w:rsidRDefault="00D60E0C" w:rsidP="00D60E0C">
            <w:pPr>
              <w:jc w:val="center"/>
              <w:rPr>
                <w:sz w:val="20"/>
              </w:rPr>
            </w:pPr>
            <w:r w:rsidRPr="007C0110">
              <w:rPr>
                <w:color w:val="FF0000"/>
                <w:sz w:val="20"/>
              </w:rPr>
              <w:t>14.00-16.00</w:t>
            </w:r>
          </w:p>
        </w:tc>
        <w:tc>
          <w:tcPr>
            <w:tcW w:w="2266" w:type="dxa"/>
            <w:shd w:val="clear" w:color="auto" w:fill="auto"/>
            <w:vAlign w:val="center"/>
          </w:tcPr>
          <w:p w14:paraId="442DDD29" w14:textId="77777777" w:rsidR="00D60E0C" w:rsidRPr="00C90C32" w:rsidRDefault="00D60E0C" w:rsidP="00D60E0C">
            <w:pPr>
              <w:jc w:val="center"/>
              <w:rPr>
                <w:color w:val="FF0000"/>
                <w:sz w:val="20"/>
              </w:rPr>
            </w:pPr>
            <w:r w:rsidRPr="00C90C32">
              <w:rPr>
                <w:color w:val="FF0000"/>
                <w:sz w:val="20"/>
              </w:rPr>
              <w:t>ΦΑΡΜΑΚΟΛΟΓΙΑ</w:t>
            </w:r>
          </w:p>
          <w:p w14:paraId="1450A84D" w14:textId="2E8A5659" w:rsidR="00D60E0C" w:rsidRPr="00460FBC" w:rsidRDefault="00D60E0C" w:rsidP="00D60E0C">
            <w:pPr>
              <w:jc w:val="center"/>
              <w:rPr>
                <w:color w:val="000000"/>
                <w:sz w:val="20"/>
                <w:highlight w:val="cyan"/>
              </w:rPr>
            </w:pPr>
            <w:r w:rsidRPr="00C90C32">
              <w:rPr>
                <w:color w:val="FF0000"/>
                <w:sz w:val="20"/>
              </w:rPr>
              <w:t>Γ</w:t>
            </w:r>
          </w:p>
        </w:tc>
        <w:tc>
          <w:tcPr>
            <w:tcW w:w="2126" w:type="dxa"/>
            <w:vAlign w:val="center"/>
          </w:tcPr>
          <w:p w14:paraId="7555485E" w14:textId="0C1F4FC1" w:rsidR="00D60E0C" w:rsidRPr="00460FBC" w:rsidRDefault="00D60E0C" w:rsidP="00D60E0C">
            <w:pPr>
              <w:jc w:val="center"/>
              <w:rPr>
                <w:color w:val="000000"/>
                <w:sz w:val="20"/>
              </w:rPr>
            </w:pPr>
            <w:r w:rsidRPr="00C90C32">
              <w:rPr>
                <w:color w:val="FF0000"/>
                <w:sz w:val="20"/>
              </w:rPr>
              <w:t>ΧΑΝΙΩΤΗΣ</w:t>
            </w:r>
          </w:p>
        </w:tc>
        <w:tc>
          <w:tcPr>
            <w:tcW w:w="1986" w:type="dxa"/>
            <w:vAlign w:val="center"/>
          </w:tcPr>
          <w:p w14:paraId="63C63967" w14:textId="3393AFA9" w:rsidR="00D60E0C" w:rsidRPr="000768D3" w:rsidRDefault="00D60E0C" w:rsidP="00D60E0C">
            <w:pPr>
              <w:jc w:val="center"/>
              <w:rPr>
                <w:strike/>
                <w:color w:val="000000"/>
                <w:sz w:val="20"/>
                <w:highlight w:val="cyan"/>
              </w:rPr>
            </w:pPr>
          </w:p>
        </w:tc>
        <w:tc>
          <w:tcPr>
            <w:tcW w:w="1842" w:type="dxa"/>
            <w:vAlign w:val="center"/>
          </w:tcPr>
          <w:p w14:paraId="46951CFA" w14:textId="60ABA2DC" w:rsidR="00D60E0C" w:rsidRPr="000768D3" w:rsidRDefault="00D60E0C" w:rsidP="00D60E0C">
            <w:pPr>
              <w:jc w:val="center"/>
              <w:rPr>
                <w:strike/>
                <w:color w:val="000000"/>
                <w:sz w:val="20"/>
              </w:rPr>
            </w:pPr>
          </w:p>
        </w:tc>
        <w:tc>
          <w:tcPr>
            <w:tcW w:w="1450" w:type="dxa"/>
            <w:vAlign w:val="center"/>
          </w:tcPr>
          <w:p w14:paraId="618586A0" w14:textId="77777777" w:rsidR="00D60E0C" w:rsidRPr="00C5789F" w:rsidRDefault="00D60E0C" w:rsidP="00D60E0C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992" w:type="dxa"/>
            <w:vAlign w:val="center"/>
          </w:tcPr>
          <w:p w14:paraId="5A8A7FDD" w14:textId="3F9271B4" w:rsidR="00D60E0C" w:rsidRPr="00C553EF" w:rsidRDefault="00D60E0C" w:rsidP="00D60E0C">
            <w:pPr>
              <w:jc w:val="center"/>
              <w:rPr>
                <w:sz w:val="20"/>
              </w:rPr>
            </w:pPr>
          </w:p>
        </w:tc>
      </w:tr>
      <w:tr w:rsidR="00D60E0C" w:rsidRPr="00C553EF" w14:paraId="74EA16EB" w14:textId="77777777" w:rsidTr="00752DEF">
        <w:trPr>
          <w:cantSplit/>
          <w:trHeight w:val="679"/>
        </w:trPr>
        <w:tc>
          <w:tcPr>
            <w:tcW w:w="1835" w:type="dxa"/>
            <w:vMerge/>
            <w:tcBorders>
              <w:bottom w:val="single" w:sz="18" w:space="0" w:color="auto"/>
            </w:tcBorders>
            <w:vAlign w:val="center"/>
          </w:tcPr>
          <w:p w14:paraId="691D5DDE" w14:textId="77777777" w:rsidR="00D60E0C" w:rsidRPr="00752DEF" w:rsidRDefault="00D60E0C" w:rsidP="00D60E0C">
            <w:pPr>
              <w:jc w:val="center"/>
              <w:rPr>
                <w:b/>
                <w:sz w:val="20"/>
              </w:rPr>
            </w:pPr>
          </w:p>
        </w:tc>
        <w:tc>
          <w:tcPr>
            <w:tcW w:w="1280" w:type="dxa"/>
            <w:tcBorders>
              <w:bottom w:val="single" w:sz="4" w:space="0" w:color="auto"/>
            </w:tcBorders>
            <w:vAlign w:val="center"/>
          </w:tcPr>
          <w:p w14:paraId="26A6F7C0" w14:textId="1EDEF130" w:rsidR="00D60E0C" w:rsidRPr="00752DEF" w:rsidRDefault="00D60E0C" w:rsidP="00D60E0C">
            <w:pPr>
              <w:jc w:val="center"/>
              <w:rPr>
                <w:sz w:val="20"/>
              </w:rPr>
            </w:pPr>
            <w:r w:rsidRPr="00752DEF">
              <w:rPr>
                <w:sz w:val="20"/>
              </w:rPr>
              <w:t>17.00-19.00</w:t>
            </w:r>
          </w:p>
        </w:tc>
        <w:tc>
          <w:tcPr>
            <w:tcW w:w="2266" w:type="dxa"/>
            <w:tcBorders>
              <w:bottom w:val="single" w:sz="4" w:space="0" w:color="auto"/>
            </w:tcBorders>
            <w:vAlign w:val="center"/>
          </w:tcPr>
          <w:p w14:paraId="70006530" w14:textId="4B817687" w:rsidR="00D60E0C" w:rsidRPr="00905AEA" w:rsidRDefault="00D60E0C" w:rsidP="00D60E0C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5A36E590" w14:textId="00049980" w:rsidR="00D60E0C" w:rsidRPr="00905AEA" w:rsidRDefault="00D60E0C" w:rsidP="00D60E0C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986" w:type="dxa"/>
            <w:tcBorders>
              <w:bottom w:val="single" w:sz="4" w:space="0" w:color="auto"/>
            </w:tcBorders>
            <w:vAlign w:val="center"/>
          </w:tcPr>
          <w:p w14:paraId="07119A5C" w14:textId="186250E2" w:rsidR="00D60E0C" w:rsidRPr="00C553EF" w:rsidRDefault="00D60E0C" w:rsidP="00D60E0C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14:paraId="495B751E" w14:textId="66B7130A" w:rsidR="00D60E0C" w:rsidRPr="00C5789F" w:rsidRDefault="00D60E0C" w:rsidP="00D60E0C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450" w:type="dxa"/>
            <w:tcBorders>
              <w:bottom w:val="single" w:sz="4" w:space="0" w:color="auto"/>
            </w:tcBorders>
            <w:vAlign w:val="center"/>
          </w:tcPr>
          <w:p w14:paraId="54A8D47E" w14:textId="77777777" w:rsidR="00D60E0C" w:rsidRPr="00C5789F" w:rsidRDefault="00D60E0C" w:rsidP="00D60E0C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992" w:type="dxa"/>
            <w:tcBorders>
              <w:bottom w:val="single" w:sz="4" w:space="0" w:color="auto"/>
            </w:tcBorders>
            <w:vAlign w:val="center"/>
          </w:tcPr>
          <w:p w14:paraId="6BECC262" w14:textId="77777777" w:rsidR="00D60E0C" w:rsidRPr="00C553EF" w:rsidRDefault="00D60E0C" w:rsidP="00D60E0C">
            <w:pPr>
              <w:jc w:val="center"/>
              <w:rPr>
                <w:sz w:val="20"/>
              </w:rPr>
            </w:pPr>
          </w:p>
        </w:tc>
      </w:tr>
    </w:tbl>
    <w:tbl>
      <w:tblPr>
        <w:tblpPr w:leftFromText="180" w:rightFromText="180" w:vertAnchor="text" w:horzAnchor="margin" w:tblpY="-64"/>
        <w:tblW w:w="146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1275"/>
        <w:gridCol w:w="2094"/>
        <w:gridCol w:w="2126"/>
        <w:gridCol w:w="1671"/>
        <w:gridCol w:w="1814"/>
        <w:gridCol w:w="1815"/>
        <w:gridCol w:w="1985"/>
      </w:tblGrid>
      <w:tr w:rsidR="00B2565C" w:rsidRPr="00B2565C" w14:paraId="3D3425F2" w14:textId="77777777" w:rsidTr="009A3394">
        <w:trPr>
          <w:cantSplit/>
          <w:trHeight w:val="454"/>
        </w:trPr>
        <w:tc>
          <w:tcPr>
            <w:tcW w:w="1871" w:type="dxa"/>
            <w:vMerge w:val="restart"/>
            <w:vAlign w:val="center"/>
          </w:tcPr>
          <w:p w14:paraId="7FFE19F3" w14:textId="77777777" w:rsidR="00B2565C" w:rsidRPr="00B2565C" w:rsidRDefault="00B2565C" w:rsidP="004B0FA4">
            <w:pPr>
              <w:jc w:val="center"/>
              <w:rPr>
                <w:b/>
                <w:sz w:val="20"/>
              </w:rPr>
            </w:pPr>
            <w:r w:rsidRPr="00B2565C">
              <w:rPr>
                <w:b/>
                <w:sz w:val="20"/>
              </w:rPr>
              <w:lastRenderedPageBreak/>
              <w:t>ΗΜΕΡΟΜΗΝΙΑ</w:t>
            </w:r>
          </w:p>
        </w:tc>
        <w:tc>
          <w:tcPr>
            <w:tcW w:w="1275" w:type="dxa"/>
            <w:vMerge w:val="restart"/>
            <w:vAlign w:val="center"/>
          </w:tcPr>
          <w:p w14:paraId="52366BB3" w14:textId="77777777" w:rsidR="00B2565C" w:rsidRPr="00B2565C" w:rsidRDefault="00B2565C" w:rsidP="004B0FA4">
            <w:pPr>
              <w:jc w:val="center"/>
              <w:rPr>
                <w:b/>
                <w:sz w:val="20"/>
              </w:rPr>
            </w:pPr>
            <w:r w:rsidRPr="00B2565C">
              <w:rPr>
                <w:b/>
                <w:sz w:val="20"/>
              </w:rPr>
              <w:t>ΩΡΑ</w:t>
            </w:r>
          </w:p>
        </w:tc>
        <w:tc>
          <w:tcPr>
            <w:tcW w:w="2094" w:type="dxa"/>
            <w:vMerge w:val="restart"/>
            <w:vAlign w:val="center"/>
          </w:tcPr>
          <w:p w14:paraId="0CCE8593" w14:textId="77777777" w:rsidR="00B2565C" w:rsidRPr="00B2565C" w:rsidRDefault="00B2565C" w:rsidP="004B0FA4">
            <w:pPr>
              <w:jc w:val="center"/>
              <w:rPr>
                <w:b/>
                <w:sz w:val="20"/>
              </w:rPr>
            </w:pPr>
            <w:r w:rsidRPr="00B2565C">
              <w:rPr>
                <w:b/>
                <w:sz w:val="20"/>
              </w:rPr>
              <w:t>ΜΑΘΗΜΑ</w:t>
            </w:r>
          </w:p>
        </w:tc>
        <w:tc>
          <w:tcPr>
            <w:tcW w:w="2126" w:type="dxa"/>
            <w:vMerge w:val="restart"/>
            <w:vAlign w:val="center"/>
          </w:tcPr>
          <w:p w14:paraId="69E7202E" w14:textId="77777777" w:rsidR="00B2565C" w:rsidRPr="00B2565C" w:rsidRDefault="00B2565C" w:rsidP="004B0FA4">
            <w:pPr>
              <w:jc w:val="center"/>
              <w:rPr>
                <w:b/>
                <w:sz w:val="20"/>
              </w:rPr>
            </w:pPr>
            <w:r w:rsidRPr="00B2565C">
              <w:rPr>
                <w:b/>
                <w:sz w:val="20"/>
              </w:rPr>
              <w:t>ΚΑΘΗΓΗΤΗΣ</w:t>
            </w:r>
          </w:p>
        </w:tc>
        <w:tc>
          <w:tcPr>
            <w:tcW w:w="5300" w:type="dxa"/>
            <w:gridSpan w:val="3"/>
            <w:vAlign w:val="center"/>
          </w:tcPr>
          <w:p w14:paraId="62CA855C" w14:textId="77777777" w:rsidR="00B2565C" w:rsidRPr="00B2565C" w:rsidRDefault="00B2565C" w:rsidP="004B0FA4">
            <w:pPr>
              <w:jc w:val="center"/>
              <w:rPr>
                <w:b/>
                <w:sz w:val="20"/>
              </w:rPr>
            </w:pPr>
            <w:r w:rsidRPr="00B2565C">
              <w:rPr>
                <w:b/>
                <w:sz w:val="20"/>
              </w:rPr>
              <w:t>ΕΠΙΤΗΡΗΣΗ</w:t>
            </w:r>
          </w:p>
        </w:tc>
        <w:tc>
          <w:tcPr>
            <w:tcW w:w="1985" w:type="dxa"/>
            <w:vAlign w:val="center"/>
          </w:tcPr>
          <w:p w14:paraId="0E6B15E8" w14:textId="77777777" w:rsidR="00B2565C" w:rsidRPr="00B2565C" w:rsidRDefault="00B2565C" w:rsidP="004B0FA4">
            <w:pPr>
              <w:jc w:val="center"/>
              <w:rPr>
                <w:b/>
                <w:sz w:val="20"/>
              </w:rPr>
            </w:pPr>
            <w:r w:rsidRPr="00B2565C">
              <w:rPr>
                <w:b/>
                <w:sz w:val="20"/>
              </w:rPr>
              <w:t>ΕΠΟΠΤΕΙΑ</w:t>
            </w:r>
          </w:p>
        </w:tc>
      </w:tr>
      <w:tr w:rsidR="00B2565C" w:rsidRPr="00B2565C" w14:paraId="00D50673" w14:textId="77777777" w:rsidTr="009A3394">
        <w:trPr>
          <w:cantSplit/>
          <w:trHeight w:val="397"/>
        </w:trPr>
        <w:tc>
          <w:tcPr>
            <w:tcW w:w="1871" w:type="dxa"/>
            <w:vMerge/>
            <w:vAlign w:val="center"/>
          </w:tcPr>
          <w:p w14:paraId="14A08564" w14:textId="77777777" w:rsidR="00B2565C" w:rsidRPr="00B2565C" w:rsidRDefault="00B2565C" w:rsidP="004B0FA4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Merge/>
            <w:vAlign w:val="center"/>
          </w:tcPr>
          <w:p w14:paraId="6D2A03F3" w14:textId="77777777" w:rsidR="00B2565C" w:rsidRPr="00B2565C" w:rsidRDefault="00B2565C" w:rsidP="004B0FA4">
            <w:pPr>
              <w:jc w:val="center"/>
              <w:rPr>
                <w:sz w:val="20"/>
              </w:rPr>
            </w:pPr>
          </w:p>
        </w:tc>
        <w:tc>
          <w:tcPr>
            <w:tcW w:w="2094" w:type="dxa"/>
            <w:vMerge/>
            <w:vAlign w:val="center"/>
          </w:tcPr>
          <w:p w14:paraId="7FE66B13" w14:textId="77777777" w:rsidR="00B2565C" w:rsidRPr="00B2565C" w:rsidRDefault="00B2565C" w:rsidP="004B0FA4">
            <w:pPr>
              <w:jc w:val="center"/>
              <w:rPr>
                <w:sz w:val="20"/>
              </w:rPr>
            </w:pPr>
          </w:p>
        </w:tc>
        <w:tc>
          <w:tcPr>
            <w:tcW w:w="2126" w:type="dxa"/>
            <w:vMerge/>
            <w:vAlign w:val="center"/>
          </w:tcPr>
          <w:p w14:paraId="45A6A406" w14:textId="77777777" w:rsidR="00B2565C" w:rsidRPr="00B2565C" w:rsidRDefault="00B2565C" w:rsidP="004B0FA4">
            <w:pPr>
              <w:jc w:val="center"/>
              <w:rPr>
                <w:sz w:val="20"/>
              </w:rPr>
            </w:pPr>
          </w:p>
        </w:tc>
        <w:tc>
          <w:tcPr>
            <w:tcW w:w="1671" w:type="dxa"/>
            <w:vAlign w:val="center"/>
          </w:tcPr>
          <w:p w14:paraId="24EF5837" w14:textId="26D2D9B9" w:rsidR="00B2565C" w:rsidRPr="00787D9C" w:rsidRDefault="00787D9C" w:rsidP="004B0FA4">
            <w:pPr>
              <w:jc w:val="center"/>
              <w:rPr>
                <w:b/>
                <w:bCs/>
                <w:sz w:val="20"/>
                <w:lang w:val="en-US"/>
              </w:rPr>
            </w:pPr>
            <w:r w:rsidRPr="00787D9C">
              <w:rPr>
                <w:b/>
                <w:bCs/>
                <w:sz w:val="20"/>
              </w:rPr>
              <w:t>ΑΙΘΟΥΣΑ Κ5.102</w:t>
            </w:r>
          </w:p>
        </w:tc>
        <w:tc>
          <w:tcPr>
            <w:tcW w:w="1814" w:type="dxa"/>
            <w:vAlign w:val="center"/>
          </w:tcPr>
          <w:p w14:paraId="0D180E40" w14:textId="59EAD238" w:rsidR="00B2565C" w:rsidRPr="00787D9C" w:rsidRDefault="00787D9C" w:rsidP="004B0FA4">
            <w:pPr>
              <w:jc w:val="center"/>
              <w:rPr>
                <w:b/>
                <w:bCs/>
                <w:sz w:val="20"/>
              </w:rPr>
            </w:pPr>
            <w:r w:rsidRPr="00787D9C">
              <w:rPr>
                <w:b/>
                <w:bCs/>
                <w:sz w:val="20"/>
              </w:rPr>
              <w:t>ΑΙΘΟΥΣΑ Κ5.103</w:t>
            </w:r>
          </w:p>
        </w:tc>
        <w:tc>
          <w:tcPr>
            <w:tcW w:w="1815" w:type="dxa"/>
            <w:vAlign w:val="center"/>
          </w:tcPr>
          <w:p w14:paraId="6EE75FAD" w14:textId="57E9BB6F" w:rsidR="00B2565C" w:rsidRPr="00787D9C" w:rsidRDefault="00787D9C" w:rsidP="004B0FA4">
            <w:pPr>
              <w:jc w:val="center"/>
              <w:rPr>
                <w:b/>
                <w:bCs/>
                <w:sz w:val="20"/>
              </w:rPr>
            </w:pPr>
            <w:r w:rsidRPr="00787D9C">
              <w:rPr>
                <w:b/>
                <w:bCs/>
                <w:sz w:val="20"/>
              </w:rPr>
              <w:t>ΑΙΘΟΥΣΑ Κ5.104</w:t>
            </w:r>
          </w:p>
        </w:tc>
        <w:tc>
          <w:tcPr>
            <w:tcW w:w="1985" w:type="dxa"/>
            <w:vAlign w:val="center"/>
          </w:tcPr>
          <w:p w14:paraId="3D4E530E" w14:textId="77777777" w:rsidR="00B2565C" w:rsidRPr="00B2565C" w:rsidRDefault="00B2565C" w:rsidP="004B0FA4">
            <w:pPr>
              <w:jc w:val="center"/>
              <w:rPr>
                <w:sz w:val="20"/>
              </w:rPr>
            </w:pPr>
          </w:p>
        </w:tc>
      </w:tr>
      <w:tr w:rsidR="007C0110" w:rsidRPr="00B2565C" w14:paraId="29211A49" w14:textId="77777777" w:rsidTr="009A3394">
        <w:trPr>
          <w:cantSplit/>
          <w:trHeight w:val="907"/>
        </w:trPr>
        <w:tc>
          <w:tcPr>
            <w:tcW w:w="1871" w:type="dxa"/>
            <w:vMerge w:val="restart"/>
            <w:vAlign w:val="center"/>
          </w:tcPr>
          <w:p w14:paraId="07650C66" w14:textId="4C7AB75E" w:rsidR="007C0110" w:rsidRPr="00752DEF" w:rsidRDefault="007C0110" w:rsidP="007C011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ΠΑΡΑΣΚΕΥΗ</w:t>
            </w:r>
          </w:p>
          <w:p w14:paraId="4A995562" w14:textId="788DA7F1" w:rsidR="007C0110" w:rsidRPr="00B2565C" w:rsidRDefault="007C0110" w:rsidP="007C0110">
            <w:pPr>
              <w:jc w:val="center"/>
              <w:rPr>
                <w:b/>
                <w:sz w:val="20"/>
              </w:rPr>
            </w:pPr>
            <w:r w:rsidRPr="00752DEF">
              <w:rPr>
                <w:b/>
                <w:sz w:val="20"/>
              </w:rPr>
              <w:t>8/9/</w:t>
            </w:r>
            <w:r>
              <w:rPr>
                <w:b/>
                <w:sz w:val="20"/>
              </w:rPr>
              <w:t>2023</w:t>
            </w:r>
          </w:p>
        </w:tc>
        <w:tc>
          <w:tcPr>
            <w:tcW w:w="1275" w:type="dxa"/>
            <w:vAlign w:val="center"/>
          </w:tcPr>
          <w:p w14:paraId="776D7C02" w14:textId="6C84ED05" w:rsidR="007C0110" w:rsidRPr="00752DEF" w:rsidRDefault="007C0110" w:rsidP="007C0110">
            <w:pPr>
              <w:jc w:val="center"/>
              <w:rPr>
                <w:sz w:val="20"/>
                <w:vertAlign w:val="superscript"/>
              </w:rPr>
            </w:pPr>
            <w:r w:rsidRPr="007C0110">
              <w:rPr>
                <w:color w:val="FF0000"/>
                <w:sz w:val="20"/>
              </w:rPr>
              <w:t>8.00-10.00</w:t>
            </w:r>
          </w:p>
        </w:tc>
        <w:tc>
          <w:tcPr>
            <w:tcW w:w="2094" w:type="dxa"/>
            <w:vAlign w:val="center"/>
          </w:tcPr>
          <w:p w14:paraId="3BB8C951" w14:textId="77777777" w:rsidR="007C0110" w:rsidRDefault="007C0110" w:rsidP="007C0110">
            <w:pPr>
              <w:jc w:val="center"/>
              <w:rPr>
                <w:color w:val="FF0000"/>
                <w:sz w:val="20"/>
              </w:rPr>
            </w:pPr>
          </w:p>
          <w:p w14:paraId="3B0FF108" w14:textId="77777777" w:rsidR="007C0110" w:rsidRPr="000A6E34" w:rsidRDefault="007C0110" w:rsidP="007C0110">
            <w:pPr>
              <w:jc w:val="center"/>
              <w:rPr>
                <w:color w:val="FF0000"/>
                <w:sz w:val="20"/>
              </w:rPr>
            </w:pPr>
            <w:r w:rsidRPr="000A6E34">
              <w:rPr>
                <w:color w:val="FF0000"/>
                <w:sz w:val="20"/>
              </w:rPr>
              <w:t>ΒΙΟΧΗΜΕΙΑ</w:t>
            </w:r>
          </w:p>
          <w:p w14:paraId="6D9E9A1E" w14:textId="77777777" w:rsidR="007C0110" w:rsidRDefault="007C0110" w:rsidP="007C0110">
            <w:pPr>
              <w:jc w:val="center"/>
              <w:rPr>
                <w:color w:val="FF0000"/>
                <w:sz w:val="20"/>
              </w:rPr>
            </w:pPr>
            <w:r w:rsidRPr="000A6E34">
              <w:rPr>
                <w:color w:val="FF0000"/>
                <w:sz w:val="20"/>
              </w:rPr>
              <w:t>Β</w:t>
            </w:r>
          </w:p>
          <w:p w14:paraId="3BE59A27" w14:textId="54B220D6" w:rsidR="007C0110" w:rsidRPr="00752DEF" w:rsidRDefault="007C0110" w:rsidP="007C0110">
            <w:pPr>
              <w:jc w:val="center"/>
              <w:rPr>
                <w:sz w:val="20"/>
              </w:rPr>
            </w:pPr>
          </w:p>
        </w:tc>
        <w:tc>
          <w:tcPr>
            <w:tcW w:w="2126" w:type="dxa"/>
            <w:vAlign w:val="center"/>
          </w:tcPr>
          <w:p w14:paraId="72579FA9" w14:textId="788B6569" w:rsidR="007C0110" w:rsidRPr="00752DEF" w:rsidRDefault="007C0110" w:rsidP="007C0110">
            <w:pPr>
              <w:jc w:val="center"/>
              <w:rPr>
                <w:sz w:val="20"/>
              </w:rPr>
            </w:pPr>
            <w:r w:rsidRPr="000A6E34">
              <w:rPr>
                <w:color w:val="FF0000"/>
                <w:sz w:val="20"/>
              </w:rPr>
              <w:t>ΤΡΑΠΑΛΗ</w:t>
            </w:r>
          </w:p>
        </w:tc>
        <w:tc>
          <w:tcPr>
            <w:tcW w:w="1671" w:type="dxa"/>
            <w:vAlign w:val="center"/>
          </w:tcPr>
          <w:p w14:paraId="2694F9E7" w14:textId="1263BD8A" w:rsidR="007C0110" w:rsidRPr="00B2565C" w:rsidRDefault="007C0110" w:rsidP="007C0110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4" w:type="dxa"/>
            <w:vAlign w:val="center"/>
          </w:tcPr>
          <w:p w14:paraId="3C43CEC9" w14:textId="30C8EFD8" w:rsidR="007C0110" w:rsidRPr="00B2565C" w:rsidRDefault="007C0110" w:rsidP="007C0110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5" w:type="dxa"/>
            <w:vAlign w:val="center"/>
          </w:tcPr>
          <w:p w14:paraId="1060D3E2" w14:textId="6B08198C" w:rsidR="007C0110" w:rsidRPr="00B2565C" w:rsidRDefault="007C0110" w:rsidP="007C0110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985" w:type="dxa"/>
            <w:vAlign w:val="center"/>
          </w:tcPr>
          <w:p w14:paraId="6DAD36ED" w14:textId="77777777" w:rsidR="007C0110" w:rsidRPr="00B2565C" w:rsidRDefault="007C0110" w:rsidP="007C0110">
            <w:pPr>
              <w:jc w:val="center"/>
              <w:rPr>
                <w:sz w:val="20"/>
              </w:rPr>
            </w:pPr>
          </w:p>
        </w:tc>
      </w:tr>
      <w:tr w:rsidR="00D60E0C" w:rsidRPr="00B2565C" w14:paraId="51CB70FA" w14:textId="77777777" w:rsidTr="009A3394">
        <w:trPr>
          <w:cantSplit/>
          <w:trHeight w:val="907"/>
        </w:trPr>
        <w:tc>
          <w:tcPr>
            <w:tcW w:w="1871" w:type="dxa"/>
            <w:vMerge/>
            <w:vAlign w:val="center"/>
          </w:tcPr>
          <w:p w14:paraId="75FA237B" w14:textId="77777777" w:rsidR="00D60E0C" w:rsidRPr="00B2565C" w:rsidRDefault="00D60E0C" w:rsidP="00D60E0C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18301208" w14:textId="2C7C9775" w:rsidR="00D60E0C" w:rsidRPr="00752DEF" w:rsidRDefault="00D60E0C" w:rsidP="00D60E0C">
            <w:pPr>
              <w:jc w:val="center"/>
              <w:rPr>
                <w:sz w:val="20"/>
              </w:rPr>
            </w:pPr>
            <w:r w:rsidRPr="00752DEF">
              <w:rPr>
                <w:sz w:val="20"/>
              </w:rPr>
              <w:t>1</w:t>
            </w:r>
            <w:r>
              <w:rPr>
                <w:sz w:val="20"/>
              </w:rPr>
              <w:t>1</w:t>
            </w:r>
            <w:r w:rsidRPr="00752DEF">
              <w:rPr>
                <w:sz w:val="20"/>
              </w:rPr>
              <w:t>.00-1</w:t>
            </w:r>
            <w:r>
              <w:rPr>
                <w:sz w:val="20"/>
              </w:rPr>
              <w:t>3</w:t>
            </w:r>
            <w:r w:rsidRPr="00752DEF">
              <w:rPr>
                <w:sz w:val="20"/>
              </w:rPr>
              <w:t>.00</w:t>
            </w:r>
          </w:p>
        </w:tc>
        <w:tc>
          <w:tcPr>
            <w:tcW w:w="2094" w:type="dxa"/>
            <w:vAlign w:val="center"/>
          </w:tcPr>
          <w:p w14:paraId="0584C3AC" w14:textId="77777777" w:rsidR="00D60E0C" w:rsidRPr="00752DEF" w:rsidRDefault="00D60E0C" w:rsidP="00D60E0C">
            <w:pPr>
              <w:jc w:val="center"/>
              <w:rPr>
                <w:sz w:val="20"/>
              </w:rPr>
            </w:pPr>
            <w:r w:rsidRPr="00752DEF">
              <w:rPr>
                <w:sz w:val="20"/>
              </w:rPr>
              <w:t>ΒΙΟΥΛΙΚΆ ΟΔΟΝΤΙΚΗΣ ΤΕΧΝΟΛΟΓΙΑΣ</w:t>
            </w:r>
          </w:p>
          <w:p w14:paraId="6C1A05D1" w14:textId="51534652" w:rsidR="00D60E0C" w:rsidRPr="00752DEF" w:rsidRDefault="00D60E0C" w:rsidP="00D60E0C">
            <w:pPr>
              <w:jc w:val="center"/>
              <w:rPr>
                <w:sz w:val="20"/>
              </w:rPr>
            </w:pPr>
            <w:r w:rsidRPr="00752DEF">
              <w:rPr>
                <w:sz w:val="20"/>
              </w:rPr>
              <w:t>Δ</w:t>
            </w:r>
          </w:p>
        </w:tc>
        <w:tc>
          <w:tcPr>
            <w:tcW w:w="2126" w:type="dxa"/>
            <w:vAlign w:val="center"/>
          </w:tcPr>
          <w:p w14:paraId="3D5E1F15" w14:textId="02BD9168" w:rsidR="00D60E0C" w:rsidRPr="00752DEF" w:rsidRDefault="00D60E0C" w:rsidP="00D60E0C">
            <w:pPr>
              <w:jc w:val="center"/>
              <w:rPr>
                <w:sz w:val="20"/>
              </w:rPr>
            </w:pPr>
            <w:r>
              <w:rPr>
                <w:color w:val="000000"/>
                <w:sz w:val="20"/>
              </w:rPr>
              <w:t>ΒΕΡΓΟΣ</w:t>
            </w:r>
          </w:p>
        </w:tc>
        <w:tc>
          <w:tcPr>
            <w:tcW w:w="1671" w:type="dxa"/>
            <w:vAlign w:val="center"/>
          </w:tcPr>
          <w:p w14:paraId="5EDB41B8" w14:textId="12C4FE40" w:rsidR="00D60E0C" w:rsidRPr="00B2565C" w:rsidRDefault="00D60E0C" w:rsidP="00D60E0C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vAlign w:val="center"/>
          </w:tcPr>
          <w:p w14:paraId="1C750890" w14:textId="4AFB93BE" w:rsidR="00D60E0C" w:rsidRPr="00B2565C" w:rsidRDefault="00D60E0C" w:rsidP="00D60E0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15" w:type="dxa"/>
            <w:vAlign w:val="center"/>
          </w:tcPr>
          <w:p w14:paraId="50D6322F" w14:textId="4CFE186B" w:rsidR="00D60E0C" w:rsidRPr="00B2565C" w:rsidRDefault="00D60E0C" w:rsidP="00D60E0C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vAlign w:val="center"/>
          </w:tcPr>
          <w:p w14:paraId="445025EB" w14:textId="176B05E4" w:rsidR="00D60E0C" w:rsidRPr="00B2565C" w:rsidRDefault="00D60E0C" w:rsidP="00D60E0C">
            <w:pPr>
              <w:jc w:val="center"/>
              <w:rPr>
                <w:sz w:val="20"/>
              </w:rPr>
            </w:pPr>
          </w:p>
        </w:tc>
      </w:tr>
      <w:tr w:rsidR="00D60E0C" w:rsidRPr="00B2565C" w14:paraId="3DCC7DE2" w14:textId="77777777" w:rsidTr="009A3394">
        <w:trPr>
          <w:cantSplit/>
          <w:trHeight w:val="794"/>
        </w:trPr>
        <w:tc>
          <w:tcPr>
            <w:tcW w:w="1871" w:type="dxa"/>
            <w:vMerge/>
            <w:vAlign w:val="center"/>
          </w:tcPr>
          <w:p w14:paraId="04BA010A" w14:textId="77777777" w:rsidR="00D60E0C" w:rsidRPr="00B2565C" w:rsidRDefault="00D60E0C" w:rsidP="00D60E0C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6EC6846B" w14:textId="4E098A98" w:rsidR="00D60E0C" w:rsidRPr="00752DEF" w:rsidRDefault="00D60E0C" w:rsidP="00D60E0C">
            <w:pPr>
              <w:jc w:val="center"/>
              <w:rPr>
                <w:sz w:val="20"/>
              </w:rPr>
            </w:pPr>
            <w:r w:rsidRPr="00752DEF">
              <w:rPr>
                <w:sz w:val="20"/>
              </w:rPr>
              <w:t>1</w:t>
            </w:r>
            <w:r>
              <w:rPr>
                <w:sz w:val="20"/>
              </w:rPr>
              <w:t>3</w:t>
            </w:r>
            <w:r w:rsidRPr="00752DEF">
              <w:rPr>
                <w:sz w:val="20"/>
              </w:rPr>
              <w:t>.00-1</w:t>
            </w:r>
            <w:r>
              <w:rPr>
                <w:sz w:val="20"/>
              </w:rPr>
              <w:t>5</w:t>
            </w:r>
            <w:r w:rsidRPr="00752DEF">
              <w:rPr>
                <w:sz w:val="20"/>
              </w:rPr>
              <w:t>.00</w:t>
            </w:r>
          </w:p>
        </w:tc>
        <w:tc>
          <w:tcPr>
            <w:tcW w:w="2094" w:type="dxa"/>
            <w:vAlign w:val="center"/>
          </w:tcPr>
          <w:p w14:paraId="73F98844" w14:textId="77777777" w:rsidR="00D60E0C" w:rsidRDefault="00D60E0C" w:rsidP="00D60E0C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ΙΣΤΟΛΟΓΙΑ ΣΤΟΜΑΤΟΣ</w:t>
            </w:r>
          </w:p>
          <w:p w14:paraId="461BD811" w14:textId="46ED826D" w:rsidR="00D60E0C" w:rsidRPr="00752DEF" w:rsidRDefault="00D60E0C" w:rsidP="00D60E0C">
            <w:pPr>
              <w:jc w:val="center"/>
              <w:rPr>
                <w:sz w:val="20"/>
              </w:rPr>
            </w:pPr>
            <w:r>
              <w:rPr>
                <w:color w:val="000000"/>
                <w:sz w:val="20"/>
              </w:rPr>
              <w:t>Γ</w:t>
            </w:r>
          </w:p>
        </w:tc>
        <w:tc>
          <w:tcPr>
            <w:tcW w:w="2126" w:type="dxa"/>
            <w:vAlign w:val="center"/>
          </w:tcPr>
          <w:p w14:paraId="353CCC42" w14:textId="551D30EC" w:rsidR="00D60E0C" w:rsidRPr="00752DEF" w:rsidRDefault="00D60E0C" w:rsidP="00D60E0C">
            <w:pPr>
              <w:jc w:val="center"/>
              <w:rPr>
                <w:sz w:val="20"/>
              </w:rPr>
            </w:pPr>
            <w:r>
              <w:rPr>
                <w:color w:val="000000"/>
                <w:sz w:val="20"/>
              </w:rPr>
              <w:t>ΣΕΜΠΕΠΟΥ</w:t>
            </w:r>
          </w:p>
        </w:tc>
        <w:tc>
          <w:tcPr>
            <w:tcW w:w="1671" w:type="dxa"/>
            <w:vAlign w:val="center"/>
          </w:tcPr>
          <w:p w14:paraId="7874CFC6" w14:textId="6FED7B8D" w:rsidR="00D60E0C" w:rsidRPr="00B2565C" w:rsidRDefault="00D60E0C" w:rsidP="00D60E0C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vAlign w:val="center"/>
          </w:tcPr>
          <w:p w14:paraId="3453C9EE" w14:textId="4546DB64" w:rsidR="00D60E0C" w:rsidRPr="00B2565C" w:rsidRDefault="00D60E0C" w:rsidP="00D60E0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15" w:type="dxa"/>
            <w:vAlign w:val="center"/>
          </w:tcPr>
          <w:p w14:paraId="0D7671A0" w14:textId="357ADB96" w:rsidR="00D60E0C" w:rsidRPr="00B2565C" w:rsidRDefault="00D60E0C" w:rsidP="00D60E0C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vAlign w:val="center"/>
          </w:tcPr>
          <w:p w14:paraId="13F1C984" w14:textId="10087D28" w:rsidR="00D60E0C" w:rsidRPr="00B2565C" w:rsidRDefault="00D60E0C" w:rsidP="00D60E0C">
            <w:pPr>
              <w:jc w:val="center"/>
              <w:rPr>
                <w:sz w:val="20"/>
              </w:rPr>
            </w:pPr>
          </w:p>
        </w:tc>
      </w:tr>
      <w:tr w:rsidR="0089395A" w:rsidRPr="00B2565C" w14:paraId="1E996077" w14:textId="77777777" w:rsidTr="009A3394">
        <w:trPr>
          <w:cantSplit/>
          <w:trHeight w:val="794"/>
        </w:trPr>
        <w:tc>
          <w:tcPr>
            <w:tcW w:w="1871" w:type="dxa"/>
            <w:vMerge/>
            <w:vAlign w:val="center"/>
          </w:tcPr>
          <w:p w14:paraId="69061207" w14:textId="77777777" w:rsidR="0089395A" w:rsidRPr="00B2565C" w:rsidRDefault="0089395A" w:rsidP="0089395A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28EE88F6" w14:textId="68AF61B6" w:rsidR="0089395A" w:rsidRPr="00CF00E2" w:rsidRDefault="0089395A" w:rsidP="0089395A">
            <w:pPr>
              <w:jc w:val="center"/>
              <w:rPr>
                <w:sz w:val="20"/>
              </w:rPr>
            </w:pPr>
            <w:r w:rsidRPr="007C0110">
              <w:rPr>
                <w:sz w:val="20"/>
              </w:rPr>
              <w:t>15.00-17.00</w:t>
            </w:r>
          </w:p>
        </w:tc>
        <w:tc>
          <w:tcPr>
            <w:tcW w:w="2094" w:type="dxa"/>
            <w:vAlign w:val="center"/>
          </w:tcPr>
          <w:p w14:paraId="5D2EC005" w14:textId="647F495F" w:rsidR="0089395A" w:rsidRPr="007C0110" w:rsidRDefault="0089395A" w:rsidP="0089395A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126" w:type="dxa"/>
            <w:vAlign w:val="center"/>
          </w:tcPr>
          <w:p w14:paraId="65896DBC" w14:textId="316E033F" w:rsidR="0089395A" w:rsidRPr="00CF00E2" w:rsidRDefault="0089395A" w:rsidP="0089395A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671" w:type="dxa"/>
            <w:vAlign w:val="center"/>
          </w:tcPr>
          <w:p w14:paraId="6443B10B" w14:textId="2C6730A8" w:rsidR="0089395A" w:rsidRPr="00B2565C" w:rsidRDefault="0089395A" w:rsidP="0089395A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vAlign w:val="center"/>
          </w:tcPr>
          <w:p w14:paraId="13EBD47B" w14:textId="487E0309" w:rsidR="0089395A" w:rsidRPr="00B2565C" w:rsidRDefault="0089395A" w:rsidP="008939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15" w:type="dxa"/>
            <w:vAlign w:val="center"/>
          </w:tcPr>
          <w:p w14:paraId="59433239" w14:textId="7193A717" w:rsidR="0089395A" w:rsidRPr="00B2565C" w:rsidRDefault="0089395A" w:rsidP="0089395A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vAlign w:val="center"/>
          </w:tcPr>
          <w:p w14:paraId="01EA8FC0" w14:textId="04A9B41B" w:rsidR="0089395A" w:rsidRPr="00B2565C" w:rsidRDefault="0089395A" w:rsidP="0089395A">
            <w:pPr>
              <w:jc w:val="center"/>
              <w:rPr>
                <w:sz w:val="20"/>
              </w:rPr>
            </w:pPr>
          </w:p>
        </w:tc>
      </w:tr>
      <w:tr w:rsidR="0089395A" w:rsidRPr="00B2565C" w14:paraId="15DDF69B" w14:textId="77777777" w:rsidTr="009A3394">
        <w:trPr>
          <w:cantSplit/>
          <w:trHeight w:val="907"/>
        </w:trPr>
        <w:tc>
          <w:tcPr>
            <w:tcW w:w="1871" w:type="dxa"/>
            <w:vMerge w:val="restart"/>
            <w:tcBorders>
              <w:top w:val="single" w:sz="18" w:space="0" w:color="auto"/>
            </w:tcBorders>
            <w:vAlign w:val="center"/>
          </w:tcPr>
          <w:p w14:paraId="7D16730C" w14:textId="294A0729" w:rsidR="0089395A" w:rsidRPr="009A3394" w:rsidRDefault="0089395A" w:rsidP="0089395A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ΔΕΥΤΕΡΑ</w:t>
            </w:r>
          </w:p>
          <w:p w14:paraId="61487E94" w14:textId="2196539C" w:rsidR="0089395A" w:rsidRPr="00B2565C" w:rsidRDefault="0089395A" w:rsidP="0089395A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1</w:t>
            </w:r>
            <w:r w:rsidRPr="009A3394">
              <w:rPr>
                <w:b/>
                <w:sz w:val="20"/>
              </w:rPr>
              <w:t>/9/</w:t>
            </w:r>
            <w:r>
              <w:rPr>
                <w:b/>
                <w:sz w:val="20"/>
              </w:rPr>
              <w:t>2023</w:t>
            </w:r>
          </w:p>
        </w:tc>
        <w:tc>
          <w:tcPr>
            <w:tcW w:w="1275" w:type="dxa"/>
            <w:tcBorders>
              <w:top w:val="single" w:sz="18" w:space="0" w:color="auto"/>
            </w:tcBorders>
            <w:vAlign w:val="center"/>
          </w:tcPr>
          <w:p w14:paraId="352CF146" w14:textId="4CD1915B" w:rsidR="0089395A" w:rsidRPr="009A3394" w:rsidRDefault="0089395A" w:rsidP="0089395A">
            <w:pPr>
              <w:jc w:val="center"/>
              <w:rPr>
                <w:sz w:val="20"/>
                <w:vertAlign w:val="superscript"/>
              </w:rPr>
            </w:pPr>
            <w:r w:rsidRPr="007C0110">
              <w:rPr>
                <w:color w:val="FF0000"/>
                <w:sz w:val="20"/>
              </w:rPr>
              <w:t>8.00-10.00</w:t>
            </w:r>
          </w:p>
        </w:tc>
        <w:tc>
          <w:tcPr>
            <w:tcW w:w="2094" w:type="dxa"/>
            <w:tcBorders>
              <w:top w:val="single" w:sz="18" w:space="0" w:color="auto"/>
            </w:tcBorders>
            <w:vAlign w:val="center"/>
          </w:tcPr>
          <w:p w14:paraId="50FA565C" w14:textId="77777777" w:rsidR="0089395A" w:rsidRDefault="0089395A" w:rsidP="0089395A">
            <w:pPr>
              <w:jc w:val="center"/>
              <w:rPr>
                <w:color w:val="FF0000"/>
                <w:sz w:val="20"/>
              </w:rPr>
            </w:pPr>
          </w:p>
          <w:p w14:paraId="62BDA072" w14:textId="3BF8C069" w:rsidR="0089395A" w:rsidRDefault="0089395A" w:rsidP="0089395A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ΚΥΤΤΑΡΙΚΗ ΒΙΟΛΟΓΙΑ</w:t>
            </w:r>
          </w:p>
          <w:p w14:paraId="1FC111A7" w14:textId="77777777" w:rsidR="0089395A" w:rsidRPr="008248FB" w:rsidRDefault="0089395A" w:rsidP="0089395A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Α</w:t>
            </w:r>
          </w:p>
          <w:p w14:paraId="225F4E88" w14:textId="477103FC" w:rsidR="0089395A" w:rsidRPr="00B2565C" w:rsidRDefault="0089395A" w:rsidP="0089395A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2126" w:type="dxa"/>
            <w:tcBorders>
              <w:top w:val="single" w:sz="18" w:space="0" w:color="auto"/>
            </w:tcBorders>
            <w:vAlign w:val="center"/>
          </w:tcPr>
          <w:p w14:paraId="3D547825" w14:textId="4CCEFE25" w:rsidR="0089395A" w:rsidRPr="00B2565C" w:rsidRDefault="0089395A" w:rsidP="0089395A">
            <w:pPr>
              <w:jc w:val="center"/>
              <w:rPr>
                <w:color w:val="000000"/>
                <w:sz w:val="20"/>
              </w:rPr>
            </w:pPr>
            <w:r>
              <w:rPr>
                <w:color w:val="FF0000"/>
                <w:sz w:val="20"/>
              </w:rPr>
              <w:t>ΜΠΕΛΟΥΚΑΣ</w:t>
            </w:r>
          </w:p>
        </w:tc>
        <w:tc>
          <w:tcPr>
            <w:tcW w:w="1671" w:type="dxa"/>
            <w:tcBorders>
              <w:top w:val="single" w:sz="18" w:space="0" w:color="auto"/>
            </w:tcBorders>
            <w:vAlign w:val="center"/>
          </w:tcPr>
          <w:p w14:paraId="6C91FAE1" w14:textId="5A5A02A6" w:rsidR="0089395A" w:rsidRPr="00B2565C" w:rsidRDefault="0089395A" w:rsidP="0089395A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375288F8" w14:textId="2DF53142" w:rsidR="0089395A" w:rsidRPr="00B2565C" w:rsidRDefault="0089395A" w:rsidP="0089395A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5" w:type="dxa"/>
            <w:tcBorders>
              <w:top w:val="single" w:sz="18" w:space="0" w:color="auto"/>
            </w:tcBorders>
            <w:vAlign w:val="center"/>
          </w:tcPr>
          <w:p w14:paraId="745D560D" w14:textId="609ACE9C" w:rsidR="0089395A" w:rsidRPr="00B2565C" w:rsidRDefault="0089395A" w:rsidP="0089395A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18" w:space="0" w:color="auto"/>
            </w:tcBorders>
            <w:vAlign w:val="center"/>
          </w:tcPr>
          <w:p w14:paraId="3BBB2743" w14:textId="0DC272FA" w:rsidR="0089395A" w:rsidRPr="00B2565C" w:rsidRDefault="0089395A" w:rsidP="0089395A">
            <w:pPr>
              <w:jc w:val="center"/>
              <w:rPr>
                <w:sz w:val="20"/>
              </w:rPr>
            </w:pPr>
          </w:p>
        </w:tc>
      </w:tr>
      <w:tr w:rsidR="0089395A" w:rsidRPr="00B2565C" w14:paraId="13B5D1B1" w14:textId="77777777" w:rsidTr="009A3394">
        <w:trPr>
          <w:cantSplit/>
          <w:trHeight w:val="907"/>
        </w:trPr>
        <w:tc>
          <w:tcPr>
            <w:tcW w:w="1871" w:type="dxa"/>
            <w:vMerge/>
            <w:vAlign w:val="center"/>
          </w:tcPr>
          <w:p w14:paraId="7F4A53CC" w14:textId="77777777" w:rsidR="0089395A" w:rsidRPr="00B2565C" w:rsidRDefault="0089395A" w:rsidP="0089395A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tcBorders>
              <w:top w:val="single" w:sz="18" w:space="0" w:color="auto"/>
            </w:tcBorders>
            <w:vAlign w:val="center"/>
          </w:tcPr>
          <w:p w14:paraId="617DC1DA" w14:textId="1094882F" w:rsidR="0089395A" w:rsidRPr="009A3394" w:rsidRDefault="0089395A" w:rsidP="0089395A">
            <w:pPr>
              <w:jc w:val="center"/>
              <w:rPr>
                <w:sz w:val="20"/>
              </w:rPr>
            </w:pPr>
            <w:r w:rsidRPr="007C0110">
              <w:rPr>
                <w:color w:val="FF0000"/>
                <w:sz w:val="20"/>
              </w:rPr>
              <w:t>10.00-12.00</w:t>
            </w:r>
          </w:p>
        </w:tc>
        <w:tc>
          <w:tcPr>
            <w:tcW w:w="2094" w:type="dxa"/>
            <w:tcBorders>
              <w:top w:val="single" w:sz="18" w:space="0" w:color="auto"/>
            </w:tcBorders>
            <w:vAlign w:val="center"/>
          </w:tcPr>
          <w:p w14:paraId="22745CFA" w14:textId="77777777" w:rsidR="0089395A" w:rsidRDefault="0089395A" w:rsidP="0089395A">
            <w:pPr>
              <w:jc w:val="center"/>
              <w:rPr>
                <w:color w:val="FF0000"/>
                <w:sz w:val="20"/>
              </w:rPr>
            </w:pPr>
          </w:p>
          <w:p w14:paraId="651FA7D4" w14:textId="77777777" w:rsidR="0089395A" w:rsidRDefault="0089395A" w:rsidP="0089395A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ΓΕΝΙΚΗ ΜΙΚΡΟΒΙΟΛΟΓΙΑ</w:t>
            </w:r>
          </w:p>
          <w:p w14:paraId="0A765506" w14:textId="77777777" w:rsidR="0089395A" w:rsidRPr="008248FB" w:rsidRDefault="0089395A" w:rsidP="0089395A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Γ</w:t>
            </w:r>
          </w:p>
          <w:p w14:paraId="21692418" w14:textId="45A1F5E9" w:rsidR="0089395A" w:rsidRPr="00B2565C" w:rsidRDefault="0089395A" w:rsidP="0089395A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2126" w:type="dxa"/>
            <w:tcBorders>
              <w:top w:val="single" w:sz="18" w:space="0" w:color="auto"/>
            </w:tcBorders>
            <w:vAlign w:val="center"/>
          </w:tcPr>
          <w:p w14:paraId="78A874F5" w14:textId="77777777" w:rsidR="0089395A" w:rsidRDefault="0089395A" w:rsidP="0089395A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ΜΠΕΛΟΥΚΑΣ</w:t>
            </w:r>
          </w:p>
          <w:p w14:paraId="599A7B2B" w14:textId="719BDA87" w:rsidR="0089395A" w:rsidRPr="00B2565C" w:rsidRDefault="0089395A" w:rsidP="0089395A">
            <w:pPr>
              <w:jc w:val="center"/>
              <w:rPr>
                <w:color w:val="000000"/>
                <w:sz w:val="20"/>
              </w:rPr>
            </w:pPr>
            <w:r>
              <w:rPr>
                <w:color w:val="FF0000"/>
                <w:sz w:val="20"/>
              </w:rPr>
              <w:t>ΒΟΓΙΑΝΤΖΑΚΗ</w:t>
            </w:r>
          </w:p>
        </w:tc>
        <w:tc>
          <w:tcPr>
            <w:tcW w:w="1671" w:type="dxa"/>
            <w:tcBorders>
              <w:top w:val="single" w:sz="18" w:space="0" w:color="auto"/>
            </w:tcBorders>
            <w:vAlign w:val="center"/>
          </w:tcPr>
          <w:p w14:paraId="16740148" w14:textId="0DC29837" w:rsidR="0089395A" w:rsidRPr="00B2565C" w:rsidRDefault="0089395A" w:rsidP="0089395A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7B61E6C4" w14:textId="1CE98081" w:rsidR="0089395A" w:rsidRPr="00B2565C" w:rsidRDefault="0089395A" w:rsidP="0089395A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5" w:type="dxa"/>
            <w:tcBorders>
              <w:top w:val="single" w:sz="18" w:space="0" w:color="auto"/>
            </w:tcBorders>
            <w:vAlign w:val="center"/>
          </w:tcPr>
          <w:p w14:paraId="75DEF592" w14:textId="5697E999" w:rsidR="0089395A" w:rsidRPr="00B2565C" w:rsidRDefault="0089395A" w:rsidP="0089395A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18" w:space="0" w:color="auto"/>
            </w:tcBorders>
            <w:vAlign w:val="center"/>
          </w:tcPr>
          <w:p w14:paraId="057FD25C" w14:textId="4A247B7D" w:rsidR="0089395A" w:rsidRPr="00B2565C" w:rsidRDefault="0089395A" w:rsidP="0089395A">
            <w:pPr>
              <w:jc w:val="center"/>
              <w:rPr>
                <w:sz w:val="20"/>
              </w:rPr>
            </w:pPr>
          </w:p>
        </w:tc>
      </w:tr>
      <w:tr w:rsidR="00E84873" w:rsidRPr="00B2565C" w14:paraId="1AB1F0CC" w14:textId="77777777" w:rsidTr="009A3394">
        <w:trPr>
          <w:cantSplit/>
          <w:trHeight w:val="229"/>
        </w:trPr>
        <w:tc>
          <w:tcPr>
            <w:tcW w:w="1871" w:type="dxa"/>
            <w:vMerge/>
            <w:vAlign w:val="center"/>
          </w:tcPr>
          <w:p w14:paraId="413A249B" w14:textId="77777777" w:rsidR="00E84873" w:rsidRPr="00B2565C" w:rsidRDefault="00E84873" w:rsidP="00E84873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6E9B15B6" w14:textId="481C26F2" w:rsidR="00E84873" w:rsidRPr="009A3394" w:rsidRDefault="00E84873" w:rsidP="00E84873">
            <w:pPr>
              <w:jc w:val="center"/>
              <w:rPr>
                <w:sz w:val="20"/>
              </w:rPr>
            </w:pPr>
            <w:r w:rsidRPr="009A3394">
              <w:rPr>
                <w:sz w:val="20"/>
              </w:rPr>
              <w:t>1</w:t>
            </w:r>
            <w:r>
              <w:rPr>
                <w:sz w:val="20"/>
              </w:rPr>
              <w:t>3</w:t>
            </w:r>
            <w:r w:rsidRPr="009A3394">
              <w:rPr>
                <w:sz w:val="20"/>
              </w:rPr>
              <w:t>.00-1</w:t>
            </w:r>
            <w:r>
              <w:rPr>
                <w:sz w:val="20"/>
              </w:rPr>
              <w:t>5</w:t>
            </w:r>
            <w:r w:rsidRPr="009A3394">
              <w:rPr>
                <w:sz w:val="20"/>
              </w:rPr>
              <w:t>.00</w:t>
            </w:r>
          </w:p>
        </w:tc>
        <w:tc>
          <w:tcPr>
            <w:tcW w:w="2094" w:type="dxa"/>
            <w:vAlign w:val="center"/>
          </w:tcPr>
          <w:p w14:paraId="74FB5F9B" w14:textId="6255047F" w:rsidR="00E84873" w:rsidRPr="00B2565C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2126" w:type="dxa"/>
            <w:vAlign w:val="center"/>
          </w:tcPr>
          <w:p w14:paraId="6A8FA276" w14:textId="1BFD5FE8" w:rsidR="00E84873" w:rsidRPr="00B2565C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671" w:type="dxa"/>
            <w:vAlign w:val="center"/>
          </w:tcPr>
          <w:p w14:paraId="593FBC91" w14:textId="77777777" w:rsidR="00E84873" w:rsidRDefault="00E84873" w:rsidP="00E84873">
            <w:pPr>
              <w:jc w:val="center"/>
              <w:rPr>
                <w:sz w:val="20"/>
              </w:rPr>
            </w:pPr>
            <w:r>
              <w:rPr>
                <w:sz w:val="20"/>
              </w:rPr>
              <w:t>ΟΡΘΟΔΟΝΤΙΚΗ ΙΙ</w:t>
            </w:r>
          </w:p>
          <w:p w14:paraId="23586B1A" w14:textId="7D31F6B1" w:rsidR="00E84873" w:rsidRPr="00B2565C" w:rsidRDefault="00E84873" w:rsidP="00E84873">
            <w:pPr>
              <w:jc w:val="center"/>
              <w:rPr>
                <w:sz w:val="20"/>
              </w:rPr>
            </w:pPr>
            <w:r>
              <w:rPr>
                <w:sz w:val="20"/>
              </w:rPr>
              <w:t>ΣΤ</w:t>
            </w:r>
          </w:p>
        </w:tc>
        <w:tc>
          <w:tcPr>
            <w:tcW w:w="1814" w:type="dxa"/>
            <w:vAlign w:val="center"/>
          </w:tcPr>
          <w:p w14:paraId="12117CF2" w14:textId="00D1D359" w:rsidR="00E84873" w:rsidRPr="00B2565C" w:rsidRDefault="00E84873" w:rsidP="00E84873">
            <w:pPr>
              <w:jc w:val="center"/>
              <w:rPr>
                <w:sz w:val="20"/>
              </w:rPr>
            </w:pPr>
            <w:r>
              <w:rPr>
                <w:sz w:val="20"/>
              </w:rPr>
              <w:t>ΠΑΝΑΓΙΩΤΗΣ</w:t>
            </w:r>
          </w:p>
        </w:tc>
        <w:tc>
          <w:tcPr>
            <w:tcW w:w="1815" w:type="dxa"/>
            <w:vAlign w:val="center"/>
          </w:tcPr>
          <w:p w14:paraId="43F301BE" w14:textId="6D75199D" w:rsidR="00E84873" w:rsidRPr="00B2565C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vAlign w:val="center"/>
          </w:tcPr>
          <w:p w14:paraId="5C96A7D8" w14:textId="77777777" w:rsidR="00E84873" w:rsidRPr="00B2565C" w:rsidRDefault="00E84873" w:rsidP="00E84873">
            <w:pPr>
              <w:jc w:val="center"/>
              <w:rPr>
                <w:sz w:val="20"/>
              </w:rPr>
            </w:pPr>
          </w:p>
        </w:tc>
      </w:tr>
      <w:tr w:rsidR="00E84873" w:rsidRPr="00B2565C" w14:paraId="19413001" w14:textId="77777777" w:rsidTr="009A3394">
        <w:trPr>
          <w:cantSplit/>
          <w:trHeight w:val="720"/>
        </w:trPr>
        <w:tc>
          <w:tcPr>
            <w:tcW w:w="1871" w:type="dxa"/>
            <w:vMerge/>
            <w:vAlign w:val="center"/>
          </w:tcPr>
          <w:p w14:paraId="7B0D5EDC" w14:textId="77777777" w:rsidR="00E84873" w:rsidRPr="00B2565C" w:rsidRDefault="00E84873" w:rsidP="00E84873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4AFD22EB" w14:textId="2B49649A" w:rsidR="00E84873" w:rsidRPr="007C0110" w:rsidRDefault="00E84873" w:rsidP="00E84873">
            <w:pPr>
              <w:jc w:val="center"/>
              <w:rPr>
                <w:color w:val="92D050"/>
                <w:sz w:val="20"/>
              </w:rPr>
            </w:pPr>
            <w:r w:rsidRPr="007C0110">
              <w:rPr>
                <w:sz w:val="20"/>
              </w:rPr>
              <w:t>1</w:t>
            </w:r>
            <w:r>
              <w:rPr>
                <w:sz w:val="20"/>
              </w:rPr>
              <w:t>5</w:t>
            </w:r>
            <w:r w:rsidRPr="007C0110">
              <w:rPr>
                <w:sz w:val="20"/>
              </w:rPr>
              <w:t>.00-1</w:t>
            </w:r>
            <w:r>
              <w:rPr>
                <w:sz w:val="20"/>
              </w:rPr>
              <w:t>7</w:t>
            </w:r>
            <w:r w:rsidRPr="007C0110">
              <w:rPr>
                <w:sz w:val="20"/>
              </w:rPr>
              <w:t>.00</w:t>
            </w:r>
          </w:p>
        </w:tc>
        <w:tc>
          <w:tcPr>
            <w:tcW w:w="2094" w:type="dxa"/>
            <w:vAlign w:val="center"/>
          </w:tcPr>
          <w:p w14:paraId="6C317B18" w14:textId="76156318" w:rsidR="00E84873" w:rsidRDefault="00E84873" w:rsidP="00E84873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126" w:type="dxa"/>
            <w:vAlign w:val="center"/>
          </w:tcPr>
          <w:p w14:paraId="414C2CDF" w14:textId="0282FC4A" w:rsidR="00E84873" w:rsidRPr="00C90C32" w:rsidRDefault="00E84873" w:rsidP="00E84873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671" w:type="dxa"/>
            <w:vAlign w:val="center"/>
          </w:tcPr>
          <w:p w14:paraId="2262493F" w14:textId="77777777" w:rsidR="00E84873" w:rsidRPr="00B2565C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vAlign w:val="center"/>
          </w:tcPr>
          <w:p w14:paraId="2FA0AE62" w14:textId="77777777" w:rsidR="00E84873" w:rsidRPr="00B2565C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vAlign w:val="center"/>
          </w:tcPr>
          <w:p w14:paraId="424EBDCB" w14:textId="77777777" w:rsidR="00E84873" w:rsidRPr="00B2565C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vAlign w:val="center"/>
          </w:tcPr>
          <w:p w14:paraId="61D3E691" w14:textId="77777777" w:rsidR="00E84873" w:rsidRPr="00B2565C" w:rsidRDefault="00E84873" w:rsidP="00E84873">
            <w:pPr>
              <w:jc w:val="center"/>
              <w:rPr>
                <w:sz w:val="20"/>
              </w:rPr>
            </w:pPr>
          </w:p>
        </w:tc>
      </w:tr>
    </w:tbl>
    <w:p w14:paraId="00649C31" w14:textId="77777777" w:rsidR="004B0FA4" w:rsidRDefault="004B0FA4">
      <w:r>
        <w:br w:type="page"/>
      </w:r>
    </w:p>
    <w:tbl>
      <w:tblPr>
        <w:tblpPr w:leftFromText="180" w:rightFromText="180" w:vertAnchor="text" w:horzAnchor="margin" w:tblpY="-64"/>
        <w:tblW w:w="146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1275"/>
        <w:gridCol w:w="1951"/>
        <w:gridCol w:w="2126"/>
        <w:gridCol w:w="1814"/>
        <w:gridCol w:w="1814"/>
        <w:gridCol w:w="1815"/>
        <w:gridCol w:w="1985"/>
      </w:tblGrid>
      <w:tr w:rsidR="00D17330" w:rsidRPr="00B2565C" w14:paraId="131F4C79" w14:textId="77777777" w:rsidTr="004B0FA4">
        <w:trPr>
          <w:cantSplit/>
          <w:trHeight w:val="907"/>
        </w:trPr>
        <w:tc>
          <w:tcPr>
            <w:tcW w:w="1871" w:type="dxa"/>
            <w:vMerge w:val="restart"/>
            <w:tcBorders>
              <w:top w:val="single" w:sz="18" w:space="0" w:color="auto"/>
            </w:tcBorders>
            <w:vAlign w:val="center"/>
          </w:tcPr>
          <w:p w14:paraId="2A601859" w14:textId="2542BEFB" w:rsidR="00D17330" w:rsidRPr="009A3394" w:rsidRDefault="00D17330" w:rsidP="00D1733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ΤΡΙΤΗ</w:t>
            </w:r>
          </w:p>
          <w:p w14:paraId="4392C7E1" w14:textId="2CA71BEF" w:rsidR="00D17330" w:rsidRPr="00B2565C" w:rsidRDefault="00D17330" w:rsidP="00D17330">
            <w:pPr>
              <w:jc w:val="center"/>
              <w:rPr>
                <w:b/>
                <w:sz w:val="20"/>
              </w:rPr>
            </w:pPr>
            <w:r w:rsidRPr="009A3394">
              <w:rPr>
                <w:b/>
                <w:sz w:val="20"/>
              </w:rPr>
              <w:t>12/9/</w:t>
            </w:r>
            <w:r>
              <w:rPr>
                <w:b/>
                <w:sz w:val="20"/>
              </w:rPr>
              <w:t>2023</w:t>
            </w:r>
          </w:p>
        </w:tc>
        <w:tc>
          <w:tcPr>
            <w:tcW w:w="1275" w:type="dxa"/>
            <w:tcBorders>
              <w:top w:val="single" w:sz="18" w:space="0" w:color="auto"/>
            </w:tcBorders>
            <w:vAlign w:val="center"/>
          </w:tcPr>
          <w:p w14:paraId="710AC965" w14:textId="304147A8" w:rsidR="00D17330" w:rsidRPr="00D17330" w:rsidRDefault="00D17330" w:rsidP="00D17330">
            <w:pPr>
              <w:jc w:val="center"/>
              <w:rPr>
                <w:sz w:val="20"/>
                <w:vertAlign w:val="superscript"/>
              </w:rPr>
            </w:pPr>
            <w:r>
              <w:rPr>
                <w:color w:val="FF0000"/>
                <w:sz w:val="20"/>
              </w:rPr>
              <w:t>8.00-10.00</w:t>
            </w:r>
          </w:p>
        </w:tc>
        <w:tc>
          <w:tcPr>
            <w:tcW w:w="1951" w:type="dxa"/>
            <w:tcBorders>
              <w:top w:val="single" w:sz="18" w:space="0" w:color="auto"/>
            </w:tcBorders>
            <w:vAlign w:val="center"/>
          </w:tcPr>
          <w:p w14:paraId="7A79B0C8" w14:textId="77777777" w:rsidR="00D17330" w:rsidRDefault="00D17330" w:rsidP="00D17330">
            <w:pPr>
              <w:jc w:val="center"/>
              <w:rPr>
                <w:color w:val="FF0000"/>
                <w:sz w:val="20"/>
              </w:rPr>
            </w:pPr>
          </w:p>
          <w:p w14:paraId="297FDD9F" w14:textId="77777777" w:rsidR="00D17330" w:rsidRDefault="00D17330" w:rsidP="00D17330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ΟΡΓΑΝΙΚΗ ΧΗΜΕΙΑ</w:t>
            </w:r>
          </w:p>
          <w:p w14:paraId="2965E512" w14:textId="77777777" w:rsidR="00D17330" w:rsidRPr="00DB19A6" w:rsidRDefault="00D17330" w:rsidP="00D17330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Β</w:t>
            </w:r>
          </w:p>
          <w:p w14:paraId="7968B652" w14:textId="77777777" w:rsidR="00D17330" w:rsidRPr="00B2565C" w:rsidRDefault="00D17330" w:rsidP="00D17330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126" w:type="dxa"/>
            <w:tcBorders>
              <w:top w:val="single" w:sz="18" w:space="0" w:color="auto"/>
            </w:tcBorders>
            <w:vAlign w:val="center"/>
          </w:tcPr>
          <w:p w14:paraId="1F549274" w14:textId="4511A1E1" w:rsidR="00D17330" w:rsidRPr="00B2565C" w:rsidRDefault="00D17330" w:rsidP="00D17330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ΦΟΥΝΤΖΟΥΛΑ</w:t>
            </w: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0A8339C5" w14:textId="3DA94D3C" w:rsidR="00D17330" w:rsidRPr="00B2565C" w:rsidRDefault="00D17330" w:rsidP="00D17330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674BF4EF" w14:textId="4D75DCED" w:rsidR="00D17330" w:rsidRPr="00B2565C" w:rsidRDefault="00D17330" w:rsidP="00D17330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top w:val="single" w:sz="18" w:space="0" w:color="auto"/>
            </w:tcBorders>
            <w:vAlign w:val="center"/>
          </w:tcPr>
          <w:p w14:paraId="680061C5" w14:textId="77777777" w:rsidR="00D17330" w:rsidRPr="00B2565C" w:rsidRDefault="00D17330" w:rsidP="00D17330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18" w:space="0" w:color="auto"/>
            </w:tcBorders>
            <w:vAlign w:val="center"/>
          </w:tcPr>
          <w:p w14:paraId="71B3A073" w14:textId="77777777" w:rsidR="00D17330" w:rsidRPr="00B2565C" w:rsidRDefault="00D17330" w:rsidP="00D17330">
            <w:pPr>
              <w:jc w:val="center"/>
              <w:rPr>
                <w:sz w:val="20"/>
              </w:rPr>
            </w:pPr>
          </w:p>
        </w:tc>
      </w:tr>
      <w:tr w:rsidR="00D60E0C" w:rsidRPr="00B2565C" w14:paraId="00748F1C" w14:textId="77777777" w:rsidTr="00CF00E2">
        <w:trPr>
          <w:cantSplit/>
          <w:trHeight w:val="1340"/>
        </w:trPr>
        <w:tc>
          <w:tcPr>
            <w:tcW w:w="1871" w:type="dxa"/>
            <w:vMerge/>
            <w:vAlign w:val="center"/>
          </w:tcPr>
          <w:p w14:paraId="32C578A1" w14:textId="77777777" w:rsidR="00D60E0C" w:rsidRPr="00B2565C" w:rsidRDefault="00D60E0C" w:rsidP="00D60E0C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5CB17494" w14:textId="1B0D3178" w:rsidR="00D60E0C" w:rsidRPr="009A3394" w:rsidRDefault="00D60E0C" w:rsidP="00D60E0C">
            <w:pPr>
              <w:jc w:val="center"/>
              <w:rPr>
                <w:sz w:val="20"/>
              </w:rPr>
            </w:pPr>
            <w:r w:rsidRPr="009A3394">
              <w:rPr>
                <w:sz w:val="20"/>
              </w:rPr>
              <w:t>1</w:t>
            </w:r>
            <w:r>
              <w:rPr>
                <w:sz w:val="20"/>
              </w:rPr>
              <w:t>1</w:t>
            </w:r>
            <w:r w:rsidRPr="009A3394">
              <w:rPr>
                <w:sz w:val="20"/>
              </w:rPr>
              <w:t>.00-1</w:t>
            </w:r>
            <w:r>
              <w:rPr>
                <w:sz w:val="20"/>
              </w:rPr>
              <w:t>3</w:t>
            </w:r>
            <w:r w:rsidRPr="009A3394">
              <w:rPr>
                <w:sz w:val="20"/>
              </w:rPr>
              <w:t>.00</w:t>
            </w:r>
          </w:p>
        </w:tc>
        <w:tc>
          <w:tcPr>
            <w:tcW w:w="1951" w:type="dxa"/>
            <w:vAlign w:val="center"/>
          </w:tcPr>
          <w:p w14:paraId="1508096B" w14:textId="77777777" w:rsidR="00D60E0C" w:rsidRPr="00752DEF" w:rsidRDefault="00D60E0C" w:rsidP="00D60E0C">
            <w:pPr>
              <w:jc w:val="center"/>
              <w:rPr>
                <w:sz w:val="20"/>
              </w:rPr>
            </w:pPr>
            <w:r w:rsidRPr="00752DEF">
              <w:rPr>
                <w:sz w:val="20"/>
              </w:rPr>
              <w:t>ΚΙΝΗΤΗ ΠΡΟΣΘΕΤΙΚΗ Ι</w:t>
            </w:r>
          </w:p>
          <w:p w14:paraId="4DDA56BE" w14:textId="705E1A4C" w:rsidR="00D60E0C" w:rsidRPr="00B2565C" w:rsidRDefault="00D60E0C" w:rsidP="00D60E0C">
            <w:pPr>
              <w:jc w:val="center"/>
              <w:rPr>
                <w:sz w:val="20"/>
              </w:rPr>
            </w:pPr>
            <w:r w:rsidRPr="00752DEF">
              <w:rPr>
                <w:sz w:val="20"/>
              </w:rPr>
              <w:t>Δ</w:t>
            </w:r>
          </w:p>
        </w:tc>
        <w:tc>
          <w:tcPr>
            <w:tcW w:w="2126" w:type="dxa"/>
            <w:vAlign w:val="center"/>
          </w:tcPr>
          <w:p w14:paraId="4C3E93C9" w14:textId="6523B9F0" w:rsidR="00D60E0C" w:rsidRPr="00B2565C" w:rsidRDefault="00D60E0C" w:rsidP="00D60E0C">
            <w:pPr>
              <w:jc w:val="center"/>
              <w:rPr>
                <w:sz w:val="20"/>
              </w:rPr>
            </w:pPr>
            <w:r w:rsidRPr="00752DEF">
              <w:rPr>
                <w:sz w:val="20"/>
              </w:rPr>
              <w:t>ΓΙΑΝΝΙΚΑΚΗΣ</w:t>
            </w:r>
          </w:p>
        </w:tc>
        <w:tc>
          <w:tcPr>
            <w:tcW w:w="1814" w:type="dxa"/>
            <w:vAlign w:val="center"/>
          </w:tcPr>
          <w:p w14:paraId="17B85AEB" w14:textId="097FFD81" w:rsidR="00D60E0C" w:rsidRPr="00B2565C" w:rsidRDefault="00D60E0C" w:rsidP="00D60E0C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vAlign w:val="center"/>
          </w:tcPr>
          <w:p w14:paraId="16849522" w14:textId="62E0FB3E" w:rsidR="00D60E0C" w:rsidRPr="00B2565C" w:rsidRDefault="00D60E0C" w:rsidP="00D60E0C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vAlign w:val="center"/>
          </w:tcPr>
          <w:p w14:paraId="7759EFD2" w14:textId="737176A1" w:rsidR="00D60E0C" w:rsidRPr="00B2565C" w:rsidRDefault="00D60E0C" w:rsidP="00D60E0C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vAlign w:val="center"/>
          </w:tcPr>
          <w:p w14:paraId="50524D84" w14:textId="77777777" w:rsidR="00D60E0C" w:rsidRPr="00B2565C" w:rsidRDefault="00D60E0C" w:rsidP="00D60E0C">
            <w:pPr>
              <w:jc w:val="center"/>
              <w:rPr>
                <w:sz w:val="20"/>
              </w:rPr>
            </w:pPr>
          </w:p>
        </w:tc>
      </w:tr>
      <w:tr w:rsidR="00D60E0C" w:rsidRPr="00B2565C" w14:paraId="686636E4" w14:textId="77777777" w:rsidTr="009A3394">
        <w:trPr>
          <w:cantSplit/>
          <w:trHeight w:val="1065"/>
        </w:trPr>
        <w:tc>
          <w:tcPr>
            <w:tcW w:w="1871" w:type="dxa"/>
            <w:vMerge/>
            <w:vAlign w:val="center"/>
          </w:tcPr>
          <w:p w14:paraId="12A2C399" w14:textId="77777777" w:rsidR="00D60E0C" w:rsidRPr="00B2565C" w:rsidRDefault="00D60E0C" w:rsidP="00D60E0C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09366E52" w14:textId="149BDCFC" w:rsidR="00D60E0C" w:rsidRPr="009A3394" w:rsidRDefault="00D60E0C" w:rsidP="00D60E0C">
            <w:pPr>
              <w:jc w:val="center"/>
              <w:rPr>
                <w:sz w:val="20"/>
              </w:rPr>
            </w:pPr>
            <w:r w:rsidRPr="009A3394">
              <w:rPr>
                <w:sz w:val="20"/>
              </w:rPr>
              <w:t>1</w:t>
            </w:r>
            <w:r>
              <w:rPr>
                <w:sz w:val="20"/>
              </w:rPr>
              <w:t>3</w:t>
            </w:r>
            <w:r w:rsidRPr="009A3394">
              <w:rPr>
                <w:sz w:val="20"/>
              </w:rPr>
              <w:t>.00-1</w:t>
            </w:r>
            <w:r w:rsidR="00B94F8A">
              <w:rPr>
                <w:sz w:val="20"/>
                <w:lang w:val="en-US"/>
              </w:rPr>
              <w:t>4</w:t>
            </w:r>
            <w:r w:rsidRPr="009A3394">
              <w:rPr>
                <w:sz w:val="20"/>
              </w:rPr>
              <w:t>.00</w:t>
            </w:r>
          </w:p>
        </w:tc>
        <w:tc>
          <w:tcPr>
            <w:tcW w:w="1951" w:type="dxa"/>
            <w:vAlign w:val="center"/>
          </w:tcPr>
          <w:p w14:paraId="0B53F4A3" w14:textId="77777777" w:rsidR="00D60E0C" w:rsidRPr="00A42552" w:rsidRDefault="00D60E0C" w:rsidP="00D60E0C">
            <w:pPr>
              <w:jc w:val="center"/>
              <w:rPr>
                <w:sz w:val="20"/>
              </w:rPr>
            </w:pPr>
            <w:r w:rsidRPr="00A42552">
              <w:rPr>
                <w:sz w:val="20"/>
              </w:rPr>
              <w:t>ΚΕΡΑΜΙΚΑ ΑΙΣΘΗΤΙΚΗΣ ΕΠΙΚΑΛΥΨΗΣ</w:t>
            </w:r>
          </w:p>
          <w:p w14:paraId="28645A04" w14:textId="2EDCBA6D" w:rsidR="00D60E0C" w:rsidRPr="00F27C50" w:rsidRDefault="00D60E0C" w:rsidP="00D60E0C">
            <w:pPr>
              <w:jc w:val="center"/>
              <w:rPr>
                <w:sz w:val="18"/>
                <w:szCs w:val="18"/>
              </w:rPr>
            </w:pPr>
            <w:r w:rsidRPr="00A42552">
              <w:rPr>
                <w:sz w:val="20"/>
              </w:rPr>
              <w:t>Η</w:t>
            </w:r>
          </w:p>
        </w:tc>
        <w:tc>
          <w:tcPr>
            <w:tcW w:w="2126" w:type="dxa"/>
            <w:vAlign w:val="center"/>
          </w:tcPr>
          <w:p w14:paraId="2CDE0FC0" w14:textId="64E8BDB0" w:rsidR="00D60E0C" w:rsidRPr="00F27C50" w:rsidRDefault="00D60E0C" w:rsidP="00D60E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ΘΕΟΧΑΡΟΠΟΥΛΟΣ</w:t>
            </w:r>
          </w:p>
        </w:tc>
        <w:tc>
          <w:tcPr>
            <w:tcW w:w="1814" w:type="dxa"/>
            <w:vAlign w:val="center"/>
          </w:tcPr>
          <w:p w14:paraId="5E0F1519" w14:textId="68152813" w:rsidR="00D60E0C" w:rsidRPr="00B2565C" w:rsidRDefault="00D60E0C" w:rsidP="00D60E0C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vAlign w:val="center"/>
          </w:tcPr>
          <w:p w14:paraId="03A94833" w14:textId="563CC3A7" w:rsidR="00D60E0C" w:rsidRPr="00B2565C" w:rsidRDefault="00D60E0C" w:rsidP="00D60E0C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vAlign w:val="center"/>
          </w:tcPr>
          <w:p w14:paraId="10437BBC" w14:textId="42DDE8E7" w:rsidR="00D60E0C" w:rsidRPr="00B2565C" w:rsidRDefault="00D60E0C" w:rsidP="00D60E0C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vAlign w:val="center"/>
          </w:tcPr>
          <w:p w14:paraId="07EE9F69" w14:textId="0E2CF636" w:rsidR="00D60E0C" w:rsidRPr="00B2565C" w:rsidRDefault="00D60E0C" w:rsidP="00D60E0C">
            <w:pPr>
              <w:jc w:val="center"/>
              <w:rPr>
                <w:sz w:val="20"/>
              </w:rPr>
            </w:pPr>
          </w:p>
        </w:tc>
      </w:tr>
      <w:tr w:rsidR="00B94F8A" w:rsidRPr="00B2565C" w14:paraId="2E4F4A79" w14:textId="77777777" w:rsidTr="009A3394">
        <w:trPr>
          <w:cantSplit/>
          <w:trHeight w:val="347"/>
        </w:trPr>
        <w:tc>
          <w:tcPr>
            <w:tcW w:w="1871" w:type="dxa"/>
            <w:vMerge/>
            <w:vAlign w:val="center"/>
          </w:tcPr>
          <w:p w14:paraId="3454A810" w14:textId="77777777" w:rsidR="00B94F8A" w:rsidRPr="00B2565C" w:rsidRDefault="00B94F8A" w:rsidP="00B94F8A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2EC0427C" w14:textId="330389C3" w:rsidR="00B94F8A" w:rsidRPr="009A3394" w:rsidRDefault="00B94F8A" w:rsidP="00B94F8A">
            <w:pPr>
              <w:jc w:val="center"/>
              <w:rPr>
                <w:sz w:val="20"/>
              </w:rPr>
            </w:pPr>
            <w:r w:rsidRPr="009A3394">
              <w:rPr>
                <w:sz w:val="20"/>
              </w:rPr>
              <w:t>1</w:t>
            </w:r>
            <w:r>
              <w:rPr>
                <w:sz w:val="20"/>
                <w:lang w:val="en-US"/>
              </w:rPr>
              <w:t>4</w:t>
            </w:r>
            <w:r w:rsidRPr="009A3394">
              <w:rPr>
                <w:sz w:val="20"/>
              </w:rPr>
              <w:t>.00-1</w:t>
            </w:r>
            <w:r>
              <w:rPr>
                <w:sz w:val="20"/>
                <w:lang w:val="en-US"/>
              </w:rPr>
              <w:t>5</w:t>
            </w:r>
            <w:r w:rsidRPr="009A3394">
              <w:rPr>
                <w:sz w:val="20"/>
              </w:rPr>
              <w:t>.00</w:t>
            </w:r>
          </w:p>
        </w:tc>
        <w:tc>
          <w:tcPr>
            <w:tcW w:w="1951" w:type="dxa"/>
            <w:vAlign w:val="center"/>
          </w:tcPr>
          <w:p w14:paraId="15E23769" w14:textId="77777777" w:rsidR="00B94F8A" w:rsidRDefault="00B94F8A" w:rsidP="00B94F8A">
            <w:pPr>
              <w:jc w:val="center"/>
              <w:rPr>
                <w:color w:val="000000" w:themeColor="text1"/>
                <w:sz w:val="20"/>
              </w:rPr>
            </w:pPr>
            <w:r w:rsidRPr="00752DEF">
              <w:rPr>
                <w:color w:val="000000" w:themeColor="text1"/>
                <w:sz w:val="20"/>
              </w:rPr>
              <w:t>ΥΓΙΕΙΝΗ ΣΤΟΜΑΤΟΣ &amp; ΕΡΓΑΣΤΗΡΙΟΥ</w:t>
            </w:r>
          </w:p>
          <w:p w14:paraId="76FC7BDE" w14:textId="2274721D" w:rsidR="00B94F8A" w:rsidRPr="00F27C50" w:rsidRDefault="00B94F8A" w:rsidP="00B94F8A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20"/>
              </w:rPr>
              <w:t>Ε</w:t>
            </w:r>
          </w:p>
        </w:tc>
        <w:tc>
          <w:tcPr>
            <w:tcW w:w="2126" w:type="dxa"/>
            <w:vAlign w:val="center"/>
          </w:tcPr>
          <w:p w14:paraId="4F28F2A7" w14:textId="684A9A80" w:rsidR="00B94F8A" w:rsidRPr="00F27C50" w:rsidRDefault="00B94F8A" w:rsidP="00B94F8A">
            <w:pPr>
              <w:jc w:val="center"/>
              <w:rPr>
                <w:sz w:val="20"/>
              </w:rPr>
            </w:pPr>
            <w:r w:rsidRPr="00752DEF">
              <w:rPr>
                <w:color w:val="000000" w:themeColor="text1"/>
                <w:sz w:val="20"/>
              </w:rPr>
              <w:t>ΘΕΟΧΑΡΟΠΟΥΛΟΣ</w:t>
            </w:r>
          </w:p>
        </w:tc>
        <w:tc>
          <w:tcPr>
            <w:tcW w:w="1814" w:type="dxa"/>
            <w:vAlign w:val="center"/>
          </w:tcPr>
          <w:p w14:paraId="70F1C602" w14:textId="5CD9173F" w:rsidR="00B94F8A" w:rsidRPr="00B2565C" w:rsidRDefault="00B94F8A" w:rsidP="00B94F8A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vAlign w:val="center"/>
          </w:tcPr>
          <w:p w14:paraId="064636A9" w14:textId="755BC673" w:rsidR="00B94F8A" w:rsidRPr="00B2565C" w:rsidRDefault="00B94F8A" w:rsidP="00B94F8A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vAlign w:val="center"/>
          </w:tcPr>
          <w:p w14:paraId="4EABB5A7" w14:textId="77777777" w:rsidR="00B94F8A" w:rsidRPr="00B2565C" w:rsidRDefault="00B94F8A" w:rsidP="00B94F8A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vAlign w:val="center"/>
          </w:tcPr>
          <w:p w14:paraId="2C64B3B7" w14:textId="0EAF47A2" w:rsidR="00B94F8A" w:rsidRPr="00B2565C" w:rsidRDefault="00B94F8A" w:rsidP="00B94F8A">
            <w:pPr>
              <w:jc w:val="center"/>
              <w:rPr>
                <w:sz w:val="20"/>
              </w:rPr>
            </w:pPr>
          </w:p>
        </w:tc>
      </w:tr>
      <w:tr w:rsidR="00B94F8A" w:rsidRPr="008248FB" w14:paraId="44F96425" w14:textId="77777777" w:rsidTr="0078005D">
        <w:trPr>
          <w:cantSplit/>
          <w:trHeight w:val="832"/>
        </w:trPr>
        <w:tc>
          <w:tcPr>
            <w:tcW w:w="1871" w:type="dxa"/>
            <w:vMerge w:val="restart"/>
            <w:vAlign w:val="center"/>
          </w:tcPr>
          <w:p w14:paraId="32E8D960" w14:textId="6D5491FF" w:rsidR="00B94F8A" w:rsidRPr="009A3394" w:rsidRDefault="00B94F8A" w:rsidP="00B94F8A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ΤΕΤΑΡΤΗ</w:t>
            </w:r>
          </w:p>
          <w:p w14:paraId="29E8146A" w14:textId="46C910BA" w:rsidR="00B94F8A" w:rsidRPr="008248FB" w:rsidRDefault="00B94F8A" w:rsidP="00B94F8A">
            <w:pPr>
              <w:jc w:val="center"/>
              <w:rPr>
                <w:b/>
                <w:sz w:val="20"/>
              </w:rPr>
            </w:pPr>
            <w:r w:rsidRPr="009A3394">
              <w:rPr>
                <w:b/>
                <w:sz w:val="20"/>
              </w:rPr>
              <w:t>13/9/</w:t>
            </w:r>
            <w:r>
              <w:rPr>
                <w:b/>
                <w:sz w:val="20"/>
              </w:rPr>
              <w:t>2023</w:t>
            </w:r>
          </w:p>
        </w:tc>
        <w:tc>
          <w:tcPr>
            <w:tcW w:w="1275" w:type="dxa"/>
            <w:vAlign w:val="center"/>
          </w:tcPr>
          <w:p w14:paraId="4763E67F" w14:textId="5F8DC81F" w:rsidR="00B94F8A" w:rsidRPr="008248FB" w:rsidRDefault="00B94F8A" w:rsidP="00B94F8A">
            <w:pPr>
              <w:jc w:val="center"/>
              <w:rPr>
                <w:sz w:val="20"/>
                <w:vertAlign w:val="superscript"/>
              </w:rPr>
            </w:pPr>
            <w:r w:rsidRPr="00D17330">
              <w:rPr>
                <w:color w:val="FF0000"/>
                <w:sz w:val="20"/>
              </w:rPr>
              <w:t>10.00-12.00</w:t>
            </w:r>
          </w:p>
        </w:tc>
        <w:tc>
          <w:tcPr>
            <w:tcW w:w="1951" w:type="dxa"/>
            <w:vAlign w:val="center"/>
          </w:tcPr>
          <w:p w14:paraId="4A3D3464" w14:textId="77777777" w:rsidR="00B94F8A" w:rsidRPr="000A6E34" w:rsidRDefault="00B94F8A" w:rsidP="00B94F8A">
            <w:pPr>
              <w:jc w:val="center"/>
              <w:rPr>
                <w:color w:val="FF0000"/>
                <w:sz w:val="20"/>
              </w:rPr>
            </w:pPr>
            <w:r w:rsidRPr="000A6E34">
              <w:rPr>
                <w:color w:val="FF0000"/>
                <w:sz w:val="20"/>
              </w:rPr>
              <w:t>ΒΙΟΦΥΣΙΚΗ</w:t>
            </w:r>
          </w:p>
          <w:p w14:paraId="1A1CD37A" w14:textId="290FC3FC" w:rsidR="00B94F8A" w:rsidRPr="009562A5" w:rsidRDefault="00B94F8A" w:rsidP="00B94F8A">
            <w:pPr>
              <w:jc w:val="center"/>
              <w:rPr>
                <w:color w:val="FF0000"/>
                <w:sz w:val="20"/>
              </w:rPr>
            </w:pPr>
            <w:r w:rsidRPr="000A6E34">
              <w:rPr>
                <w:color w:val="FF0000"/>
                <w:sz w:val="20"/>
              </w:rPr>
              <w:t>Α</w:t>
            </w:r>
          </w:p>
        </w:tc>
        <w:tc>
          <w:tcPr>
            <w:tcW w:w="2126" w:type="dxa"/>
            <w:vAlign w:val="center"/>
          </w:tcPr>
          <w:p w14:paraId="5EE9AF62" w14:textId="6B7FB90E" w:rsidR="00B94F8A" w:rsidRPr="009562A5" w:rsidRDefault="00B94F8A" w:rsidP="00B94F8A">
            <w:pPr>
              <w:jc w:val="center"/>
              <w:rPr>
                <w:color w:val="FF0000"/>
                <w:sz w:val="20"/>
              </w:rPr>
            </w:pPr>
            <w:r w:rsidRPr="000A6E34">
              <w:rPr>
                <w:color w:val="FF0000"/>
                <w:sz w:val="20"/>
              </w:rPr>
              <w:t>ΠΗΛΑΚΟΥΤΑ</w:t>
            </w:r>
          </w:p>
        </w:tc>
        <w:tc>
          <w:tcPr>
            <w:tcW w:w="1814" w:type="dxa"/>
            <w:vAlign w:val="center"/>
          </w:tcPr>
          <w:p w14:paraId="45FA280E" w14:textId="62D83CB3" w:rsidR="00B94F8A" w:rsidRPr="008248FB" w:rsidRDefault="00B94F8A" w:rsidP="00B94F8A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4" w:type="dxa"/>
            <w:vAlign w:val="center"/>
          </w:tcPr>
          <w:p w14:paraId="28DF78AE" w14:textId="18D94928" w:rsidR="00B94F8A" w:rsidRPr="008248FB" w:rsidRDefault="00B94F8A" w:rsidP="00B94F8A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5" w:type="dxa"/>
            <w:vAlign w:val="center"/>
          </w:tcPr>
          <w:p w14:paraId="20256BA7" w14:textId="77777777" w:rsidR="00B94F8A" w:rsidRPr="008248FB" w:rsidRDefault="00B94F8A" w:rsidP="00B94F8A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985" w:type="dxa"/>
            <w:vAlign w:val="center"/>
          </w:tcPr>
          <w:p w14:paraId="569FA13C" w14:textId="0F5DB444" w:rsidR="00B94F8A" w:rsidRPr="008248FB" w:rsidRDefault="00B94F8A" w:rsidP="00B94F8A">
            <w:pPr>
              <w:jc w:val="center"/>
              <w:rPr>
                <w:sz w:val="20"/>
              </w:rPr>
            </w:pPr>
          </w:p>
        </w:tc>
      </w:tr>
      <w:tr w:rsidR="00E84873" w:rsidRPr="008248FB" w14:paraId="2DF1AFAE" w14:textId="77777777" w:rsidTr="0078005D">
        <w:trPr>
          <w:cantSplit/>
          <w:trHeight w:val="1553"/>
        </w:trPr>
        <w:tc>
          <w:tcPr>
            <w:tcW w:w="1871" w:type="dxa"/>
            <w:vMerge/>
            <w:vAlign w:val="center"/>
          </w:tcPr>
          <w:p w14:paraId="46007895" w14:textId="77777777" w:rsidR="00E84873" w:rsidRPr="008248FB" w:rsidRDefault="00E84873" w:rsidP="00E84873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1B1ED794" w14:textId="28EECE21" w:rsidR="00E84873" w:rsidRPr="009A3394" w:rsidRDefault="00E84873" w:rsidP="00E84873">
            <w:pPr>
              <w:jc w:val="center"/>
              <w:rPr>
                <w:sz w:val="20"/>
              </w:rPr>
            </w:pPr>
            <w:r w:rsidRPr="009A3394">
              <w:rPr>
                <w:sz w:val="20"/>
              </w:rPr>
              <w:t>1</w:t>
            </w:r>
            <w:r>
              <w:rPr>
                <w:sz w:val="20"/>
                <w:lang w:val="en-US"/>
              </w:rPr>
              <w:t>3</w:t>
            </w:r>
            <w:r w:rsidRPr="009A3394">
              <w:rPr>
                <w:sz w:val="20"/>
              </w:rPr>
              <w:t>.00-1</w:t>
            </w:r>
            <w:r>
              <w:rPr>
                <w:sz w:val="20"/>
                <w:lang w:val="en-US"/>
              </w:rPr>
              <w:t>5</w:t>
            </w:r>
            <w:r w:rsidRPr="009A3394">
              <w:rPr>
                <w:sz w:val="20"/>
              </w:rPr>
              <w:t>.00</w:t>
            </w:r>
          </w:p>
        </w:tc>
        <w:tc>
          <w:tcPr>
            <w:tcW w:w="1951" w:type="dxa"/>
            <w:vAlign w:val="center"/>
          </w:tcPr>
          <w:p w14:paraId="53A6710F" w14:textId="77777777" w:rsidR="00E84873" w:rsidRPr="00752DEF" w:rsidRDefault="00E84873" w:rsidP="00E84873">
            <w:pPr>
              <w:jc w:val="center"/>
              <w:rPr>
                <w:color w:val="000000" w:themeColor="text1"/>
                <w:sz w:val="20"/>
              </w:rPr>
            </w:pPr>
            <w:r w:rsidRPr="00752DEF">
              <w:rPr>
                <w:color w:val="000000" w:themeColor="text1"/>
                <w:sz w:val="20"/>
              </w:rPr>
              <w:t>ΕΞΕΙΔΙΚΕΥΜΕΝΗ ΟΡΘΟΔΟΝΤΙΚΗ</w:t>
            </w:r>
          </w:p>
          <w:p w14:paraId="09410E61" w14:textId="334C2038" w:rsidR="00E84873" w:rsidRPr="00BF76AF" w:rsidRDefault="00E84873" w:rsidP="00E84873">
            <w:pPr>
              <w:jc w:val="center"/>
              <w:rPr>
                <w:sz w:val="18"/>
                <w:szCs w:val="18"/>
              </w:rPr>
            </w:pPr>
            <w:r w:rsidRPr="00752DEF">
              <w:rPr>
                <w:color w:val="000000" w:themeColor="text1"/>
                <w:sz w:val="20"/>
              </w:rPr>
              <w:t>Η</w:t>
            </w:r>
          </w:p>
        </w:tc>
        <w:tc>
          <w:tcPr>
            <w:tcW w:w="2126" w:type="dxa"/>
            <w:vAlign w:val="center"/>
          </w:tcPr>
          <w:p w14:paraId="1FD148E7" w14:textId="0A7CE109" w:rsidR="00E84873" w:rsidRPr="008248FB" w:rsidRDefault="00E84873" w:rsidP="00E84873">
            <w:pPr>
              <w:jc w:val="center"/>
              <w:rPr>
                <w:sz w:val="20"/>
              </w:rPr>
            </w:pPr>
            <w:r w:rsidRPr="00752DEF">
              <w:rPr>
                <w:color w:val="000000" w:themeColor="text1"/>
                <w:sz w:val="20"/>
              </w:rPr>
              <w:t>ΠΑΝΑΓΙΩΤΗΣ</w:t>
            </w:r>
          </w:p>
        </w:tc>
        <w:tc>
          <w:tcPr>
            <w:tcW w:w="1814" w:type="dxa"/>
            <w:vAlign w:val="center"/>
          </w:tcPr>
          <w:p w14:paraId="3AE67918" w14:textId="1941054E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vAlign w:val="center"/>
          </w:tcPr>
          <w:p w14:paraId="36C069E2" w14:textId="75CB747E" w:rsidR="00E84873" w:rsidRPr="008248FB" w:rsidRDefault="00E84873" w:rsidP="00E8487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15" w:type="dxa"/>
            <w:vAlign w:val="center"/>
          </w:tcPr>
          <w:p w14:paraId="0EAAC69E" w14:textId="77777777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vAlign w:val="center"/>
          </w:tcPr>
          <w:p w14:paraId="489241C3" w14:textId="59FAF55F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</w:tr>
      <w:tr w:rsidR="00E84873" w:rsidRPr="008248FB" w14:paraId="0AE5A8AB" w14:textId="77777777" w:rsidTr="004B0FA4">
        <w:trPr>
          <w:cantSplit/>
          <w:trHeight w:val="405"/>
        </w:trPr>
        <w:tc>
          <w:tcPr>
            <w:tcW w:w="1871" w:type="dxa"/>
            <w:vMerge/>
            <w:vAlign w:val="center"/>
          </w:tcPr>
          <w:p w14:paraId="2BED77E2" w14:textId="77777777" w:rsidR="00E84873" w:rsidRPr="008248FB" w:rsidRDefault="00E84873" w:rsidP="00E84873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501CF27E" w14:textId="0117262F" w:rsidR="00E84873" w:rsidRPr="009A3394" w:rsidRDefault="00E84873" w:rsidP="00E84873">
            <w:pPr>
              <w:jc w:val="center"/>
              <w:rPr>
                <w:sz w:val="20"/>
              </w:rPr>
            </w:pPr>
            <w:r w:rsidRPr="009A3394">
              <w:rPr>
                <w:sz w:val="20"/>
              </w:rPr>
              <w:t>1</w:t>
            </w:r>
            <w:r>
              <w:rPr>
                <w:sz w:val="20"/>
                <w:lang w:val="en-US"/>
              </w:rPr>
              <w:t>5</w:t>
            </w:r>
            <w:r w:rsidRPr="009A3394">
              <w:rPr>
                <w:sz w:val="20"/>
              </w:rPr>
              <w:t>.00-1</w:t>
            </w:r>
            <w:r>
              <w:rPr>
                <w:sz w:val="20"/>
                <w:lang w:val="en-US"/>
              </w:rPr>
              <w:t>7</w:t>
            </w:r>
            <w:r w:rsidRPr="009A3394">
              <w:rPr>
                <w:sz w:val="20"/>
              </w:rPr>
              <w:t>.00</w:t>
            </w:r>
          </w:p>
        </w:tc>
        <w:tc>
          <w:tcPr>
            <w:tcW w:w="1951" w:type="dxa"/>
            <w:vAlign w:val="center"/>
          </w:tcPr>
          <w:p w14:paraId="79636117" w14:textId="1F18FFF8" w:rsidR="00E84873" w:rsidRPr="008248FB" w:rsidRDefault="00E84873" w:rsidP="00E84873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126" w:type="dxa"/>
            <w:vAlign w:val="center"/>
          </w:tcPr>
          <w:p w14:paraId="74909BC6" w14:textId="1F62746B" w:rsidR="00E84873" w:rsidRPr="008248FB" w:rsidRDefault="00E84873" w:rsidP="00E84873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14" w:type="dxa"/>
            <w:vAlign w:val="center"/>
          </w:tcPr>
          <w:p w14:paraId="6AB4F4D6" w14:textId="1FB54552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vAlign w:val="center"/>
          </w:tcPr>
          <w:p w14:paraId="3B21A3F6" w14:textId="4A4DA4BA" w:rsidR="00E84873" w:rsidRPr="008248FB" w:rsidRDefault="00E84873" w:rsidP="00E8487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15" w:type="dxa"/>
            <w:vAlign w:val="center"/>
          </w:tcPr>
          <w:p w14:paraId="149BF5A1" w14:textId="77777777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vAlign w:val="center"/>
          </w:tcPr>
          <w:p w14:paraId="3E2ACC1F" w14:textId="77777777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</w:tr>
    </w:tbl>
    <w:p w14:paraId="4A68CBE3" w14:textId="77777777" w:rsidR="006915EB" w:rsidRDefault="006915EB">
      <w:r>
        <w:br w:type="page"/>
      </w:r>
    </w:p>
    <w:tbl>
      <w:tblPr>
        <w:tblpPr w:leftFromText="180" w:rightFromText="180" w:vertAnchor="text" w:horzAnchor="margin" w:tblpY="-64"/>
        <w:tblW w:w="146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1275"/>
        <w:gridCol w:w="1951"/>
        <w:gridCol w:w="2126"/>
        <w:gridCol w:w="1814"/>
        <w:gridCol w:w="1814"/>
        <w:gridCol w:w="1815"/>
        <w:gridCol w:w="1985"/>
      </w:tblGrid>
      <w:tr w:rsidR="00D17330" w:rsidRPr="008248FB" w14:paraId="26681786" w14:textId="77777777" w:rsidTr="009A3394">
        <w:trPr>
          <w:cantSplit/>
          <w:trHeight w:val="907"/>
        </w:trPr>
        <w:tc>
          <w:tcPr>
            <w:tcW w:w="1871" w:type="dxa"/>
            <w:vMerge w:val="restart"/>
            <w:tcBorders>
              <w:top w:val="single" w:sz="18" w:space="0" w:color="auto"/>
            </w:tcBorders>
            <w:vAlign w:val="center"/>
          </w:tcPr>
          <w:p w14:paraId="6EE77C94" w14:textId="702EC0AE" w:rsidR="00D17330" w:rsidRPr="0021317D" w:rsidRDefault="00D17330" w:rsidP="00D1733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ΠΑΡΑΣΚΕΥΗ</w:t>
            </w:r>
          </w:p>
          <w:p w14:paraId="4E7128F4" w14:textId="764DF25E" w:rsidR="00D17330" w:rsidRPr="008248FB" w:rsidRDefault="00D17330" w:rsidP="00D17330">
            <w:pPr>
              <w:jc w:val="center"/>
              <w:rPr>
                <w:b/>
                <w:sz w:val="20"/>
              </w:rPr>
            </w:pPr>
            <w:r w:rsidRPr="0021317D">
              <w:rPr>
                <w:b/>
                <w:sz w:val="20"/>
              </w:rPr>
              <w:t>15/9/</w:t>
            </w:r>
            <w:r>
              <w:rPr>
                <w:b/>
                <w:sz w:val="20"/>
              </w:rPr>
              <w:t>2023</w:t>
            </w:r>
          </w:p>
        </w:tc>
        <w:tc>
          <w:tcPr>
            <w:tcW w:w="1275" w:type="dxa"/>
            <w:tcBorders>
              <w:top w:val="single" w:sz="18" w:space="0" w:color="auto"/>
            </w:tcBorders>
            <w:vAlign w:val="center"/>
          </w:tcPr>
          <w:p w14:paraId="663D025D" w14:textId="0063E539" w:rsidR="00D17330" w:rsidRPr="008248FB" w:rsidRDefault="00D17330" w:rsidP="00D17330">
            <w:pPr>
              <w:jc w:val="center"/>
              <w:rPr>
                <w:sz w:val="20"/>
                <w:vertAlign w:val="superscript"/>
              </w:rPr>
            </w:pPr>
            <w:r>
              <w:rPr>
                <w:color w:val="FF0000"/>
                <w:sz w:val="20"/>
              </w:rPr>
              <w:t>8.00-10.00</w:t>
            </w:r>
          </w:p>
        </w:tc>
        <w:tc>
          <w:tcPr>
            <w:tcW w:w="1951" w:type="dxa"/>
            <w:tcBorders>
              <w:top w:val="single" w:sz="18" w:space="0" w:color="auto"/>
            </w:tcBorders>
            <w:vAlign w:val="center"/>
          </w:tcPr>
          <w:p w14:paraId="375F2D28" w14:textId="77777777" w:rsidR="00D17330" w:rsidRDefault="00D17330" w:rsidP="00D17330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ΦΥΣΙΟΛΟΓΙΑ</w:t>
            </w:r>
          </w:p>
          <w:p w14:paraId="5954241B" w14:textId="77777777" w:rsidR="00D17330" w:rsidRPr="00DF4EEE" w:rsidRDefault="00D17330" w:rsidP="00D17330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Β</w:t>
            </w:r>
          </w:p>
          <w:p w14:paraId="4D617AFD" w14:textId="77777777" w:rsidR="00D17330" w:rsidRPr="008248FB" w:rsidRDefault="00D17330" w:rsidP="00D17330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126" w:type="dxa"/>
            <w:tcBorders>
              <w:top w:val="single" w:sz="18" w:space="0" w:color="auto"/>
            </w:tcBorders>
            <w:vAlign w:val="center"/>
          </w:tcPr>
          <w:p w14:paraId="2FB81C58" w14:textId="0BFA1214" w:rsidR="00D17330" w:rsidRPr="008248FB" w:rsidRDefault="00D17330" w:rsidP="00D17330">
            <w:pPr>
              <w:jc w:val="center"/>
              <w:rPr>
                <w:color w:val="FF0000"/>
                <w:sz w:val="20"/>
              </w:rPr>
            </w:pPr>
            <w:r w:rsidRPr="000A6E34">
              <w:rPr>
                <w:color w:val="FF0000"/>
                <w:sz w:val="20"/>
              </w:rPr>
              <w:t>ΧΑΝΙΩΤΗΣ-ΒΕΝΕΤΙΚΟΥ</w:t>
            </w: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45242D0B" w14:textId="5DF72D1F" w:rsidR="00D17330" w:rsidRPr="008248FB" w:rsidRDefault="00D17330" w:rsidP="00D17330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17E0C701" w14:textId="083114CA" w:rsidR="00D17330" w:rsidRPr="008248FB" w:rsidRDefault="00D17330" w:rsidP="00D17330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5" w:type="dxa"/>
            <w:tcBorders>
              <w:top w:val="single" w:sz="18" w:space="0" w:color="auto"/>
            </w:tcBorders>
            <w:vAlign w:val="center"/>
          </w:tcPr>
          <w:p w14:paraId="253F3A32" w14:textId="77777777" w:rsidR="00D17330" w:rsidRPr="008248FB" w:rsidRDefault="00D17330" w:rsidP="00D17330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18" w:space="0" w:color="auto"/>
            </w:tcBorders>
            <w:vAlign w:val="center"/>
          </w:tcPr>
          <w:p w14:paraId="05A858EC" w14:textId="77777777" w:rsidR="00D17330" w:rsidRPr="008248FB" w:rsidRDefault="00D17330" w:rsidP="00D17330">
            <w:pPr>
              <w:jc w:val="center"/>
              <w:rPr>
                <w:sz w:val="20"/>
              </w:rPr>
            </w:pPr>
          </w:p>
        </w:tc>
      </w:tr>
      <w:tr w:rsidR="0089395A" w:rsidRPr="008248FB" w14:paraId="2EE72A98" w14:textId="77777777" w:rsidTr="009A3394">
        <w:trPr>
          <w:cantSplit/>
          <w:trHeight w:val="1153"/>
        </w:trPr>
        <w:tc>
          <w:tcPr>
            <w:tcW w:w="1871" w:type="dxa"/>
            <w:vMerge/>
            <w:vAlign w:val="center"/>
          </w:tcPr>
          <w:p w14:paraId="025B3598" w14:textId="77777777" w:rsidR="0089395A" w:rsidRPr="008248FB" w:rsidRDefault="0089395A" w:rsidP="0089395A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0023A765" w14:textId="036D2B85" w:rsidR="0089395A" w:rsidRPr="009A3394" w:rsidRDefault="0089395A" w:rsidP="0089395A">
            <w:pPr>
              <w:jc w:val="center"/>
              <w:rPr>
                <w:sz w:val="20"/>
              </w:rPr>
            </w:pPr>
            <w:r w:rsidRPr="009A3394">
              <w:rPr>
                <w:sz w:val="20"/>
              </w:rPr>
              <w:t>1</w:t>
            </w:r>
            <w:r>
              <w:rPr>
                <w:sz w:val="20"/>
              </w:rPr>
              <w:t>1</w:t>
            </w:r>
            <w:r w:rsidRPr="009A3394">
              <w:rPr>
                <w:sz w:val="20"/>
              </w:rPr>
              <w:t>.00-1</w:t>
            </w:r>
            <w:r>
              <w:rPr>
                <w:sz w:val="20"/>
              </w:rPr>
              <w:t>3</w:t>
            </w:r>
            <w:r w:rsidRPr="009A3394">
              <w:rPr>
                <w:sz w:val="20"/>
              </w:rPr>
              <w:t>.00</w:t>
            </w:r>
          </w:p>
        </w:tc>
        <w:tc>
          <w:tcPr>
            <w:tcW w:w="1951" w:type="dxa"/>
            <w:vAlign w:val="center"/>
          </w:tcPr>
          <w:p w14:paraId="679FEE06" w14:textId="77777777" w:rsidR="0089395A" w:rsidRPr="0021317D" w:rsidRDefault="0089395A" w:rsidP="0089395A">
            <w:pPr>
              <w:jc w:val="center"/>
              <w:rPr>
                <w:sz w:val="20"/>
              </w:rPr>
            </w:pPr>
            <w:r w:rsidRPr="0021317D">
              <w:rPr>
                <w:sz w:val="20"/>
              </w:rPr>
              <w:t>ΟΔΟΝΤΙΚΗ ΚΕΡΑΜΙΚΗ Ι</w:t>
            </w:r>
          </w:p>
          <w:p w14:paraId="1AB95443" w14:textId="7D7B50D7" w:rsidR="0089395A" w:rsidRPr="009A3394" w:rsidRDefault="0089395A" w:rsidP="0089395A">
            <w:pPr>
              <w:jc w:val="center"/>
              <w:rPr>
                <w:color w:val="FF0000"/>
                <w:sz w:val="20"/>
              </w:rPr>
            </w:pPr>
            <w:r w:rsidRPr="0021317D">
              <w:rPr>
                <w:sz w:val="20"/>
              </w:rPr>
              <w:t>ΣΤ</w:t>
            </w:r>
          </w:p>
        </w:tc>
        <w:tc>
          <w:tcPr>
            <w:tcW w:w="2126" w:type="dxa"/>
            <w:vAlign w:val="center"/>
          </w:tcPr>
          <w:p w14:paraId="52E250F3" w14:textId="7ED94130" w:rsidR="0089395A" w:rsidRPr="008248FB" w:rsidRDefault="0089395A" w:rsidP="0089395A">
            <w:pPr>
              <w:jc w:val="center"/>
              <w:rPr>
                <w:sz w:val="20"/>
              </w:rPr>
            </w:pPr>
            <w:r>
              <w:rPr>
                <w:color w:val="000000"/>
                <w:sz w:val="20"/>
              </w:rPr>
              <w:t>ΘΕΟΧΑΡΟΠΟΥΛΟΣ</w:t>
            </w:r>
          </w:p>
        </w:tc>
        <w:tc>
          <w:tcPr>
            <w:tcW w:w="1814" w:type="dxa"/>
            <w:vAlign w:val="center"/>
          </w:tcPr>
          <w:p w14:paraId="4F486679" w14:textId="18478165" w:rsidR="0089395A" w:rsidRPr="008248FB" w:rsidRDefault="0089395A" w:rsidP="0089395A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vAlign w:val="center"/>
          </w:tcPr>
          <w:p w14:paraId="279014E3" w14:textId="590E7E75" w:rsidR="0089395A" w:rsidRPr="008248FB" w:rsidRDefault="0089395A" w:rsidP="0089395A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vAlign w:val="center"/>
          </w:tcPr>
          <w:p w14:paraId="5D7E15A4" w14:textId="242275D0" w:rsidR="0089395A" w:rsidRPr="008248FB" w:rsidRDefault="0089395A" w:rsidP="0089395A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vAlign w:val="center"/>
          </w:tcPr>
          <w:p w14:paraId="491111DD" w14:textId="6E8AF0C0" w:rsidR="0089395A" w:rsidRPr="008248FB" w:rsidRDefault="0089395A" w:rsidP="0089395A">
            <w:pPr>
              <w:jc w:val="center"/>
              <w:rPr>
                <w:sz w:val="20"/>
              </w:rPr>
            </w:pPr>
          </w:p>
        </w:tc>
      </w:tr>
      <w:tr w:rsidR="007731D1" w:rsidRPr="008248FB" w14:paraId="31F5B36C" w14:textId="77777777" w:rsidTr="009A3394">
        <w:trPr>
          <w:cantSplit/>
          <w:trHeight w:val="1267"/>
        </w:trPr>
        <w:tc>
          <w:tcPr>
            <w:tcW w:w="1871" w:type="dxa"/>
            <w:vMerge/>
            <w:vAlign w:val="center"/>
          </w:tcPr>
          <w:p w14:paraId="7559E4DA" w14:textId="77777777" w:rsidR="007731D1" w:rsidRPr="008248FB" w:rsidRDefault="007731D1" w:rsidP="007731D1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14AD8505" w14:textId="6D836CE7" w:rsidR="007731D1" w:rsidRPr="009A3394" w:rsidRDefault="007731D1" w:rsidP="007731D1">
            <w:pPr>
              <w:jc w:val="center"/>
              <w:rPr>
                <w:sz w:val="20"/>
              </w:rPr>
            </w:pPr>
            <w:r w:rsidRPr="009A3394">
              <w:rPr>
                <w:sz w:val="20"/>
              </w:rPr>
              <w:t>1</w:t>
            </w:r>
            <w:r>
              <w:rPr>
                <w:sz w:val="20"/>
              </w:rPr>
              <w:t>3</w:t>
            </w:r>
            <w:r w:rsidRPr="009A3394">
              <w:rPr>
                <w:sz w:val="20"/>
              </w:rPr>
              <w:t>.00-1</w:t>
            </w:r>
            <w:r>
              <w:rPr>
                <w:sz w:val="20"/>
              </w:rPr>
              <w:t>5</w:t>
            </w:r>
            <w:r w:rsidRPr="009A3394">
              <w:rPr>
                <w:sz w:val="20"/>
              </w:rPr>
              <w:t>.00</w:t>
            </w:r>
          </w:p>
        </w:tc>
        <w:tc>
          <w:tcPr>
            <w:tcW w:w="1951" w:type="dxa"/>
            <w:vAlign w:val="center"/>
          </w:tcPr>
          <w:p w14:paraId="34408C8B" w14:textId="77777777" w:rsidR="007731D1" w:rsidRDefault="007731D1" w:rsidP="007731D1">
            <w:pPr>
              <w:jc w:val="center"/>
              <w:rPr>
                <w:sz w:val="20"/>
              </w:rPr>
            </w:pPr>
            <w:r>
              <w:rPr>
                <w:sz w:val="20"/>
              </w:rPr>
              <w:t>ΕΙΣΑΓΩΓΗ ΣΤΑ ΒΙΟΥΛΙΚΑ ΟΔΟΝΤΙΚΗΣ ΤΕΧΝΟΛΟΓΙΑΣ</w:t>
            </w:r>
          </w:p>
          <w:p w14:paraId="6612BB94" w14:textId="2B5C7369" w:rsidR="007731D1" w:rsidRPr="009A3394" w:rsidRDefault="007731D1" w:rsidP="007731D1">
            <w:pPr>
              <w:jc w:val="center"/>
              <w:rPr>
                <w:color w:val="FF0000"/>
                <w:sz w:val="20"/>
              </w:rPr>
            </w:pPr>
            <w:r>
              <w:rPr>
                <w:sz w:val="20"/>
              </w:rPr>
              <w:t>Γ</w:t>
            </w:r>
          </w:p>
        </w:tc>
        <w:tc>
          <w:tcPr>
            <w:tcW w:w="2126" w:type="dxa"/>
            <w:vAlign w:val="center"/>
          </w:tcPr>
          <w:p w14:paraId="77B3140D" w14:textId="14C43E7E" w:rsidR="007731D1" w:rsidRPr="008248FB" w:rsidRDefault="007731D1" w:rsidP="007731D1">
            <w:pPr>
              <w:jc w:val="center"/>
              <w:rPr>
                <w:color w:val="000000"/>
                <w:sz w:val="20"/>
              </w:rPr>
            </w:pPr>
            <w:r>
              <w:rPr>
                <w:sz w:val="20"/>
              </w:rPr>
              <w:t>ΒΕΡΓΟΣ</w:t>
            </w:r>
          </w:p>
        </w:tc>
        <w:tc>
          <w:tcPr>
            <w:tcW w:w="1814" w:type="dxa"/>
            <w:tcBorders>
              <w:bottom w:val="single" w:sz="18" w:space="0" w:color="auto"/>
            </w:tcBorders>
            <w:vAlign w:val="center"/>
          </w:tcPr>
          <w:p w14:paraId="2C152E29" w14:textId="2FDC6437" w:rsidR="007731D1" w:rsidRPr="008248FB" w:rsidRDefault="007731D1" w:rsidP="007731D1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18" w:space="0" w:color="auto"/>
            </w:tcBorders>
            <w:vAlign w:val="center"/>
          </w:tcPr>
          <w:p w14:paraId="4398A30D" w14:textId="0FF295F0" w:rsidR="007731D1" w:rsidRPr="008248FB" w:rsidRDefault="007731D1" w:rsidP="007731D1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18" w:space="0" w:color="auto"/>
            </w:tcBorders>
            <w:vAlign w:val="center"/>
          </w:tcPr>
          <w:p w14:paraId="51B4007D" w14:textId="5C7858C6" w:rsidR="007731D1" w:rsidRPr="008248FB" w:rsidRDefault="007731D1" w:rsidP="007731D1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18" w:space="0" w:color="auto"/>
            </w:tcBorders>
            <w:vAlign w:val="center"/>
          </w:tcPr>
          <w:p w14:paraId="0183A24A" w14:textId="77777777" w:rsidR="007731D1" w:rsidRPr="008248FB" w:rsidRDefault="007731D1" w:rsidP="007731D1">
            <w:pPr>
              <w:jc w:val="center"/>
              <w:rPr>
                <w:sz w:val="20"/>
              </w:rPr>
            </w:pPr>
          </w:p>
        </w:tc>
      </w:tr>
      <w:tr w:rsidR="00E84873" w:rsidRPr="008248FB" w14:paraId="408951D6" w14:textId="77777777" w:rsidTr="004B0FA4">
        <w:trPr>
          <w:cantSplit/>
          <w:trHeight w:val="907"/>
        </w:trPr>
        <w:tc>
          <w:tcPr>
            <w:tcW w:w="1871" w:type="dxa"/>
            <w:vMerge/>
            <w:tcBorders>
              <w:bottom w:val="single" w:sz="18" w:space="0" w:color="auto"/>
            </w:tcBorders>
            <w:vAlign w:val="center"/>
          </w:tcPr>
          <w:p w14:paraId="39F0F51A" w14:textId="77777777" w:rsidR="00E84873" w:rsidRPr="008248FB" w:rsidRDefault="00E84873" w:rsidP="00E84873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6BF7B4A1" w14:textId="7F13EC73" w:rsidR="00E84873" w:rsidRPr="009A3394" w:rsidRDefault="00E84873" w:rsidP="00E84873">
            <w:pPr>
              <w:jc w:val="center"/>
              <w:rPr>
                <w:sz w:val="20"/>
              </w:rPr>
            </w:pPr>
            <w:r w:rsidRPr="009A3394">
              <w:rPr>
                <w:sz w:val="20"/>
              </w:rPr>
              <w:t>1</w:t>
            </w:r>
            <w:r>
              <w:rPr>
                <w:sz w:val="20"/>
              </w:rPr>
              <w:t>5</w:t>
            </w:r>
            <w:r w:rsidRPr="009A3394">
              <w:rPr>
                <w:sz w:val="20"/>
              </w:rPr>
              <w:t>.00-1</w:t>
            </w:r>
            <w:r>
              <w:rPr>
                <w:sz w:val="20"/>
              </w:rPr>
              <w:t>7</w:t>
            </w:r>
            <w:r w:rsidRPr="009A3394">
              <w:rPr>
                <w:sz w:val="20"/>
              </w:rPr>
              <w:t>.00</w:t>
            </w:r>
          </w:p>
        </w:tc>
        <w:tc>
          <w:tcPr>
            <w:tcW w:w="1951" w:type="dxa"/>
            <w:vAlign w:val="center"/>
          </w:tcPr>
          <w:p w14:paraId="23DB6AF3" w14:textId="77777777" w:rsidR="00E84873" w:rsidRPr="00752DEF" w:rsidRDefault="00E84873" w:rsidP="00E84873">
            <w:pPr>
              <w:jc w:val="center"/>
              <w:rPr>
                <w:color w:val="000000" w:themeColor="text1"/>
                <w:sz w:val="20"/>
              </w:rPr>
            </w:pPr>
            <w:r w:rsidRPr="00752DEF">
              <w:rPr>
                <w:color w:val="000000" w:themeColor="text1"/>
                <w:sz w:val="20"/>
              </w:rPr>
              <w:t>ΟΡΘΟΔΟΝΤΙΚΗ Ι</w:t>
            </w:r>
          </w:p>
          <w:p w14:paraId="706A188C" w14:textId="33A2BC3A" w:rsidR="00E84873" w:rsidRPr="007364FC" w:rsidRDefault="00E84873" w:rsidP="00E84873">
            <w:pPr>
              <w:jc w:val="center"/>
              <w:rPr>
                <w:color w:val="FF0000"/>
                <w:sz w:val="20"/>
              </w:rPr>
            </w:pPr>
            <w:r w:rsidRPr="00752DEF">
              <w:rPr>
                <w:color w:val="000000" w:themeColor="text1"/>
                <w:sz w:val="20"/>
              </w:rPr>
              <w:t>Ε</w:t>
            </w:r>
          </w:p>
        </w:tc>
        <w:tc>
          <w:tcPr>
            <w:tcW w:w="2126" w:type="dxa"/>
            <w:vAlign w:val="center"/>
          </w:tcPr>
          <w:p w14:paraId="313CAF77" w14:textId="051BCFA5" w:rsidR="00E84873" w:rsidRPr="008248FB" w:rsidRDefault="00E84873" w:rsidP="00E84873">
            <w:pPr>
              <w:jc w:val="center"/>
              <w:rPr>
                <w:color w:val="FF0000"/>
                <w:sz w:val="20"/>
              </w:rPr>
            </w:pPr>
            <w:r w:rsidRPr="00752DEF">
              <w:rPr>
                <w:color w:val="000000" w:themeColor="text1"/>
                <w:sz w:val="20"/>
              </w:rPr>
              <w:t>ΠΑΝΑΓΙΩΤΗΣ</w:t>
            </w:r>
          </w:p>
        </w:tc>
        <w:tc>
          <w:tcPr>
            <w:tcW w:w="1814" w:type="dxa"/>
            <w:tcBorders>
              <w:bottom w:val="single" w:sz="18" w:space="0" w:color="auto"/>
            </w:tcBorders>
            <w:vAlign w:val="center"/>
          </w:tcPr>
          <w:p w14:paraId="002444C5" w14:textId="3A8F6C26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18" w:space="0" w:color="auto"/>
            </w:tcBorders>
            <w:vAlign w:val="center"/>
          </w:tcPr>
          <w:p w14:paraId="0A6EF98F" w14:textId="78C50CF8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18" w:space="0" w:color="auto"/>
            </w:tcBorders>
            <w:vAlign w:val="center"/>
          </w:tcPr>
          <w:p w14:paraId="5E689B12" w14:textId="77777777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18" w:space="0" w:color="auto"/>
            </w:tcBorders>
            <w:vAlign w:val="center"/>
          </w:tcPr>
          <w:p w14:paraId="6E11EBA0" w14:textId="34FD697F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</w:tr>
      <w:tr w:rsidR="00E84873" w:rsidRPr="008248FB" w14:paraId="152BF93D" w14:textId="77777777" w:rsidTr="0078005D">
        <w:trPr>
          <w:cantSplit/>
          <w:trHeight w:val="1129"/>
        </w:trPr>
        <w:tc>
          <w:tcPr>
            <w:tcW w:w="1871" w:type="dxa"/>
            <w:vMerge w:val="restart"/>
            <w:tcBorders>
              <w:top w:val="single" w:sz="18" w:space="0" w:color="auto"/>
            </w:tcBorders>
            <w:vAlign w:val="center"/>
          </w:tcPr>
          <w:p w14:paraId="6F154A31" w14:textId="297C8D60" w:rsidR="00E84873" w:rsidRPr="009A3394" w:rsidRDefault="00E84873" w:rsidP="00E8487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ΔΕΥΤΕΡΑ</w:t>
            </w:r>
          </w:p>
          <w:p w14:paraId="1ECC36A2" w14:textId="37185ED4" w:rsidR="00E84873" w:rsidRPr="008248FB" w:rsidRDefault="00E84873" w:rsidP="00E84873">
            <w:pPr>
              <w:jc w:val="center"/>
              <w:rPr>
                <w:b/>
                <w:sz w:val="20"/>
              </w:rPr>
            </w:pPr>
            <w:r w:rsidRPr="009A3394">
              <w:rPr>
                <w:b/>
                <w:sz w:val="20"/>
              </w:rPr>
              <w:t>1</w:t>
            </w:r>
            <w:r>
              <w:rPr>
                <w:b/>
                <w:sz w:val="20"/>
              </w:rPr>
              <w:t>8</w:t>
            </w:r>
            <w:r w:rsidRPr="009A3394">
              <w:rPr>
                <w:b/>
                <w:sz w:val="20"/>
              </w:rPr>
              <w:t>/9/</w:t>
            </w:r>
            <w:r>
              <w:rPr>
                <w:b/>
                <w:sz w:val="20"/>
              </w:rPr>
              <w:t>2023</w:t>
            </w:r>
          </w:p>
        </w:tc>
        <w:tc>
          <w:tcPr>
            <w:tcW w:w="1275" w:type="dxa"/>
            <w:tcBorders>
              <w:top w:val="single" w:sz="18" w:space="0" w:color="auto"/>
            </w:tcBorders>
            <w:vAlign w:val="center"/>
          </w:tcPr>
          <w:p w14:paraId="772883F7" w14:textId="77777777" w:rsidR="00E84873" w:rsidRPr="009A3394" w:rsidRDefault="00E84873" w:rsidP="00E84873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10.00-12.00</w:t>
            </w:r>
          </w:p>
          <w:p w14:paraId="1B58B002" w14:textId="2138B48A" w:rsidR="00E84873" w:rsidRPr="008248FB" w:rsidRDefault="00E84873" w:rsidP="00E84873">
            <w:pPr>
              <w:jc w:val="center"/>
              <w:rPr>
                <w:sz w:val="20"/>
                <w:vertAlign w:val="superscript"/>
              </w:rPr>
            </w:pPr>
          </w:p>
        </w:tc>
        <w:tc>
          <w:tcPr>
            <w:tcW w:w="1951" w:type="dxa"/>
            <w:tcBorders>
              <w:top w:val="single" w:sz="18" w:space="0" w:color="auto"/>
            </w:tcBorders>
            <w:vAlign w:val="center"/>
          </w:tcPr>
          <w:p w14:paraId="4E073D3D" w14:textId="77777777" w:rsidR="00E84873" w:rsidRPr="00DA3D45" w:rsidRDefault="00E84873" w:rsidP="00E84873">
            <w:pPr>
              <w:jc w:val="center"/>
              <w:rPr>
                <w:color w:val="FF0000"/>
                <w:sz w:val="20"/>
              </w:rPr>
            </w:pPr>
            <w:r w:rsidRPr="00DA3D45">
              <w:rPr>
                <w:color w:val="FF0000"/>
                <w:sz w:val="20"/>
              </w:rPr>
              <w:t>ΠΛΗΡΟΦΟΡΙΚΗ ΒΙΟΙΑΤΡΙΚΩΝ ΕΠΙΣΤΗΜΩΝ</w:t>
            </w:r>
          </w:p>
          <w:p w14:paraId="2070E047" w14:textId="06C522E2" w:rsidR="00E84873" w:rsidRPr="009A3394" w:rsidRDefault="00E84873" w:rsidP="00E84873">
            <w:pPr>
              <w:jc w:val="center"/>
              <w:rPr>
                <w:sz w:val="20"/>
              </w:rPr>
            </w:pPr>
            <w:r w:rsidRPr="00DA3D45">
              <w:rPr>
                <w:color w:val="FF0000"/>
                <w:sz w:val="20"/>
              </w:rPr>
              <w:t>Α</w:t>
            </w:r>
          </w:p>
        </w:tc>
        <w:tc>
          <w:tcPr>
            <w:tcW w:w="2126" w:type="dxa"/>
            <w:tcBorders>
              <w:top w:val="single" w:sz="18" w:space="0" w:color="auto"/>
            </w:tcBorders>
            <w:vAlign w:val="center"/>
          </w:tcPr>
          <w:p w14:paraId="479DC1BB" w14:textId="77777777" w:rsidR="00E84873" w:rsidRPr="00DA3D45" w:rsidRDefault="00E84873" w:rsidP="00E84873">
            <w:pPr>
              <w:jc w:val="center"/>
              <w:rPr>
                <w:color w:val="FF0000"/>
                <w:sz w:val="20"/>
              </w:rPr>
            </w:pPr>
            <w:r w:rsidRPr="00DA3D45">
              <w:rPr>
                <w:color w:val="FF0000"/>
                <w:sz w:val="20"/>
              </w:rPr>
              <w:t>ΝΙΝΟΣ</w:t>
            </w:r>
          </w:p>
          <w:p w14:paraId="2558D551" w14:textId="0A1E01DF" w:rsidR="00E84873" w:rsidRPr="009A3394" w:rsidRDefault="00E84873" w:rsidP="00E84873">
            <w:pPr>
              <w:jc w:val="center"/>
              <w:rPr>
                <w:sz w:val="20"/>
              </w:rPr>
            </w:pPr>
            <w:r w:rsidRPr="00DA3D45">
              <w:rPr>
                <w:color w:val="FF0000"/>
                <w:sz w:val="20"/>
              </w:rPr>
              <w:t>ΝΤΑΛΙΑΝΗΣ</w:t>
            </w: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5BFC4FE1" w14:textId="3A0DB81A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79914134" w14:textId="24F6F674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top w:val="single" w:sz="18" w:space="0" w:color="auto"/>
            </w:tcBorders>
            <w:vAlign w:val="center"/>
          </w:tcPr>
          <w:p w14:paraId="547F5942" w14:textId="4120DE25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18" w:space="0" w:color="auto"/>
            </w:tcBorders>
            <w:vAlign w:val="center"/>
          </w:tcPr>
          <w:p w14:paraId="34900C13" w14:textId="2B34B091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</w:tr>
      <w:tr w:rsidR="00E84873" w:rsidRPr="008248FB" w14:paraId="489CBEDA" w14:textId="77777777" w:rsidTr="0078005D">
        <w:trPr>
          <w:cantSplit/>
          <w:trHeight w:val="1421"/>
        </w:trPr>
        <w:tc>
          <w:tcPr>
            <w:tcW w:w="1871" w:type="dxa"/>
            <w:vMerge/>
            <w:vAlign w:val="center"/>
          </w:tcPr>
          <w:p w14:paraId="68345F0B" w14:textId="77777777" w:rsidR="00E84873" w:rsidRPr="008248FB" w:rsidRDefault="00E84873" w:rsidP="00E84873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3C2F11BF" w14:textId="3F777BD2" w:rsidR="00E84873" w:rsidRPr="008248FB" w:rsidRDefault="00E84873" w:rsidP="00E84873">
            <w:pPr>
              <w:jc w:val="center"/>
              <w:rPr>
                <w:sz w:val="20"/>
              </w:rPr>
            </w:pPr>
            <w:r w:rsidRPr="009A3394">
              <w:rPr>
                <w:sz w:val="20"/>
              </w:rPr>
              <w:t>1</w:t>
            </w:r>
            <w:r>
              <w:rPr>
                <w:sz w:val="20"/>
              </w:rPr>
              <w:t>3</w:t>
            </w:r>
            <w:r w:rsidRPr="009A3394">
              <w:rPr>
                <w:sz w:val="20"/>
              </w:rPr>
              <w:t>.00-1</w:t>
            </w:r>
            <w:r>
              <w:rPr>
                <w:sz w:val="20"/>
              </w:rPr>
              <w:t>5</w:t>
            </w:r>
            <w:r w:rsidRPr="009A3394">
              <w:rPr>
                <w:sz w:val="20"/>
              </w:rPr>
              <w:t>.00</w:t>
            </w:r>
          </w:p>
        </w:tc>
        <w:tc>
          <w:tcPr>
            <w:tcW w:w="1951" w:type="dxa"/>
            <w:vAlign w:val="center"/>
          </w:tcPr>
          <w:p w14:paraId="33198DE8" w14:textId="77777777" w:rsidR="00E84873" w:rsidRPr="00752DEF" w:rsidRDefault="00E84873" w:rsidP="00E84873">
            <w:pPr>
              <w:jc w:val="center"/>
              <w:rPr>
                <w:sz w:val="20"/>
              </w:rPr>
            </w:pPr>
            <w:r w:rsidRPr="00752DEF">
              <w:rPr>
                <w:sz w:val="20"/>
              </w:rPr>
              <w:t>ΑΠΟΚΑΤΑΣΤΑΣΗ ΔΥΣΛΕΙΤΟΥΡΓΙΩΝ ΣΥΓΚΛΕΙΣΗΣ</w:t>
            </w:r>
          </w:p>
          <w:p w14:paraId="503C1523" w14:textId="7665BDA4" w:rsidR="00E84873" w:rsidRPr="008248FB" w:rsidRDefault="00E84873" w:rsidP="00E84873">
            <w:pPr>
              <w:jc w:val="center"/>
              <w:rPr>
                <w:color w:val="FF0000"/>
                <w:sz w:val="20"/>
              </w:rPr>
            </w:pPr>
            <w:r w:rsidRPr="00752DEF">
              <w:rPr>
                <w:sz w:val="20"/>
              </w:rPr>
              <w:t>Η</w:t>
            </w:r>
          </w:p>
        </w:tc>
        <w:tc>
          <w:tcPr>
            <w:tcW w:w="2126" w:type="dxa"/>
            <w:vAlign w:val="center"/>
          </w:tcPr>
          <w:p w14:paraId="2C03D222" w14:textId="38293DE8" w:rsidR="00E84873" w:rsidRPr="008248FB" w:rsidRDefault="00E84873" w:rsidP="00E84873">
            <w:pPr>
              <w:jc w:val="center"/>
              <w:rPr>
                <w:color w:val="FF0000"/>
                <w:sz w:val="20"/>
              </w:rPr>
            </w:pPr>
            <w:r>
              <w:rPr>
                <w:color w:val="000000"/>
                <w:sz w:val="20"/>
              </w:rPr>
              <w:t>ΔΗΜΗΤΡΙΑΔΗΣ</w:t>
            </w:r>
          </w:p>
        </w:tc>
        <w:tc>
          <w:tcPr>
            <w:tcW w:w="1814" w:type="dxa"/>
            <w:vAlign w:val="center"/>
          </w:tcPr>
          <w:p w14:paraId="29A123D7" w14:textId="05D2C5D2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vAlign w:val="center"/>
          </w:tcPr>
          <w:p w14:paraId="25E8BF81" w14:textId="36481177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vAlign w:val="center"/>
          </w:tcPr>
          <w:p w14:paraId="6D078DE1" w14:textId="77777777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vAlign w:val="center"/>
          </w:tcPr>
          <w:p w14:paraId="55DADEA8" w14:textId="77777777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</w:tr>
      <w:tr w:rsidR="00E84873" w:rsidRPr="008248FB" w14:paraId="7B43F50F" w14:textId="77777777" w:rsidTr="00CF00E2">
        <w:trPr>
          <w:cantSplit/>
          <w:trHeight w:val="465"/>
        </w:trPr>
        <w:tc>
          <w:tcPr>
            <w:tcW w:w="1871" w:type="dxa"/>
            <w:vMerge/>
            <w:vAlign w:val="center"/>
          </w:tcPr>
          <w:p w14:paraId="301614FD" w14:textId="77777777" w:rsidR="00E84873" w:rsidRPr="008248FB" w:rsidRDefault="00E84873" w:rsidP="00E84873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5A300833" w14:textId="330392BF" w:rsidR="00E84873" w:rsidRPr="009A3394" w:rsidRDefault="00E84873" w:rsidP="00E84873">
            <w:pPr>
              <w:jc w:val="center"/>
              <w:rPr>
                <w:sz w:val="20"/>
              </w:rPr>
            </w:pPr>
            <w:r>
              <w:rPr>
                <w:sz w:val="20"/>
              </w:rPr>
              <w:t>15.00-17.00</w:t>
            </w:r>
          </w:p>
        </w:tc>
        <w:tc>
          <w:tcPr>
            <w:tcW w:w="1951" w:type="dxa"/>
            <w:vAlign w:val="center"/>
          </w:tcPr>
          <w:p w14:paraId="7FB761A4" w14:textId="77777777" w:rsidR="00E84873" w:rsidRPr="008248FB" w:rsidRDefault="00E84873" w:rsidP="00E84873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126" w:type="dxa"/>
            <w:vAlign w:val="center"/>
          </w:tcPr>
          <w:p w14:paraId="3929DDF8" w14:textId="77777777" w:rsidR="00E84873" w:rsidRPr="008248FB" w:rsidRDefault="00E84873" w:rsidP="00E84873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14" w:type="dxa"/>
            <w:vAlign w:val="center"/>
          </w:tcPr>
          <w:p w14:paraId="163543A5" w14:textId="77777777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vAlign w:val="center"/>
          </w:tcPr>
          <w:p w14:paraId="1470CE89" w14:textId="77777777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vAlign w:val="center"/>
          </w:tcPr>
          <w:p w14:paraId="46B01D15" w14:textId="77777777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vAlign w:val="center"/>
          </w:tcPr>
          <w:p w14:paraId="6D589B1F" w14:textId="77777777" w:rsidR="00E84873" w:rsidRPr="008248FB" w:rsidRDefault="00E84873" w:rsidP="00E84873">
            <w:pPr>
              <w:jc w:val="center"/>
              <w:rPr>
                <w:sz w:val="20"/>
              </w:rPr>
            </w:pPr>
          </w:p>
        </w:tc>
      </w:tr>
    </w:tbl>
    <w:p w14:paraId="2D1AF527" w14:textId="77777777" w:rsidR="006915EB" w:rsidRDefault="006915EB">
      <w:r>
        <w:br w:type="page"/>
      </w:r>
    </w:p>
    <w:tbl>
      <w:tblPr>
        <w:tblW w:w="147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5"/>
        <w:gridCol w:w="1249"/>
        <w:gridCol w:w="2126"/>
        <w:gridCol w:w="2080"/>
        <w:gridCol w:w="1866"/>
        <w:gridCol w:w="1867"/>
        <w:gridCol w:w="1723"/>
        <w:gridCol w:w="2011"/>
      </w:tblGrid>
      <w:tr w:rsidR="0047753B" w:rsidRPr="00DB19A6" w14:paraId="70ECA8BA" w14:textId="77777777" w:rsidTr="0021317D">
        <w:trPr>
          <w:cantSplit/>
          <w:trHeight w:val="977"/>
        </w:trPr>
        <w:tc>
          <w:tcPr>
            <w:tcW w:w="1865" w:type="dxa"/>
            <w:vMerge w:val="restart"/>
            <w:vAlign w:val="center"/>
          </w:tcPr>
          <w:p w14:paraId="405299A5" w14:textId="59AFFBB2" w:rsidR="0047753B" w:rsidRPr="0021317D" w:rsidRDefault="0047753B" w:rsidP="0047753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ΤΡΙΤΗ</w:t>
            </w:r>
          </w:p>
          <w:p w14:paraId="3BDD30B9" w14:textId="1C07EBEF" w:rsidR="0047753B" w:rsidRPr="00DB19A6" w:rsidRDefault="0047753B" w:rsidP="0047753B">
            <w:pPr>
              <w:jc w:val="center"/>
              <w:rPr>
                <w:b/>
                <w:sz w:val="20"/>
              </w:rPr>
            </w:pPr>
            <w:r w:rsidRPr="0021317D">
              <w:rPr>
                <w:b/>
                <w:sz w:val="20"/>
              </w:rPr>
              <w:t>19/9/</w:t>
            </w:r>
            <w:r>
              <w:rPr>
                <w:b/>
                <w:sz w:val="20"/>
              </w:rPr>
              <w:t>2023</w:t>
            </w:r>
          </w:p>
        </w:tc>
        <w:tc>
          <w:tcPr>
            <w:tcW w:w="1249" w:type="dxa"/>
            <w:vAlign w:val="center"/>
          </w:tcPr>
          <w:p w14:paraId="2FA3049F" w14:textId="1BA2F75E" w:rsidR="0047753B" w:rsidRPr="0021317D" w:rsidRDefault="0047753B" w:rsidP="0047753B">
            <w:pPr>
              <w:jc w:val="center"/>
              <w:rPr>
                <w:sz w:val="20"/>
                <w:vertAlign w:val="superscript"/>
              </w:rPr>
            </w:pPr>
            <w:r w:rsidRPr="00D17330">
              <w:rPr>
                <w:color w:val="FF0000"/>
                <w:sz w:val="20"/>
              </w:rPr>
              <w:t>8.00-10.00</w:t>
            </w:r>
          </w:p>
        </w:tc>
        <w:tc>
          <w:tcPr>
            <w:tcW w:w="2126" w:type="dxa"/>
            <w:vAlign w:val="center"/>
          </w:tcPr>
          <w:p w14:paraId="5BF07DFE" w14:textId="77777777" w:rsidR="0047753B" w:rsidRPr="009562A5" w:rsidRDefault="0047753B" w:rsidP="0047753B">
            <w:pPr>
              <w:jc w:val="center"/>
              <w:rPr>
                <w:color w:val="FF0000"/>
                <w:sz w:val="20"/>
              </w:rPr>
            </w:pPr>
            <w:r w:rsidRPr="009562A5">
              <w:rPr>
                <w:color w:val="FF0000"/>
                <w:sz w:val="20"/>
              </w:rPr>
              <w:t>ΑΝΑΤΟΜΙΚΗ ΙΙ</w:t>
            </w:r>
          </w:p>
          <w:p w14:paraId="23CC7D00" w14:textId="341E5297" w:rsidR="0047753B" w:rsidRPr="0021317D" w:rsidRDefault="0047753B" w:rsidP="0047753B">
            <w:pPr>
              <w:jc w:val="center"/>
              <w:rPr>
                <w:sz w:val="20"/>
              </w:rPr>
            </w:pPr>
            <w:r w:rsidRPr="009562A5">
              <w:rPr>
                <w:color w:val="FF0000"/>
                <w:sz w:val="20"/>
              </w:rPr>
              <w:t>Β</w:t>
            </w:r>
          </w:p>
        </w:tc>
        <w:tc>
          <w:tcPr>
            <w:tcW w:w="2080" w:type="dxa"/>
            <w:vAlign w:val="center"/>
          </w:tcPr>
          <w:p w14:paraId="0A53321E" w14:textId="77777777" w:rsidR="0047753B" w:rsidRPr="009562A5" w:rsidRDefault="0047753B" w:rsidP="0047753B">
            <w:pPr>
              <w:jc w:val="center"/>
              <w:rPr>
                <w:color w:val="FF0000"/>
                <w:sz w:val="20"/>
              </w:rPr>
            </w:pPr>
            <w:r w:rsidRPr="009562A5">
              <w:rPr>
                <w:color w:val="FF0000"/>
                <w:sz w:val="20"/>
              </w:rPr>
              <w:t>ΘΑΛΛΑΣΙΝΟΣ</w:t>
            </w:r>
          </w:p>
          <w:p w14:paraId="76E43F17" w14:textId="34B65269" w:rsidR="0047753B" w:rsidRPr="0021317D" w:rsidRDefault="0047753B" w:rsidP="0047753B">
            <w:pPr>
              <w:jc w:val="center"/>
              <w:rPr>
                <w:sz w:val="20"/>
              </w:rPr>
            </w:pPr>
            <w:r>
              <w:rPr>
                <w:color w:val="FF0000"/>
                <w:sz w:val="20"/>
              </w:rPr>
              <w:t>ΠΑΠΑΓΙΩΡΓΗΣ</w:t>
            </w:r>
          </w:p>
        </w:tc>
        <w:tc>
          <w:tcPr>
            <w:tcW w:w="1866" w:type="dxa"/>
            <w:vAlign w:val="center"/>
          </w:tcPr>
          <w:p w14:paraId="2D554A3F" w14:textId="5BCB4527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3C0E1426" w14:textId="009B2AF2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0327D7AA" w14:textId="53055DF3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2A8950C7" w14:textId="77777777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</w:tr>
      <w:tr w:rsidR="0047753B" w:rsidRPr="00DB19A6" w14:paraId="504C924C" w14:textId="77777777" w:rsidTr="00CF00E2">
        <w:trPr>
          <w:cantSplit/>
          <w:trHeight w:val="1275"/>
        </w:trPr>
        <w:tc>
          <w:tcPr>
            <w:tcW w:w="1865" w:type="dxa"/>
            <w:vMerge/>
            <w:vAlign w:val="center"/>
          </w:tcPr>
          <w:p w14:paraId="4211CE86" w14:textId="77777777" w:rsidR="0047753B" w:rsidRPr="00DB19A6" w:rsidRDefault="0047753B" w:rsidP="0047753B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402CB456" w14:textId="454FFB38" w:rsidR="0047753B" w:rsidRPr="0021317D" w:rsidRDefault="0047753B" w:rsidP="0047753B">
            <w:pPr>
              <w:jc w:val="center"/>
              <w:rPr>
                <w:sz w:val="20"/>
              </w:rPr>
            </w:pPr>
            <w:r w:rsidRPr="0021317D">
              <w:rPr>
                <w:sz w:val="20"/>
              </w:rPr>
              <w:t>1</w:t>
            </w:r>
            <w:r>
              <w:rPr>
                <w:sz w:val="20"/>
              </w:rPr>
              <w:t>1</w:t>
            </w:r>
            <w:r w:rsidRPr="0021317D">
              <w:rPr>
                <w:sz w:val="20"/>
              </w:rPr>
              <w:t>.00-1</w:t>
            </w:r>
            <w:r>
              <w:rPr>
                <w:sz w:val="20"/>
              </w:rPr>
              <w:t>3</w:t>
            </w:r>
            <w:r w:rsidRPr="0021317D">
              <w:rPr>
                <w:sz w:val="20"/>
              </w:rPr>
              <w:t>.00</w:t>
            </w:r>
          </w:p>
        </w:tc>
        <w:tc>
          <w:tcPr>
            <w:tcW w:w="2126" w:type="dxa"/>
            <w:vAlign w:val="center"/>
          </w:tcPr>
          <w:p w14:paraId="563D9EAB" w14:textId="77777777" w:rsidR="0047753B" w:rsidRPr="009A3394" w:rsidRDefault="0047753B" w:rsidP="0047753B">
            <w:pPr>
              <w:jc w:val="center"/>
              <w:rPr>
                <w:sz w:val="20"/>
              </w:rPr>
            </w:pPr>
            <w:r w:rsidRPr="009A3394">
              <w:rPr>
                <w:sz w:val="20"/>
              </w:rPr>
              <w:t>ΚΙΝΗΤΗ ΠΡΟΣΘΕΤΙΚΗ ΙΙ</w:t>
            </w:r>
          </w:p>
          <w:p w14:paraId="7DD04E66" w14:textId="14FCF757" w:rsidR="0047753B" w:rsidRPr="0021317D" w:rsidRDefault="0047753B" w:rsidP="0047753B">
            <w:pPr>
              <w:jc w:val="center"/>
              <w:rPr>
                <w:sz w:val="20"/>
              </w:rPr>
            </w:pPr>
            <w:r w:rsidRPr="009A3394">
              <w:rPr>
                <w:sz w:val="20"/>
              </w:rPr>
              <w:t>Ε</w:t>
            </w:r>
          </w:p>
        </w:tc>
        <w:tc>
          <w:tcPr>
            <w:tcW w:w="2080" w:type="dxa"/>
            <w:vAlign w:val="center"/>
          </w:tcPr>
          <w:p w14:paraId="3B5C8A94" w14:textId="47A989B0" w:rsidR="0047753B" w:rsidRPr="0021317D" w:rsidRDefault="0047753B" w:rsidP="0047753B">
            <w:pPr>
              <w:jc w:val="center"/>
              <w:rPr>
                <w:sz w:val="20"/>
              </w:rPr>
            </w:pPr>
            <w:r w:rsidRPr="009A3394">
              <w:rPr>
                <w:sz w:val="20"/>
              </w:rPr>
              <w:t>ΓΙΑΝΝΙΚΑΚΗΣ</w:t>
            </w:r>
          </w:p>
        </w:tc>
        <w:tc>
          <w:tcPr>
            <w:tcW w:w="1866" w:type="dxa"/>
            <w:vAlign w:val="center"/>
          </w:tcPr>
          <w:p w14:paraId="683D1C6A" w14:textId="4639C2C1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0B7807BF" w14:textId="033B2375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16CDD9D2" w14:textId="562FCF93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7229FFF0" w14:textId="16868BBC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</w:tr>
      <w:tr w:rsidR="0047753B" w:rsidRPr="00DB19A6" w14:paraId="57345968" w14:textId="77777777" w:rsidTr="00CF00E2">
        <w:trPr>
          <w:cantSplit/>
          <w:trHeight w:val="1263"/>
        </w:trPr>
        <w:tc>
          <w:tcPr>
            <w:tcW w:w="1865" w:type="dxa"/>
            <w:vMerge/>
            <w:vAlign w:val="center"/>
          </w:tcPr>
          <w:p w14:paraId="4E980F58" w14:textId="77777777" w:rsidR="0047753B" w:rsidRPr="00DB19A6" w:rsidRDefault="0047753B" w:rsidP="0047753B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3A9175D7" w14:textId="07F93D35" w:rsidR="0047753B" w:rsidRPr="0021317D" w:rsidRDefault="0047753B" w:rsidP="0047753B">
            <w:pPr>
              <w:jc w:val="center"/>
              <w:rPr>
                <w:sz w:val="20"/>
              </w:rPr>
            </w:pPr>
            <w:r w:rsidRPr="0021317D">
              <w:rPr>
                <w:sz w:val="20"/>
              </w:rPr>
              <w:t>1</w:t>
            </w:r>
            <w:r>
              <w:rPr>
                <w:sz w:val="20"/>
              </w:rPr>
              <w:t>3</w:t>
            </w:r>
            <w:r w:rsidRPr="0021317D">
              <w:rPr>
                <w:sz w:val="20"/>
              </w:rPr>
              <w:t>.00-1</w:t>
            </w:r>
            <w:r>
              <w:rPr>
                <w:sz w:val="20"/>
              </w:rPr>
              <w:t>5</w:t>
            </w:r>
            <w:r w:rsidRPr="0021317D">
              <w:rPr>
                <w:sz w:val="20"/>
              </w:rPr>
              <w:t>.00</w:t>
            </w:r>
          </w:p>
        </w:tc>
        <w:tc>
          <w:tcPr>
            <w:tcW w:w="2126" w:type="dxa"/>
            <w:vAlign w:val="center"/>
          </w:tcPr>
          <w:p w14:paraId="7993112B" w14:textId="77777777" w:rsidR="0047753B" w:rsidRDefault="0047753B" w:rsidP="0047753B">
            <w:pPr>
              <w:jc w:val="center"/>
              <w:rPr>
                <w:color w:val="FF0000"/>
                <w:sz w:val="20"/>
              </w:rPr>
            </w:pPr>
          </w:p>
          <w:p w14:paraId="1A069CA8" w14:textId="77777777" w:rsidR="0047753B" w:rsidRDefault="0047753B" w:rsidP="0047753B">
            <w:pPr>
              <w:jc w:val="center"/>
              <w:rPr>
                <w:sz w:val="20"/>
              </w:rPr>
            </w:pPr>
            <w:r>
              <w:rPr>
                <w:sz w:val="20"/>
              </w:rPr>
              <w:t>ΟΔΟΝΤΙΚΗ ΚΕΡΑΜΙΚΗ ΙΙ</w:t>
            </w:r>
          </w:p>
          <w:p w14:paraId="79628EE5" w14:textId="0AB49128" w:rsidR="0047753B" w:rsidRPr="0021317D" w:rsidRDefault="0047753B" w:rsidP="0047753B">
            <w:pPr>
              <w:jc w:val="center"/>
              <w:rPr>
                <w:sz w:val="20"/>
              </w:rPr>
            </w:pPr>
            <w:r>
              <w:rPr>
                <w:sz w:val="20"/>
              </w:rPr>
              <w:t>Ζ</w:t>
            </w:r>
          </w:p>
        </w:tc>
        <w:tc>
          <w:tcPr>
            <w:tcW w:w="2080" w:type="dxa"/>
            <w:vAlign w:val="center"/>
          </w:tcPr>
          <w:p w14:paraId="5510E692" w14:textId="4C3160E1" w:rsidR="0047753B" w:rsidRPr="0021317D" w:rsidRDefault="0047753B" w:rsidP="0047753B">
            <w:pPr>
              <w:jc w:val="center"/>
              <w:rPr>
                <w:sz w:val="20"/>
              </w:rPr>
            </w:pPr>
            <w:r>
              <w:rPr>
                <w:sz w:val="20"/>
              </w:rPr>
              <w:t>ΘΕΟΧΑΡΟΠΟΥΛΟΣ</w:t>
            </w:r>
          </w:p>
        </w:tc>
        <w:tc>
          <w:tcPr>
            <w:tcW w:w="1866" w:type="dxa"/>
            <w:vAlign w:val="center"/>
          </w:tcPr>
          <w:p w14:paraId="046A40CA" w14:textId="77777777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7B443F60" w14:textId="3F412F5C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04403659" w14:textId="0ECBE5F2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2E719A2C" w14:textId="77777777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</w:tr>
      <w:tr w:rsidR="0047753B" w:rsidRPr="00DB19A6" w14:paraId="47A041F6" w14:textId="77777777" w:rsidTr="0021317D">
        <w:trPr>
          <w:cantSplit/>
          <w:trHeight w:val="1157"/>
        </w:trPr>
        <w:tc>
          <w:tcPr>
            <w:tcW w:w="1865" w:type="dxa"/>
            <w:vMerge/>
            <w:vAlign w:val="center"/>
          </w:tcPr>
          <w:p w14:paraId="24954E0B" w14:textId="77777777" w:rsidR="0047753B" w:rsidRPr="00DB19A6" w:rsidRDefault="0047753B" w:rsidP="0047753B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0EDFCD12" w14:textId="4C01D65A" w:rsidR="0047753B" w:rsidRPr="00DB19A6" w:rsidRDefault="0047753B" w:rsidP="0047753B">
            <w:pPr>
              <w:jc w:val="center"/>
              <w:rPr>
                <w:sz w:val="20"/>
              </w:rPr>
            </w:pPr>
            <w:r w:rsidRPr="00D17330">
              <w:rPr>
                <w:sz w:val="20"/>
              </w:rPr>
              <w:t>15.00-17.00</w:t>
            </w:r>
          </w:p>
        </w:tc>
        <w:tc>
          <w:tcPr>
            <w:tcW w:w="2126" w:type="dxa"/>
            <w:vAlign w:val="center"/>
          </w:tcPr>
          <w:p w14:paraId="16EE0AB1" w14:textId="0C7444D0" w:rsidR="0047753B" w:rsidRPr="00DA3D45" w:rsidRDefault="0047753B" w:rsidP="0047753B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080" w:type="dxa"/>
            <w:vAlign w:val="center"/>
          </w:tcPr>
          <w:p w14:paraId="451CF10E" w14:textId="3B036631" w:rsidR="0047753B" w:rsidRPr="00DA3D45" w:rsidRDefault="0047753B" w:rsidP="0047753B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66" w:type="dxa"/>
            <w:vAlign w:val="center"/>
          </w:tcPr>
          <w:p w14:paraId="02588E3E" w14:textId="60B40812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1A558012" w14:textId="307A58F9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5D1EF813" w14:textId="77777777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081FD0F7" w14:textId="30F13490" w:rsidR="0047753B" w:rsidRPr="00DB19A6" w:rsidRDefault="0047753B" w:rsidP="0047753B">
            <w:pPr>
              <w:jc w:val="center"/>
              <w:rPr>
                <w:color w:val="000000"/>
                <w:sz w:val="20"/>
              </w:rPr>
            </w:pPr>
          </w:p>
        </w:tc>
      </w:tr>
      <w:tr w:rsidR="0047753B" w:rsidRPr="00DB19A6" w14:paraId="75E80653" w14:textId="77777777" w:rsidTr="0021317D">
        <w:trPr>
          <w:cantSplit/>
          <w:trHeight w:val="917"/>
        </w:trPr>
        <w:tc>
          <w:tcPr>
            <w:tcW w:w="1865" w:type="dxa"/>
            <w:vMerge w:val="restart"/>
            <w:tcBorders>
              <w:top w:val="single" w:sz="18" w:space="0" w:color="auto"/>
            </w:tcBorders>
            <w:vAlign w:val="center"/>
          </w:tcPr>
          <w:p w14:paraId="6A0F56FA" w14:textId="5F303A54" w:rsidR="0047753B" w:rsidRPr="0021317D" w:rsidRDefault="0047753B" w:rsidP="0047753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ΤΕΤΑΡΤΗ</w:t>
            </w:r>
          </w:p>
          <w:p w14:paraId="6988A223" w14:textId="60A1E026" w:rsidR="0047753B" w:rsidRPr="00DB19A6" w:rsidRDefault="0047753B" w:rsidP="0047753B">
            <w:pPr>
              <w:jc w:val="center"/>
              <w:rPr>
                <w:b/>
                <w:sz w:val="20"/>
              </w:rPr>
            </w:pPr>
            <w:r w:rsidRPr="0021317D">
              <w:rPr>
                <w:b/>
                <w:sz w:val="20"/>
              </w:rPr>
              <w:t>20/9/</w:t>
            </w:r>
            <w:r>
              <w:rPr>
                <w:b/>
                <w:sz w:val="20"/>
              </w:rPr>
              <w:t>2023</w:t>
            </w:r>
          </w:p>
        </w:tc>
        <w:tc>
          <w:tcPr>
            <w:tcW w:w="1249" w:type="dxa"/>
            <w:tcBorders>
              <w:top w:val="single" w:sz="18" w:space="0" w:color="auto"/>
            </w:tcBorders>
            <w:vAlign w:val="center"/>
          </w:tcPr>
          <w:p w14:paraId="39C11971" w14:textId="1DB076F1" w:rsidR="0047753B" w:rsidRPr="00DB19A6" w:rsidRDefault="0047753B" w:rsidP="0047753B">
            <w:pPr>
              <w:jc w:val="center"/>
              <w:rPr>
                <w:sz w:val="20"/>
                <w:vertAlign w:val="superscript"/>
              </w:rPr>
            </w:pPr>
            <w:r w:rsidRPr="00D17330">
              <w:rPr>
                <w:sz w:val="20"/>
              </w:rPr>
              <w:t>8.00-10.00</w:t>
            </w:r>
          </w:p>
        </w:tc>
        <w:tc>
          <w:tcPr>
            <w:tcW w:w="2126" w:type="dxa"/>
            <w:tcBorders>
              <w:top w:val="single" w:sz="18" w:space="0" w:color="auto"/>
            </w:tcBorders>
            <w:vAlign w:val="center"/>
          </w:tcPr>
          <w:p w14:paraId="40D3A8B0" w14:textId="77777777" w:rsidR="0047753B" w:rsidRDefault="0047753B" w:rsidP="0047753B">
            <w:pPr>
              <w:jc w:val="center"/>
              <w:rPr>
                <w:sz w:val="20"/>
              </w:rPr>
            </w:pPr>
            <w:r>
              <w:rPr>
                <w:sz w:val="20"/>
              </w:rPr>
              <w:t>ΦΥΣΙΟΛΟΓΙΑ ΣΤΟΜ/ΘΙΚΟΥ ΣΥΣΤΗΜΑΤΟΣ</w:t>
            </w:r>
          </w:p>
          <w:p w14:paraId="7731819B" w14:textId="12FB41A1" w:rsidR="0047753B" w:rsidRPr="00DB19A6" w:rsidRDefault="0047753B" w:rsidP="0047753B">
            <w:pPr>
              <w:jc w:val="center"/>
              <w:rPr>
                <w:color w:val="FF0000"/>
                <w:sz w:val="20"/>
              </w:rPr>
            </w:pPr>
            <w:r>
              <w:rPr>
                <w:sz w:val="20"/>
              </w:rPr>
              <w:t>Γ</w:t>
            </w:r>
          </w:p>
        </w:tc>
        <w:tc>
          <w:tcPr>
            <w:tcW w:w="2080" w:type="dxa"/>
            <w:tcBorders>
              <w:top w:val="single" w:sz="18" w:space="0" w:color="auto"/>
            </w:tcBorders>
            <w:vAlign w:val="center"/>
          </w:tcPr>
          <w:p w14:paraId="38F54EDB" w14:textId="4C118139" w:rsidR="0047753B" w:rsidRPr="00DB19A6" w:rsidRDefault="0047753B" w:rsidP="0047753B">
            <w:pPr>
              <w:jc w:val="center"/>
              <w:rPr>
                <w:color w:val="FF0000"/>
                <w:sz w:val="20"/>
              </w:rPr>
            </w:pPr>
            <w:r>
              <w:rPr>
                <w:color w:val="000000"/>
                <w:sz w:val="20"/>
              </w:rPr>
              <w:t>ΓΙΑΝΝΙΚΑΚΗΣ</w:t>
            </w:r>
          </w:p>
        </w:tc>
        <w:tc>
          <w:tcPr>
            <w:tcW w:w="1866" w:type="dxa"/>
            <w:tcBorders>
              <w:top w:val="single" w:sz="18" w:space="0" w:color="auto"/>
            </w:tcBorders>
            <w:vAlign w:val="center"/>
          </w:tcPr>
          <w:p w14:paraId="35DEF20A" w14:textId="0F04D0D1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tcBorders>
              <w:top w:val="single" w:sz="18" w:space="0" w:color="auto"/>
            </w:tcBorders>
            <w:vAlign w:val="center"/>
          </w:tcPr>
          <w:p w14:paraId="44F8323D" w14:textId="75A67C8B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tcBorders>
              <w:top w:val="single" w:sz="18" w:space="0" w:color="auto"/>
            </w:tcBorders>
            <w:vAlign w:val="center"/>
          </w:tcPr>
          <w:p w14:paraId="00AC2861" w14:textId="77777777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tcBorders>
              <w:top w:val="single" w:sz="18" w:space="0" w:color="auto"/>
            </w:tcBorders>
            <w:vAlign w:val="center"/>
          </w:tcPr>
          <w:p w14:paraId="6795B906" w14:textId="77777777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</w:tr>
      <w:tr w:rsidR="0047753B" w:rsidRPr="00DB19A6" w14:paraId="3B251C8C" w14:textId="77777777" w:rsidTr="0021317D">
        <w:trPr>
          <w:cantSplit/>
          <w:trHeight w:val="1104"/>
        </w:trPr>
        <w:tc>
          <w:tcPr>
            <w:tcW w:w="1865" w:type="dxa"/>
            <w:vMerge/>
            <w:vAlign w:val="center"/>
          </w:tcPr>
          <w:p w14:paraId="6147A014" w14:textId="77777777" w:rsidR="0047753B" w:rsidRPr="00DB19A6" w:rsidRDefault="0047753B" w:rsidP="0047753B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13D4F7E9" w14:textId="1ABE1EBD" w:rsidR="0047753B" w:rsidRPr="0021317D" w:rsidRDefault="0047753B" w:rsidP="0047753B">
            <w:pPr>
              <w:jc w:val="center"/>
              <w:rPr>
                <w:sz w:val="20"/>
              </w:rPr>
            </w:pPr>
            <w:r w:rsidRPr="0021317D">
              <w:rPr>
                <w:sz w:val="20"/>
              </w:rPr>
              <w:t>1</w:t>
            </w:r>
            <w:r>
              <w:rPr>
                <w:sz w:val="20"/>
              </w:rPr>
              <w:t>0</w:t>
            </w:r>
            <w:r w:rsidRPr="0021317D">
              <w:rPr>
                <w:sz w:val="20"/>
              </w:rPr>
              <w:t>.00-1</w:t>
            </w:r>
            <w:r>
              <w:rPr>
                <w:sz w:val="20"/>
              </w:rPr>
              <w:t>2</w:t>
            </w:r>
            <w:r w:rsidRPr="0021317D">
              <w:rPr>
                <w:sz w:val="20"/>
              </w:rPr>
              <w:t>.00</w:t>
            </w:r>
          </w:p>
        </w:tc>
        <w:tc>
          <w:tcPr>
            <w:tcW w:w="2126" w:type="dxa"/>
            <w:vAlign w:val="center"/>
          </w:tcPr>
          <w:p w14:paraId="365B2793" w14:textId="77777777" w:rsidR="0047753B" w:rsidRPr="00752DEF" w:rsidRDefault="0047753B" w:rsidP="0047753B">
            <w:pPr>
              <w:jc w:val="center"/>
              <w:rPr>
                <w:color w:val="000000"/>
                <w:sz w:val="20"/>
              </w:rPr>
            </w:pPr>
            <w:r w:rsidRPr="00752DEF">
              <w:rPr>
                <w:color w:val="000000"/>
                <w:sz w:val="20"/>
              </w:rPr>
              <w:t>ΓΝΑΘΟΠΡΟΣΩΠΙΚΗ ΠΡΟΣΘΕΤΙΚΗ</w:t>
            </w:r>
          </w:p>
          <w:p w14:paraId="21B373D3" w14:textId="620A1143" w:rsidR="0047753B" w:rsidRPr="00DB19A6" w:rsidRDefault="0047753B" w:rsidP="0047753B">
            <w:pPr>
              <w:jc w:val="center"/>
              <w:rPr>
                <w:sz w:val="20"/>
              </w:rPr>
            </w:pPr>
            <w:r w:rsidRPr="00752DEF">
              <w:rPr>
                <w:color w:val="000000"/>
                <w:sz w:val="20"/>
              </w:rPr>
              <w:t>Η</w:t>
            </w:r>
          </w:p>
        </w:tc>
        <w:tc>
          <w:tcPr>
            <w:tcW w:w="2080" w:type="dxa"/>
            <w:vAlign w:val="center"/>
          </w:tcPr>
          <w:p w14:paraId="7C6F2DF4" w14:textId="37450F88" w:rsidR="0047753B" w:rsidRPr="00DB19A6" w:rsidRDefault="0047753B" w:rsidP="0047753B">
            <w:pPr>
              <w:jc w:val="center"/>
              <w:rPr>
                <w:sz w:val="20"/>
              </w:rPr>
            </w:pPr>
            <w:r>
              <w:rPr>
                <w:color w:val="000000"/>
                <w:sz w:val="20"/>
              </w:rPr>
              <w:t>ΒΕΡΓΟΣ</w:t>
            </w:r>
          </w:p>
        </w:tc>
        <w:tc>
          <w:tcPr>
            <w:tcW w:w="1866" w:type="dxa"/>
            <w:vAlign w:val="center"/>
          </w:tcPr>
          <w:p w14:paraId="5042F4B5" w14:textId="3B6E7600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33B2A264" w14:textId="1B5ECB61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670C999D" w14:textId="25968AFD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696DFA38" w14:textId="46CBA031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</w:tr>
      <w:tr w:rsidR="0047753B" w:rsidRPr="00DB19A6" w14:paraId="4CCC899B" w14:textId="77777777" w:rsidTr="0021317D">
        <w:trPr>
          <w:cantSplit/>
          <w:trHeight w:val="1134"/>
        </w:trPr>
        <w:tc>
          <w:tcPr>
            <w:tcW w:w="1865" w:type="dxa"/>
            <w:vMerge/>
            <w:vAlign w:val="center"/>
          </w:tcPr>
          <w:p w14:paraId="19C4F769" w14:textId="77777777" w:rsidR="0047753B" w:rsidRPr="00DB19A6" w:rsidRDefault="0047753B" w:rsidP="0047753B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345434BD" w14:textId="5D7CB1FB" w:rsidR="0047753B" w:rsidRPr="0021317D" w:rsidRDefault="0047753B" w:rsidP="0047753B">
            <w:pPr>
              <w:jc w:val="center"/>
              <w:rPr>
                <w:sz w:val="20"/>
              </w:rPr>
            </w:pPr>
            <w:r w:rsidRPr="0021317D">
              <w:rPr>
                <w:sz w:val="20"/>
              </w:rPr>
              <w:t>1</w:t>
            </w:r>
            <w:r>
              <w:rPr>
                <w:sz w:val="20"/>
              </w:rPr>
              <w:t>2</w:t>
            </w:r>
            <w:r w:rsidRPr="0021317D">
              <w:rPr>
                <w:sz w:val="20"/>
              </w:rPr>
              <w:t>.00-1</w:t>
            </w:r>
            <w:r>
              <w:rPr>
                <w:sz w:val="20"/>
              </w:rPr>
              <w:t>4</w:t>
            </w:r>
            <w:r w:rsidRPr="0021317D">
              <w:rPr>
                <w:sz w:val="20"/>
              </w:rPr>
              <w:t>.00</w:t>
            </w:r>
          </w:p>
        </w:tc>
        <w:tc>
          <w:tcPr>
            <w:tcW w:w="2126" w:type="dxa"/>
            <w:vAlign w:val="center"/>
          </w:tcPr>
          <w:p w14:paraId="1E243DF5" w14:textId="7CA242A8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2080" w:type="dxa"/>
            <w:vAlign w:val="center"/>
          </w:tcPr>
          <w:p w14:paraId="6F699414" w14:textId="1EA35FE3" w:rsidR="0047753B" w:rsidRPr="0021317D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866" w:type="dxa"/>
            <w:vAlign w:val="center"/>
          </w:tcPr>
          <w:p w14:paraId="4062A652" w14:textId="187EDDED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239376BA" w14:textId="2A2C115C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6B3E765D" w14:textId="286AF454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564FC1D9" w14:textId="6FF7EE9C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</w:tr>
      <w:tr w:rsidR="0047753B" w:rsidRPr="00DB19A6" w14:paraId="5991B51F" w14:textId="77777777" w:rsidTr="0021317D">
        <w:trPr>
          <w:cantSplit/>
          <w:trHeight w:val="521"/>
        </w:trPr>
        <w:tc>
          <w:tcPr>
            <w:tcW w:w="1865" w:type="dxa"/>
            <w:vMerge/>
            <w:vAlign w:val="center"/>
          </w:tcPr>
          <w:p w14:paraId="38821013" w14:textId="77777777" w:rsidR="0047753B" w:rsidRPr="00DB19A6" w:rsidRDefault="0047753B" w:rsidP="0047753B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70AF70FB" w14:textId="126A3471" w:rsidR="0047753B" w:rsidRPr="0021317D" w:rsidRDefault="0047753B" w:rsidP="0047753B">
            <w:pPr>
              <w:jc w:val="center"/>
              <w:rPr>
                <w:sz w:val="20"/>
              </w:rPr>
            </w:pPr>
            <w:r w:rsidRPr="0021317D">
              <w:rPr>
                <w:sz w:val="20"/>
              </w:rPr>
              <w:t>1</w:t>
            </w:r>
            <w:r>
              <w:rPr>
                <w:sz w:val="20"/>
              </w:rPr>
              <w:t>4</w:t>
            </w:r>
            <w:r w:rsidRPr="0021317D">
              <w:rPr>
                <w:sz w:val="20"/>
              </w:rPr>
              <w:t>.00-1</w:t>
            </w:r>
            <w:r>
              <w:rPr>
                <w:sz w:val="20"/>
              </w:rPr>
              <w:t>6</w:t>
            </w:r>
            <w:r w:rsidRPr="0021317D">
              <w:rPr>
                <w:sz w:val="20"/>
              </w:rPr>
              <w:t>.00</w:t>
            </w:r>
          </w:p>
        </w:tc>
        <w:tc>
          <w:tcPr>
            <w:tcW w:w="2126" w:type="dxa"/>
            <w:vAlign w:val="center"/>
          </w:tcPr>
          <w:p w14:paraId="158E4359" w14:textId="77777777" w:rsidR="0047753B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2080" w:type="dxa"/>
            <w:vAlign w:val="center"/>
          </w:tcPr>
          <w:p w14:paraId="0DBA720B" w14:textId="77777777" w:rsidR="0047753B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866" w:type="dxa"/>
            <w:vAlign w:val="center"/>
          </w:tcPr>
          <w:p w14:paraId="44B5D920" w14:textId="77777777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0F578542" w14:textId="77777777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2B9FE648" w14:textId="77777777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30521F90" w14:textId="77777777" w:rsidR="0047753B" w:rsidRPr="00DB19A6" w:rsidRDefault="0047753B" w:rsidP="0047753B">
            <w:pPr>
              <w:jc w:val="center"/>
              <w:rPr>
                <w:sz w:val="20"/>
              </w:rPr>
            </w:pPr>
          </w:p>
        </w:tc>
      </w:tr>
    </w:tbl>
    <w:p w14:paraId="34238196" w14:textId="77777777" w:rsidR="0021317D" w:rsidRDefault="0021317D">
      <w:r>
        <w:br w:type="page"/>
      </w:r>
    </w:p>
    <w:tbl>
      <w:tblPr>
        <w:tblW w:w="147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5"/>
        <w:gridCol w:w="1249"/>
        <w:gridCol w:w="2126"/>
        <w:gridCol w:w="2080"/>
        <w:gridCol w:w="1866"/>
        <w:gridCol w:w="1867"/>
        <w:gridCol w:w="1723"/>
        <w:gridCol w:w="2011"/>
      </w:tblGrid>
      <w:tr w:rsidR="00E84873" w:rsidRPr="00DB19A6" w14:paraId="091C3F76" w14:textId="77777777" w:rsidTr="0021317D">
        <w:trPr>
          <w:cantSplit/>
          <w:trHeight w:val="991"/>
        </w:trPr>
        <w:tc>
          <w:tcPr>
            <w:tcW w:w="1865" w:type="dxa"/>
            <w:vMerge w:val="restart"/>
            <w:vAlign w:val="center"/>
          </w:tcPr>
          <w:p w14:paraId="392CBC2A" w14:textId="529B8AAA" w:rsidR="00E84873" w:rsidRDefault="00E84873" w:rsidP="00E84873">
            <w:pPr>
              <w:jc w:val="center"/>
              <w:rPr>
                <w:b/>
                <w:sz w:val="20"/>
              </w:rPr>
            </w:pPr>
          </w:p>
          <w:p w14:paraId="630828E8" w14:textId="249EBAB3" w:rsidR="00E84873" w:rsidRPr="0021317D" w:rsidRDefault="00E84873" w:rsidP="00E8487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ΠΕΜΠΤΗ</w:t>
            </w:r>
          </w:p>
          <w:p w14:paraId="5DC7EF1A" w14:textId="369A80F9" w:rsidR="00E84873" w:rsidRPr="00DB19A6" w:rsidRDefault="00E84873" w:rsidP="00E84873">
            <w:pPr>
              <w:jc w:val="center"/>
              <w:rPr>
                <w:b/>
                <w:sz w:val="20"/>
              </w:rPr>
            </w:pPr>
            <w:r w:rsidRPr="0021317D">
              <w:rPr>
                <w:b/>
                <w:sz w:val="20"/>
              </w:rPr>
              <w:t>21/9/</w:t>
            </w:r>
            <w:r>
              <w:rPr>
                <w:b/>
                <w:sz w:val="20"/>
              </w:rPr>
              <w:t>2023</w:t>
            </w:r>
          </w:p>
        </w:tc>
        <w:tc>
          <w:tcPr>
            <w:tcW w:w="1249" w:type="dxa"/>
            <w:vAlign w:val="center"/>
          </w:tcPr>
          <w:p w14:paraId="5A2C9295" w14:textId="63540809" w:rsidR="00E84873" w:rsidRPr="0021317D" w:rsidRDefault="00E84873" w:rsidP="00E84873">
            <w:pPr>
              <w:jc w:val="center"/>
              <w:rPr>
                <w:sz w:val="20"/>
              </w:rPr>
            </w:pPr>
            <w:r w:rsidRPr="0021317D">
              <w:rPr>
                <w:sz w:val="20"/>
              </w:rPr>
              <w:t>8.00-10.00</w:t>
            </w:r>
          </w:p>
        </w:tc>
        <w:tc>
          <w:tcPr>
            <w:tcW w:w="2126" w:type="dxa"/>
            <w:vAlign w:val="center"/>
          </w:tcPr>
          <w:p w14:paraId="67143DCF" w14:textId="77777777" w:rsidR="00E84873" w:rsidRDefault="00E84873" w:rsidP="00E848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ΑΡΧΕΣ ΔΙΟΙΚΗΣΗΣ Κ ΟΡΓΑΝΩΣΗΣ ΕΡΓΑΣΤΗΡΙΟΥ</w:t>
            </w:r>
          </w:p>
          <w:p w14:paraId="7B004BAC" w14:textId="0E94227E" w:rsidR="00E84873" w:rsidRPr="0021317D" w:rsidRDefault="00E84873" w:rsidP="00E84873">
            <w:pPr>
              <w:jc w:val="center"/>
              <w:rPr>
                <w:sz w:val="20"/>
              </w:rPr>
            </w:pPr>
            <w:r>
              <w:rPr>
                <w:sz w:val="18"/>
                <w:szCs w:val="18"/>
              </w:rPr>
              <w:t>Δ</w:t>
            </w:r>
          </w:p>
        </w:tc>
        <w:tc>
          <w:tcPr>
            <w:tcW w:w="2080" w:type="dxa"/>
            <w:vAlign w:val="center"/>
          </w:tcPr>
          <w:p w14:paraId="5563F4C0" w14:textId="63FBEBA7" w:rsidR="00E84873" w:rsidRPr="0021317D" w:rsidRDefault="00E84873" w:rsidP="00E84873">
            <w:pPr>
              <w:jc w:val="center"/>
              <w:rPr>
                <w:sz w:val="20"/>
              </w:rPr>
            </w:pPr>
            <w:r w:rsidRPr="00D60E0C">
              <w:rPr>
                <w:sz w:val="20"/>
              </w:rPr>
              <w:t>ΓΙΑΚΑ</w:t>
            </w:r>
          </w:p>
        </w:tc>
        <w:tc>
          <w:tcPr>
            <w:tcW w:w="1866" w:type="dxa"/>
            <w:vAlign w:val="center"/>
          </w:tcPr>
          <w:p w14:paraId="76B15FE9" w14:textId="5EC14284" w:rsidR="00E84873" w:rsidRPr="00DB19A6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0DB958A5" w14:textId="62C9474D" w:rsidR="00E84873" w:rsidRPr="00DB19A6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1A8A741B" w14:textId="53F621A8" w:rsidR="00E84873" w:rsidRPr="00DB19A6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4C94F232" w14:textId="77777777" w:rsidR="00E84873" w:rsidRPr="00DB19A6" w:rsidRDefault="00E84873" w:rsidP="00E84873">
            <w:pPr>
              <w:jc w:val="center"/>
              <w:rPr>
                <w:sz w:val="20"/>
              </w:rPr>
            </w:pPr>
          </w:p>
        </w:tc>
      </w:tr>
      <w:tr w:rsidR="00E84873" w:rsidRPr="00DB19A6" w14:paraId="3C3DD8E0" w14:textId="77777777" w:rsidTr="0021317D">
        <w:trPr>
          <w:cantSplit/>
          <w:trHeight w:val="859"/>
        </w:trPr>
        <w:tc>
          <w:tcPr>
            <w:tcW w:w="1865" w:type="dxa"/>
            <w:vMerge/>
            <w:vAlign w:val="center"/>
          </w:tcPr>
          <w:p w14:paraId="7EA420CD" w14:textId="77777777" w:rsidR="00E84873" w:rsidRDefault="00E84873" w:rsidP="00E84873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798B5D8B" w14:textId="1272C54C" w:rsidR="00E84873" w:rsidRPr="0021317D" w:rsidRDefault="00E84873" w:rsidP="00E84873">
            <w:pPr>
              <w:jc w:val="center"/>
              <w:rPr>
                <w:sz w:val="20"/>
              </w:rPr>
            </w:pPr>
            <w:r w:rsidRPr="0021317D">
              <w:rPr>
                <w:sz w:val="20"/>
              </w:rPr>
              <w:t>10.00-12.00</w:t>
            </w:r>
          </w:p>
        </w:tc>
        <w:tc>
          <w:tcPr>
            <w:tcW w:w="2126" w:type="dxa"/>
            <w:vAlign w:val="center"/>
          </w:tcPr>
          <w:p w14:paraId="323EF656" w14:textId="77777777" w:rsidR="00E84873" w:rsidRDefault="00E84873" w:rsidP="00E84873">
            <w:pPr>
              <w:jc w:val="center"/>
              <w:rPr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 xml:space="preserve">ΑΡΧΕΣ </w:t>
            </w:r>
            <w:r>
              <w:rPr>
                <w:color w:val="000000"/>
                <w:sz w:val="20"/>
                <w:lang w:val="en-US"/>
              </w:rPr>
              <w:t>MARKETING</w:t>
            </w:r>
          </w:p>
          <w:p w14:paraId="72908E1C" w14:textId="347D0979" w:rsidR="00E84873" w:rsidRPr="0021317D" w:rsidRDefault="00E84873" w:rsidP="00E84873">
            <w:pPr>
              <w:jc w:val="center"/>
              <w:rPr>
                <w:sz w:val="20"/>
              </w:rPr>
            </w:pPr>
            <w:r>
              <w:rPr>
                <w:color w:val="000000"/>
                <w:sz w:val="20"/>
              </w:rPr>
              <w:t>Δ</w:t>
            </w:r>
          </w:p>
        </w:tc>
        <w:tc>
          <w:tcPr>
            <w:tcW w:w="2080" w:type="dxa"/>
            <w:vAlign w:val="center"/>
          </w:tcPr>
          <w:p w14:paraId="2EA8C8AD" w14:textId="3BE144B1" w:rsidR="00E84873" w:rsidRPr="0021317D" w:rsidRDefault="00E84873" w:rsidP="00E84873">
            <w:pPr>
              <w:jc w:val="center"/>
              <w:rPr>
                <w:sz w:val="20"/>
              </w:rPr>
            </w:pPr>
            <w:r w:rsidRPr="00D60E0C">
              <w:rPr>
                <w:sz w:val="20"/>
              </w:rPr>
              <w:t>ΓΙΑΚΑ</w:t>
            </w:r>
          </w:p>
        </w:tc>
        <w:tc>
          <w:tcPr>
            <w:tcW w:w="1866" w:type="dxa"/>
            <w:vAlign w:val="center"/>
          </w:tcPr>
          <w:p w14:paraId="1C275C1B" w14:textId="77777777" w:rsidR="00E84873" w:rsidRPr="00DB19A6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2D0547AF" w14:textId="206E5A88" w:rsidR="00E84873" w:rsidRPr="00DB19A6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3E9BD02D" w14:textId="5F42CAE3" w:rsidR="00E84873" w:rsidRPr="00DB19A6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7A8E32C0" w14:textId="77777777" w:rsidR="00E84873" w:rsidRPr="00DB19A6" w:rsidRDefault="00E84873" w:rsidP="00E84873">
            <w:pPr>
              <w:jc w:val="center"/>
              <w:rPr>
                <w:sz w:val="20"/>
              </w:rPr>
            </w:pPr>
          </w:p>
        </w:tc>
      </w:tr>
      <w:tr w:rsidR="00E84873" w:rsidRPr="00DB19A6" w14:paraId="5228A336" w14:textId="77777777" w:rsidTr="0021317D">
        <w:trPr>
          <w:cantSplit/>
          <w:trHeight w:val="996"/>
        </w:trPr>
        <w:tc>
          <w:tcPr>
            <w:tcW w:w="1865" w:type="dxa"/>
            <w:vMerge/>
            <w:vAlign w:val="center"/>
          </w:tcPr>
          <w:p w14:paraId="3A0C21A8" w14:textId="77777777" w:rsidR="00E84873" w:rsidRDefault="00E84873" w:rsidP="00E84873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7E73EAEA" w14:textId="7DAB1221" w:rsidR="00E84873" w:rsidRPr="0021317D" w:rsidRDefault="00E84873" w:rsidP="00E84873">
            <w:pPr>
              <w:jc w:val="center"/>
              <w:rPr>
                <w:sz w:val="20"/>
              </w:rPr>
            </w:pPr>
            <w:r w:rsidRPr="0021317D">
              <w:rPr>
                <w:sz w:val="20"/>
              </w:rPr>
              <w:t>12.00-14.00</w:t>
            </w:r>
          </w:p>
        </w:tc>
        <w:tc>
          <w:tcPr>
            <w:tcW w:w="2126" w:type="dxa"/>
            <w:vAlign w:val="center"/>
          </w:tcPr>
          <w:p w14:paraId="40081EC0" w14:textId="17AAAA4B" w:rsidR="00E84873" w:rsidRPr="0021317D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2080" w:type="dxa"/>
            <w:vAlign w:val="center"/>
          </w:tcPr>
          <w:p w14:paraId="12907C73" w14:textId="47014B18" w:rsidR="00E84873" w:rsidRPr="0021317D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866" w:type="dxa"/>
            <w:vAlign w:val="center"/>
          </w:tcPr>
          <w:p w14:paraId="4C03134E" w14:textId="77777777" w:rsidR="00E84873" w:rsidRPr="00DB19A6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2D0874C6" w14:textId="765565D8" w:rsidR="00E84873" w:rsidRPr="00DB19A6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387496D0" w14:textId="4493D4BE" w:rsidR="00E84873" w:rsidRPr="00DB19A6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6BCA7CF5" w14:textId="77777777" w:rsidR="00E84873" w:rsidRPr="00DB19A6" w:rsidRDefault="00E84873" w:rsidP="00E84873">
            <w:pPr>
              <w:jc w:val="center"/>
              <w:rPr>
                <w:sz w:val="20"/>
              </w:rPr>
            </w:pPr>
          </w:p>
        </w:tc>
      </w:tr>
      <w:tr w:rsidR="00E84873" w:rsidRPr="00DB19A6" w14:paraId="0844A3E1" w14:textId="77777777" w:rsidTr="0021317D">
        <w:trPr>
          <w:cantSplit/>
          <w:trHeight w:val="1148"/>
        </w:trPr>
        <w:tc>
          <w:tcPr>
            <w:tcW w:w="1865" w:type="dxa"/>
            <w:vMerge/>
            <w:vAlign w:val="center"/>
          </w:tcPr>
          <w:p w14:paraId="0453132F" w14:textId="77777777" w:rsidR="00E84873" w:rsidRDefault="00E84873" w:rsidP="00E84873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0213B48A" w14:textId="45C51F93" w:rsidR="00E84873" w:rsidRPr="00DB19A6" w:rsidRDefault="00E84873" w:rsidP="00E84873">
            <w:pPr>
              <w:jc w:val="center"/>
              <w:rPr>
                <w:sz w:val="20"/>
              </w:rPr>
            </w:pPr>
            <w:r w:rsidRPr="00D17330">
              <w:rPr>
                <w:sz w:val="20"/>
              </w:rPr>
              <w:t>14.00-16.00</w:t>
            </w:r>
          </w:p>
        </w:tc>
        <w:tc>
          <w:tcPr>
            <w:tcW w:w="2126" w:type="dxa"/>
            <w:vAlign w:val="center"/>
          </w:tcPr>
          <w:p w14:paraId="4901CA07" w14:textId="03EF2740" w:rsidR="00E84873" w:rsidRPr="00DB19A6" w:rsidRDefault="00E84873" w:rsidP="00E84873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080" w:type="dxa"/>
            <w:vAlign w:val="center"/>
          </w:tcPr>
          <w:p w14:paraId="64B05BB7" w14:textId="2ECCDAB5" w:rsidR="00E84873" w:rsidRPr="00DB19A6" w:rsidRDefault="00E84873" w:rsidP="00E84873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66" w:type="dxa"/>
            <w:vAlign w:val="center"/>
          </w:tcPr>
          <w:p w14:paraId="5CBB5EE9" w14:textId="77777777" w:rsidR="00E84873" w:rsidRPr="00DB19A6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1B34EBE9" w14:textId="2A8B55F1" w:rsidR="00E84873" w:rsidRPr="00DB19A6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584B0643" w14:textId="7F5993E3" w:rsidR="00E84873" w:rsidRPr="00DB19A6" w:rsidRDefault="00E84873" w:rsidP="00E84873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513C1028" w14:textId="77777777" w:rsidR="00E84873" w:rsidRPr="00DB19A6" w:rsidRDefault="00E84873" w:rsidP="00E84873">
            <w:pPr>
              <w:jc w:val="center"/>
              <w:rPr>
                <w:sz w:val="20"/>
              </w:rPr>
            </w:pPr>
          </w:p>
        </w:tc>
      </w:tr>
    </w:tbl>
    <w:p w14:paraId="1BBB366F" w14:textId="0E671588" w:rsidR="000205ED" w:rsidRDefault="000205ED"/>
    <w:tbl>
      <w:tblPr>
        <w:tblW w:w="150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5"/>
        <w:gridCol w:w="1293"/>
        <w:gridCol w:w="2010"/>
        <w:gridCol w:w="2010"/>
        <w:gridCol w:w="2010"/>
        <w:gridCol w:w="2152"/>
        <w:gridCol w:w="1723"/>
        <w:gridCol w:w="2011"/>
      </w:tblGrid>
      <w:tr w:rsidR="007731D1" w:rsidRPr="00DB19A6" w14:paraId="748F6F38" w14:textId="77777777" w:rsidTr="0078005D">
        <w:trPr>
          <w:cantSplit/>
          <w:trHeight w:val="1052"/>
        </w:trPr>
        <w:tc>
          <w:tcPr>
            <w:tcW w:w="1865" w:type="dxa"/>
            <w:vMerge w:val="restart"/>
            <w:vAlign w:val="center"/>
          </w:tcPr>
          <w:p w14:paraId="497A6DDD" w14:textId="18EB7B06" w:rsidR="007731D1" w:rsidRPr="00CF00E2" w:rsidRDefault="007731D1" w:rsidP="007731D1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ΠΑΡΑΣΚΕΥΗ</w:t>
            </w:r>
          </w:p>
          <w:p w14:paraId="78D5A367" w14:textId="5AE69F1D" w:rsidR="007731D1" w:rsidRPr="00CF00E2" w:rsidRDefault="007731D1" w:rsidP="007731D1">
            <w:pPr>
              <w:jc w:val="center"/>
              <w:rPr>
                <w:b/>
                <w:sz w:val="20"/>
              </w:rPr>
            </w:pPr>
            <w:r w:rsidRPr="00CF00E2">
              <w:rPr>
                <w:b/>
                <w:sz w:val="20"/>
              </w:rPr>
              <w:t>22/9/</w:t>
            </w:r>
            <w:r>
              <w:rPr>
                <w:b/>
                <w:sz w:val="20"/>
              </w:rPr>
              <w:t>2023</w:t>
            </w:r>
          </w:p>
        </w:tc>
        <w:tc>
          <w:tcPr>
            <w:tcW w:w="1293" w:type="dxa"/>
            <w:vAlign w:val="center"/>
          </w:tcPr>
          <w:p w14:paraId="36EAAABE" w14:textId="410305C1" w:rsidR="007731D1" w:rsidRPr="00CF00E2" w:rsidRDefault="007731D1" w:rsidP="007731D1">
            <w:pPr>
              <w:jc w:val="center"/>
              <w:rPr>
                <w:sz w:val="20"/>
                <w:vertAlign w:val="superscript"/>
              </w:rPr>
            </w:pPr>
            <w:r w:rsidRPr="00E8796D">
              <w:rPr>
                <w:sz w:val="20"/>
              </w:rPr>
              <w:t>8.00-10.00</w:t>
            </w:r>
          </w:p>
        </w:tc>
        <w:tc>
          <w:tcPr>
            <w:tcW w:w="2010" w:type="dxa"/>
            <w:vAlign w:val="center"/>
          </w:tcPr>
          <w:p w14:paraId="714A2201" w14:textId="48628631" w:rsidR="007731D1" w:rsidRPr="00DB19A6" w:rsidRDefault="007731D1" w:rsidP="007731D1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010" w:type="dxa"/>
            <w:vAlign w:val="center"/>
          </w:tcPr>
          <w:p w14:paraId="44077181" w14:textId="5324DDEC" w:rsidR="007731D1" w:rsidRPr="00DB19A6" w:rsidRDefault="007731D1" w:rsidP="007731D1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010" w:type="dxa"/>
            <w:vAlign w:val="center"/>
          </w:tcPr>
          <w:p w14:paraId="4DDC4271" w14:textId="2BAB9A45" w:rsidR="007731D1" w:rsidRPr="00DB19A6" w:rsidRDefault="007731D1" w:rsidP="007731D1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152" w:type="dxa"/>
            <w:vAlign w:val="center"/>
          </w:tcPr>
          <w:p w14:paraId="15EDC3A4" w14:textId="4D385A13" w:rsidR="007731D1" w:rsidRPr="0092349B" w:rsidRDefault="007731D1" w:rsidP="007731D1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723" w:type="dxa"/>
            <w:vAlign w:val="center"/>
          </w:tcPr>
          <w:p w14:paraId="76FB4C14" w14:textId="421C2807" w:rsidR="007731D1" w:rsidRPr="00DB19A6" w:rsidRDefault="007731D1" w:rsidP="007731D1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21A29088" w14:textId="77777777" w:rsidR="007731D1" w:rsidRPr="00DB19A6" w:rsidRDefault="007731D1" w:rsidP="007731D1">
            <w:pPr>
              <w:jc w:val="center"/>
              <w:rPr>
                <w:sz w:val="20"/>
              </w:rPr>
            </w:pPr>
          </w:p>
        </w:tc>
      </w:tr>
      <w:tr w:rsidR="007731D1" w:rsidRPr="00DB19A6" w14:paraId="46F763CC" w14:textId="77777777" w:rsidTr="0078005D">
        <w:trPr>
          <w:cantSplit/>
          <w:trHeight w:val="1124"/>
        </w:trPr>
        <w:tc>
          <w:tcPr>
            <w:tcW w:w="1865" w:type="dxa"/>
            <w:vMerge/>
            <w:vAlign w:val="center"/>
          </w:tcPr>
          <w:p w14:paraId="3DAAB1ED" w14:textId="77777777" w:rsidR="007731D1" w:rsidRPr="00CF00E2" w:rsidRDefault="007731D1" w:rsidP="007731D1">
            <w:pPr>
              <w:jc w:val="center"/>
              <w:rPr>
                <w:b/>
                <w:sz w:val="20"/>
              </w:rPr>
            </w:pPr>
          </w:p>
        </w:tc>
        <w:tc>
          <w:tcPr>
            <w:tcW w:w="1293" w:type="dxa"/>
            <w:vAlign w:val="center"/>
          </w:tcPr>
          <w:p w14:paraId="5878B13B" w14:textId="1E3D87E6" w:rsidR="007731D1" w:rsidRPr="00CF00E2" w:rsidRDefault="007731D1" w:rsidP="007731D1">
            <w:pPr>
              <w:jc w:val="center"/>
              <w:rPr>
                <w:sz w:val="20"/>
              </w:rPr>
            </w:pPr>
            <w:r w:rsidRPr="00CF00E2">
              <w:rPr>
                <w:sz w:val="20"/>
              </w:rPr>
              <w:t>1</w:t>
            </w:r>
            <w:r>
              <w:rPr>
                <w:sz w:val="20"/>
              </w:rPr>
              <w:t>0</w:t>
            </w:r>
            <w:r w:rsidRPr="00CF00E2">
              <w:rPr>
                <w:sz w:val="20"/>
              </w:rPr>
              <w:t>.00-1</w:t>
            </w:r>
            <w:r>
              <w:rPr>
                <w:sz w:val="20"/>
              </w:rPr>
              <w:t>2</w:t>
            </w:r>
            <w:r w:rsidRPr="00CF00E2">
              <w:rPr>
                <w:sz w:val="20"/>
              </w:rPr>
              <w:t>.00</w:t>
            </w:r>
          </w:p>
        </w:tc>
        <w:tc>
          <w:tcPr>
            <w:tcW w:w="2010" w:type="dxa"/>
            <w:vAlign w:val="center"/>
          </w:tcPr>
          <w:p w14:paraId="758F2770" w14:textId="47D077F1" w:rsidR="007731D1" w:rsidRPr="00DB19A6" w:rsidRDefault="007731D1" w:rsidP="007731D1">
            <w:pPr>
              <w:jc w:val="center"/>
              <w:rPr>
                <w:sz w:val="20"/>
              </w:rPr>
            </w:pPr>
          </w:p>
        </w:tc>
        <w:tc>
          <w:tcPr>
            <w:tcW w:w="2010" w:type="dxa"/>
            <w:vAlign w:val="center"/>
          </w:tcPr>
          <w:p w14:paraId="0FE8E19C" w14:textId="01983907" w:rsidR="007731D1" w:rsidRPr="00DB19A6" w:rsidRDefault="007731D1" w:rsidP="007731D1">
            <w:pPr>
              <w:jc w:val="center"/>
              <w:rPr>
                <w:sz w:val="20"/>
              </w:rPr>
            </w:pPr>
          </w:p>
        </w:tc>
        <w:tc>
          <w:tcPr>
            <w:tcW w:w="2010" w:type="dxa"/>
            <w:vAlign w:val="center"/>
          </w:tcPr>
          <w:p w14:paraId="0EEE6353" w14:textId="6C9A467D" w:rsidR="007731D1" w:rsidRPr="00DB19A6" w:rsidRDefault="007731D1" w:rsidP="007731D1">
            <w:pPr>
              <w:jc w:val="center"/>
              <w:rPr>
                <w:sz w:val="20"/>
              </w:rPr>
            </w:pPr>
          </w:p>
        </w:tc>
        <w:tc>
          <w:tcPr>
            <w:tcW w:w="2152" w:type="dxa"/>
            <w:vAlign w:val="center"/>
          </w:tcPr>
          <w:p w14:paraId="6A6517A1" w14:textId="29357973" w:rsidR="007731D1" w:rsidRPr="00DB19A6" w:rsidRDefault="007731D1" w:rsidP="007731D1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723" w:type="dxa"/>
            <w:vAlign w:val="center"/>
          </w:tcPr>
          <w:p w14:paraId="61BB00A2" w14:textId="05E47A53" w:rsidR="007731D1" w:rsidRPr="00DB19A6" w:rsidRDefault="007731D1" w:rsidP="007731D1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5E142C61" w14:textId="670F7CC8" w:rsidR="007731D1" w:rsidRPr="00DB19A6" w:rsidRDefault="007731D1" w:rsidP="007731D1">
            <w:pPr>
              <w:jc w:val="center"/>
              <w:rPr>
                <w:sz w:val="20"/>
              </w:rPr>
            </w:pPr>
          </w:p>
        </w:tc>
      </w:tr>
      <w:tr w:rsidR="007731D1" w:rsidRPr="00DB19A6" w14:paraId="2CDC2D6E" w14:textId="77777777" w:rsidTr="007F2B20">
        <w:trPr>
          <w:cantSplit/>
          <w:trHeight w:val="567"/>
        </w:trPr>
        <w:tc>
          <w:tcPr>
            <w:tcW w:w="1865" w:type="dxa"/>
            <w:vMerge/>
            <w:vAlign w:val="center"/>
          </w:tcPr>
          <w:p w14:paraId="1BBC6BCB" w14:textId="77777777" w:rsidR="007731D1" w:rsidRPr="00CF00E2" w:rsidRDefault="007731D1" w:rsidP="007731D1">
            <w:pPr>
              <w:jc w:val="center"/>
              <w:rPr>
                <w:b/>
                <w:sz w:val="20"/>
              </w:rPr>
            </w:pPr>
          </w:p>
        </w:tc>
        <w:tc>
          <w:tcPr>
            <w:tcW w:w="1293" w:type="dxa"/>
            <w:vAlign w:val="center"/>
          </w:tcPr>
          <w:p w14:paraId="268006B1" w14:textId="7DBEEB02" w:rsidR="007731D1" w:rsidRPr="00CF00E2" w:rsidRDefault="007731D1" w:rsidP="007731D1">
            <w:pPr>
              <w:jc w:val="center"/>
              <w:rPr>
                <w:sz w:val="20"/>
              </w:rPr>
            </w:pPr>
            <w:r w:rsidRPr="00CF00E2">
              <w:rPr>
                <w:sz w:val="20"/>
              </w:rPr>
              <w:t>1</w:t>
            </w:r>
            <w:r>
              <w:rPr>
                <w:sz w:val="20"/>
              </w:rPr>
              <w:t>2</w:t>
            </w:r>
            <w:r w:rsidRPr="00CF00E2">
              <w:rPr>
                <w:sz w:val="20"/>
              </w:rPr>
              <w:t>.00-1</w:t>
            </w:r>
            <w:r>
              <w:rPr>
                <w:sz w:val="20"/>
              </w:rPr>
              <w:t>4</w:t>
            </w:r>
            <w:r w:rsidRPr="00CF00E2">
              <w:rPr>
                <w:sz w:val="20"/>
              </w:rPr>
              <w:t>.00</w:t>
            </w:r>
          </w:p>
        </w:tc>
        <w:tc>
          <w:tcPr>
            <w:tcW w:w="2010" w:type="dxa"/>
            <w:vAlign w:val="center"/>
          </w:tcPr>
          <w:p w14:paraId="1FCD5171" w14:textId="77777777" w:rsidR="007731D1" w:rsidRPr="00DB19A6" w:rsidRDefault="007731D1" w:rsidP="007731D1">
            <w:pPr>
              <w:jc w:val="center"/>
              <w:rPr>
                <w:sz w:val="20"/>
              </w:rPr>
            </w:pPr>
          </w:p>
        </w:tc>
        <w:tc>
          <w:tcPr>
            <w:tcW w:w="2010" w:type="dxa"/>
            <w:vAlign w:val="center"/>
          </w:tcPr>
          <w:p w14:paraId="22BA179F" w14:textId="77777777" w:rsidR="007731D1" w:rsidRPr="00DB19A6" w:rsidRDefault="007731D1" w:rsidP="007731D1">
            <w:pPr>
              <w:jc w:val="center"/>
              <w:rPr>
                <w:sz w:val="20"/>
              </w:rPr>
            </w:pPr>
          </w:p>
        </w:tc>
        <w:tc>
          <w:tcPr>
            <w:tcW w:w="2010" w:type="dxa"/>
            <w:vAlign w:val="center"/>
          </w:tcPr>
          <w:p w14:paraId="059EFA47" w14:textId="7423E321" w:rsidR="007731D1" w:rsidRPr="00DB19A6" w:rsidRDefault="007731D1" w:rsidP="007731D1">
            <w:pPr>
              <w:jc w:val="center"/>
              <w:rPr>
                <w:sz w:val="20"/>
              </w:rPr>
            </w:pPr>
          </w:p>
        </w:tc>
        <w:tc>
          <w:tcPr>
            <w:tcW w:w="2152" w:type="dxa"/>
            <w:vAlign w:val="center"/>
          </w:tcPr>
          <w:p w14:paraId="3EF421A0" w14:textId="08CBDDB6" w:rsidR="007731D1" w:rsidRPr="00DB19A6" w:rsidRDefault="007731D1" w:rsidP="007731D1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723" w:type="dxa"/>
            <w:vAlign w:val="center"/>
          </w:tcPr>
          <w:p w14:paraId="40A6FD44" w14:textId="03810C92" w:rsidR="007731D1" w:rsidRPr="00DB19A6" w:rsidRDefault="007731D1" w:rsidP="007731D1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614EF364" w14:textId="07FE67F9" w:rsidR="007731D1" w:rsidRPr="00DB19A6" w:rsidRDefault="007731D1" w:rsidP="007731D1">
            <w:pPr>
              <w:jc w:val="center"/>
              <w:rPr>
                <w:color w:val="000000"/>
                <w:sz w:val="20"/>
              </w:rPr>
            </w:pPr>
          </w:p>
        </w:tc>
      </w:tr>
      <w:tr w:rsidR="007731D1" w:rsidRPr="00DB19A6" w14:paraId="21F4A3B7" w14:textId="77777777" w:rsidTr="007F2B20">
        <w:trPr>
          <w:cantSplit/>
          <w:trHeight w:val="830"/>
        </w:trPr>
        <w:tc>
          <w:tcPr>
            <w:tcW w:w="1865" w:type="dxa"/>
            <w:vMerge/>
            <w:vAlign w:val="center"/>
          </w:tcPr>
          <w:p w14:paraId="5B890B38" w14:textId="77777777" w:rsidR="007731D1" w:rsidRPr="00CF00E2" w:rsidRDefault="007731D1" w:rsidP="007731D1">
            <w:pPr>
              <w:jc w:val="center"/>
              <w:rPr>
                <w:b/>
                <w:sz w:val="20"/>
              </w:rPr>
            </w:pPr>
          </w:p>
        </w:tc>
        <w:tc>
          <w:tcPr>
            <w:tcW w:w="1293" w:type="dxa"/>
            <w:vAlign w:val="center"/>
          </w:tcPr>
          <w:p w14:paraId="338044D4" w14:textId="51014557" w:rsidR="007731D1" w:rsidRPr="00CF00E2" w:rsidRDefault="007731D1" w:rsidP="007731D1">
            <w:pPr>
              <w:jc w:val="center"/>
              <w:rPr>
                <w:sz w:val="20"/>
              </w:rPr>
            </w:pPr>
            <w:r w:rsidRPr="00CF00E2">
              <w:rPr>
                <w:sz w:val="20"/>
              </w:rPr>
              <w:t>1</w:t>
            </w:r>
            <w:r>
              <w:rPr>
                <w:sz w:val="20"/>
              </w:rPr>
              <w:t>4</w:t>
            </w:r>
            <w:r w:rsidRPr="00CF00E2">
              <w:rPr>
                <w:sz w:val="20"/>
              </w:rPr>
              <w:t>.00-1</w:t>
            </w:r>
            <w:r>
              <w:rPr>
                <w:sz w:val="20"/>
              </w:rPr>
              <w:t>6</w:t>
            </w:r>
            <w:r w:rsidRPr="00CF00E2">
              <w:rPr>
                <w:sz w:val="20"/>
              </w:rPr>
              <w:t>.00</w:t>
            </w:r>
          </w:p>
        </w:tc>
        <w:tc>
          <w:tcPr>
            <w:tcW w:w="2010" w:type="dxa"/>
            <w:vAlign w:val="center"/>
          </w:tcPr>
          <w:p w14:paraId="35CF1510" w14:textId="44545ED5" w:rsidR="007731D1" w:rsidRPr="00DB19A6" w:rsidRDefault="007731D1" w:rsidP="007731D1">
            <w:pPr>
              <w:jc w:val="center"/>
              <w:rPr>
                <w:sz w:val="20"/>
              </w:rPr>
            </w:pPr>
          </w:p>
        </w:tc>
        <w:tc>
          <w:tcPr>
            <w:tcW w:w="2010" w:type="dxa"/>
            <w:vAlign w:val="center"/>
          </w:tcPr>
          <w:p w14:paraId="6467D722" w14:textId="604B504C" w:rsidR="007731D1" w:rsidRPr="00DB19A6" w:rsidRDefault="007731D1" w:rsidP="007731D1">
            <w:pPr>
              <w:jc w:val="center"/>
              <w:rPr>
                <w:sz w:val="20"/>
              </w:rPr>
            </w:pPr>
          </w:p>
        </w:tc>
        <w:tc>
          <w:tcPr>
            <w:tcW w:w="2010" w:type="dxa"/>
            <w:vAlign w:val="center"/>
          </w:tcPr>
          <w:p w14:paraId="5ADD388E" w14:textId="5828F1BF" w:rsidR="007731D1" w:rsidRPr="00DB19A6" w:rsidRDefault="007731D1" w:rsidP="007731D1">
            <w:pPr>
              <w:jc w:val="center"/>
              <w:rPr>
                <w:sz w:val="20"/>
              </w:rPr>
            </w:pPr>
          </w:p>
        </w:tc>
        <w:tc>
          <w:tcPr>
            <w:tcW w:w="2152" w:type="dxa"/>
            <w:vAlign w:val="center"/>
          </w:tcPr>
          <w:p w14:paraId="73CF7A9F" w14:textId="77777777" w:rsidR="007731D1" w:rsidRPr="00DB19A6" w:rsidRDefault="007731D1" w:rsidP="007731D1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723" w:type="dxa"/>
            <w:vAlign w:val="center"/>
          </w:tcPr>
          <w:p w14:paraId="15B985CB" w14:textId="77777777" w:rsidR="007731D1" w:rsidRPr="00DB19A6" w:rsidRDefault="007731D1" w:rsidP="007731D1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094E753F" w14:textId="77777777" w:rsidR="007731D1" w:rsidRPr="00DB19A6" w:rsidRDefault="007731D1" w:rsidP="007731D1">
            <w:pPr>
              <w:jc w:val="center"/>
              <w:rPr>
                <w:color w:val="000000"/>
                <w:sz w:val="20"/>
              </w:rPr>
            </w:pPr>
          </w:p>
        </w:tc>
      </w:tr>
    </w:tbl>
    <w:p w14:paraId="3265A291" w14:textId="77777777" w:rsidR="00CF00E2" w:rsidRDefault="00CF00E2">
      <w:r>
        <w:br w:type="page"/>
      </w:r>
    </w:p>
    <w:tbl>
      <w:tblPr>
        <w:tblW w:w="147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5"/>
        <w:gridCol w:w="1249"/>
        <w:gridCol w:w="2126"/>
        <w:gridCol w:w="2080"/>
        <w:gridCol w:w="1866"/>
        <w:gridCol w:w="1867"/>
        <w:gridCol w:w="1723"/>
        <w:gridCol w:w="2011"/>
      </w:tblGrid>
      <w:tr w:rsidR="0078005D" w:rsidRPr="00DB19A6" w14:paraId="7CC80AFC" w14:textId="77777777" w:rsidTr="0078005D">
        <w:trPr>
          <w:cantSplit/>
          <w:trHeight w:val="1084"/>
        </w:trPr>
        <w:tc>
          <w:tcPr>
            <w:tcW w:w="1865" w:type="dxa"/>
            <w:vMerge w:val="restart"/>
            <w:tcBorders>
              <w:top w:val="single" w:sz="18" w:space="0" w:color="auto"/>
            </w:tcBorders>
            <w:vAlign w:val="center"/>
          </w:tcPr>
          <w:p w14:paraId="15C7903B" w14:textId="4AA7F332" w:rsidR="0078005D" w:rsidRPr="00CF00E2" w:rsidRDefault="0078005D" w:rsidP="0078005D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ΔΕΥΤΕΡΑ</w:t>
            </w:r>
          </w:p>
          <w:p w14:paraId="23F4F4E9" w14:textId="5F4460DA" w:rsidR="0078005D" w:rsidRPr="00CF00E2" w:rsidRDefault="0078005D" w:rsidP="0078005D">
            <w:pPr>
              <w:jc w:val="center"/>
              <w:rPr>
                <w:b/>
                <w:sz w:val="20"/>
              </w:rPr>
            </w:pPr>
            <w:r w:rsidRPr="00CF00E2">
              <w:rPr>
                <w:b/>
                <w:sz w:val="20"/>
              </w:rPr>
              <w:t>2</w:t>
            </w:r>
            <w:r>
              <w:rPr>
                <w:b/>
                <w:sz w:val="20"/>
              </w:rPr>
              <w:t>5</w:t>
            </w:r>
            <w:r w:rsidRPr="00CF00E2">
              <w:rPr>
                <w:b/>
                <w:sz w:val="20"/>
              </w:rPr>
              <w:t>/9/</w:t>
            </w:r>
            <w:r>
              <w:rPr>
                <w:b/>
                <w:sz w:val="20"/>
              </w:rPr>
              <w:t>2023</w:t>
            </w:r>
          </w:p>
        </w:tc>
        <w:tc>
          <w:tcPr>
            <w:tcW w:w="1249" w:type="dxa"/>
            <w:tcBorders>
              <w:top w:val="single" w:sz="18" w:space="0" w:color="auto"/>
            </w:tcBorders>
            <w:vAlign w:val="center"/>
          </w:tcPr>
          <w:p w14:paraId="07646172" w14:textId="545C4E40" w:rsidR="0078005D" w:rsidRPr="00E8796D" w:rsidRDefault="0078005D" w:rsidP="0078005D">
            <w:pPr>
              <w:jc w:val="center"/>
              <w:rPr>
                <w:sz w:val="20"/>
                <w:vertAlign w:val="superscript"/>
              </w:rPr>
            </w:pPr>
            <w:r w:rsidRPr="00E8796D">
              <w:rPr>
                <w:sz w:val="20"/>
              </w:rPr>
              <w:t>8.00-10.00</w:t>
            </w:r>
          </w:p>
        </w:tc>
        <w:tc>
          <w:tcPr>
            <w:tcW w:w="2126" w:type="dxa"/>
            <w:tcBorders>
              <w:top w:val="single" w:sz="18" w:space="0" w:color="auto"/>
            </w:tcBorders>
            <w:vAlign w:val="center"/>
          </w:tcPr>
          <w:p w14:paraId="53DA914C" w14:textId="77777777" w:rsidR="0078005D" w:rsidRPr="0021317D" w:rsidRDefault="0078005D" w:rsidP="0078005D">
            <w:pPr>
              <w:jc w:val="center"/>
              <w:rPr>
                <w:sz w:val="20"/>
              </w:rPr>
            </w:pPr>
            <w:r w:rsidRPr="0021317D">
              <w:rPr>
                <w:sz w:val="20"/>
              </w:rPr>
              <w:t>ΑΚΙΝΗΤΗ ΠΡΟΣΘΕΤΙΚΗ Ι</w:t>
            </w:r>
          </w:p>
          <w:p w14:paraId="24F2B2F7" w14:textId="0304E176" w:rsidR="0078005D" w:rsidRPr="00DB19A6" w:rsidRDefault="0078005D" w:rsidP="0078005D">
            <w:pPr>
              <w:jc w:val="center"/>
              <w:rPr>
                <w:color w:val="FF0000"/>
                <w:sz w:val="20"/>
              </w:rPr>
            </w:pPr>
            <w:r w:rsidRPr="0021317D">
              <w:rPr>
                <w:sz w:val="20"/>
              </w:rPr>
              <w:t>Ε</w:t>
            </w:r>
          </w:p>
        </w:tc>
        <w:tc>
          <w:tcPr>
            <w:tcW w:w="2080" w:type="dxa"/>
            <w:tcBorders>
              <w:top w:val="single" w:sz="18" w:space="0" w:color="auto"/>
            </w:tcBorders>
            <w:vAlign w:val="center"/>
          </w:tcPr>
          <w:p w14:paraId="5CC72E98" w14:textId="6D4A1EF7" w:rsidR="0078005D" w:rsidRPr="00DB19A6" w:rsidRDefault="0078005D" w:rsidP="0078005D">
            <w:pPr>
              <w:jc w:val="center"/>
              <w:rPr>
                <w:color w:val="FF0000"/>
                <w:sz w:val="20"/>
              </w:rPr>
            </w:pPr>
            <w:r w:rsidRPr="0021317D">
              <w:rPr>
                <w:sz w:val="20"/>
              </w:rPr>
              <w:t>ΓΑΛΙΑΤΣΑΤΟΣ</w:t>
            </w:r>
          </w:p>
        </w:tc>
        <w:tc>
          <w:tcPr>
            <w:tcW w:w="1866" w:type="dxa"/>
            <w:tcBorders>
              <w:top w:val="single" w:sz="18" w:space="0" w:color="auto"/>
            </w:tcBorders>
            <w:vAlign w:val="center"/>
          </w:tcPr>
          <w:p w14:paraId="60536DD6" w14:textId="38AF003E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tcBorders>
              <w:top w:val="single" w:sz="18" w:space="0" w:color="auto"/>
            </w:tcBorders>
            <w:vAlign w:val="center"/>
          </w:tcPr>
          <w:p w14:paraId="7BA984CD" w14:textId="3C523459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tcBorders>
              <w:top w:val="single" w:sz="18" w:space="0" w:color="auto"/>
            </w:tcBorders>
            <w:vAlign w:val="center"/>
          </w:tcPr>
          <w:p w14:paraId="3158B96A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tcBorders>
              <w:top w:val="single" w:sz="18" w:space="0" w:color="auto"/>
            </w:tcBorders>
            <w:vAlign w:val="center"/>
          </w:tcPr>
          <w:p w14:paraId="33CDE49C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  <w:tr w:rsidR="0078005D" w:rsidRPr="00DB19A6" w14:paraId="40D493D9" w14:textId="77777777" w:rsidTr="0078005D">
        <w:trPr>
          <w:cantSplit/>
          <w:trHeight w:val="1084"/>
        </w:trPr>
        <w:tc>
          <w:tcPr>
            <w:tcW w:w="1865" w:type="dxa"/>
            <w:vMerge/>
            <w:vAlign w:val="center"/>
          </w:tcPr>
          <w:p w14:paraId="215A6F58" w14:textId="77777777" w:rsidR="0078005D" w:rsidRPr="00CF00E2" w:rsidRDefault="0078005D" w:rsidP="0078005D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256E37F2" w14:textId="675C5DD5" w:rsidR="0078005D" w:rsidRPr="00E8796D" w:rsidRDefault="0078005D" w:rsidP="0078005D">
            <w:pPr>
              <w:jc w:val="center"/>
              <w:rPr>
                <w:sz w:val="20"/>
              </w:rPr>
            </w:pPr>
            <w:r w:rsidRPr="00E8796D">
              <w:rPr>
                <w:sz w:val="20"/>
              </w:rPr>
              <w:t>10.00-12.00</w:t>
            </w:r>
          </w:p>
        </w:tc>
        <w:tc>
          <w:tcPr>
            <w:tcW w:w="2126" w:type="dxa"/>
            <w:vAlign w:val="center"/>
          </w:tcPr>
          <w:p w14:paraId="4F92E54A" w14:textId="77777777" w:rsidR="0078005D" w:rsidRPr="0021317D" w:rsidRDefault="0078005D" w:rsidP="0078005D">
            <w:pPr>
              <w:jc w:val="center"/>
              <w:rPr>
                <w:sz w:val="20"/>
              </w:rPr>
            </w:pPr>
            <w:r w:rsidRPr="0021317D">
              <w:rPr>
                <w:sz w:val="20"/>
              </w:rPr>
              <w:t>ΟΔΟΝΤΙΚΗ ΜΟΡΦΟΛΟΓΙΑ</w:t>
            </w:r>
          </w:p>
          <w:p w14:paraId="25C99FE2" w14:textId="51732684" w:rsidR="0078005D" w:rsidRPr="00DB19A6" w:rsidRDefault="0078005D" w:rsidP="0078005D">
            <w:pPr>
              <w:jc w:val="center"/>
              <w:rPr>
                <w:sz w:val="20"/>
              </w:rPr>
            </w:pPr>
            <w:r w:rsidRPr="0021317D">
              <w:rPr>
                <w:sz w:val="20"/>
              </w:rPr>
              <w:t>Δ</w:t>
            </w:r>
          </w:p>
        </w:tc>
        <w:tc>
          <w:tcPr>
            <w:tcW w:w="2080" w:type="dxa"/>
            <w:vAlign w:val="center"/>
          </w:tcPr>
          <w:p w14:paraId="43077326" w14:textId="49997F9A" w:rsidR="0078005D" w:rsidRPr="00DB19A6" w:rsidRDefault="0078005D" w:rsidP="0078005D">
            <w:pPr>
              <w:jc w:val="center"/>
              <w:rPr>
                <w:sz w:val="20"/>
              </w:rPr>
            </w:pPr>
            <w:r w:rsidRPr="0021317D">
              <w:rPr>
                <w:sz w:val="20"/>
              </w:rPr>
              <w:t>ΓΑΛΙΑΤΣΑΤΟΣ</w:t>
            </w:r>
          </w:p>
        </w:tc>
        <w:tc>
          <w:tcPr>
            <w:tcW w:w="1866" w:type="dxa"/>
            <w:vAlign w:val="center"/>
          </w:tcPr>
          <w:p w14:paraId="0FD94EAD" w14:textId="7C53AA85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1EABFC78" w14:textId="6CD9D880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47015538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192F2614" w14:textId="2CA9100F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  <w:tr w:rsidR="0078005D" w:rsidRPr="00DB19A6" w14:paraId="3F5C3D83" w14:textId="77777777" w:rsidTr="0078005D">
        <w:trPr>
          <w:cantSplit/>
          <w:trHeight w:val="612"/>
        </w:trPr>
        <w:tc>
          <w:tcPr>
            <w:tcW w:w="1865" w:type="dxa"/>
            <w:vMerge/>
            <w:vAlign w:val="center"/>
          </w:tcPr>
          <w:p w14:paraId="2B691934" w14:textId="77777777" w:rsidR="0078005D" w:rsidRPr="00CF00E2" w:rsidRDefault="0078005D" w:rsidP="0078005D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2E71218D" w14:textId="77777777" w:rsidR="0078005D" w:rsidRPr="00E8796D" w:rsidRDefault="0078005D" w:rsidP="0078005D">
            <w:pPr>
              <w:jc w:val="center"/>
              <w:rPr>
                <w:sz w:val="20"/>
              </w:rPr>
            </w:pPr>
            <w:r w:rsidRPr="00E8796D">
              <w:rPr>
                <w:sz w:val="20"/>
              </w:rPr>
              <w:t>12.00-14.00</w:t>
            </w:r>
          </w:p>
          <w:p w14:paraId="79F8B515" w14:textId="325C3283" w:rsidR="0078005D" w:rsidRPr="00E8796D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126" w:type="dxa"/>
            <w:vAlign w:val="center"/>
          </w:tcPr>
          <w:p w14:paraId="20C11522" w14:textId="77777777" w:rsidR="0078005D" w:rsidRPr="0021317D" w:rsidRDefault="0078005D" w:rsidP="0078005D">
            <w:pPr>
              <w:jc w:val="center"/>
              <w:rPr>
                <w:sz w:val="20"/>
              </w:rPr>
            </w:pPr>
            <w:r w:rsidRPr="0021317D">
              <w:rPr>
                <w:sz w:val="20"/>
              </w:rPr>
              <w:t>ΑΚΙΝΗΤΗ ΠΡΟΣΘΕΤΙΚΗ ΙΙΙ</w:t>
            </w:r>
          </w:p>
          <w:p w14:paraId="5547D49F" w14:textId="2A547931" w:rsidR="0078005D" w:rsidRPr="00DB19A6" w:rsidRDefault="0078005D" w:rsidP="0078005D">
            <w:pPr>
              <w:jc w:val="center"/>
              <w:rPr>
                <w:color w:val="FF0000"/>
                <w:sz w:val="20"/>
              </w:rPr>
            </w:pPr>
            <w:r w:rsidRPr="0021317D">
              <w:rPr>
                <w:sz w:val="20"/>
              </w:rPr>
              <w:t>Ζ</w:t>
            </w:r>
          </w:p>
        </w:tc>
        <w:tc>
          <w:tcPr>
            <w:tcW w:w="2080" w:type="dxa"/>
            <w:vAlign w:val="center"/>
          </w:tcPr>
          <w:p w14:paraId="3FB4CA7A" w14:textId="05BA1D5A" w:rsidR="0078005D" w:rsidRPr="00DB19A6" w:rsidRDefault="0078005D" w:rsidP="0078005D">
            <w:pPr>
              <w:jc w:val="center"/>
              <w:rPr>
                <w:color w:val="FF0000"/>
                <w:sz w:val="20"/>
              </w:rPr>
            </w:pPr>
            <w:r w:rsidRPr="0021317D">
              <w:rPr>
                <w:sz w:val="20"/>
              </w:rPr>
              <w:t>ΓΑΛΙΑΤΣΑΤΟΣ</w:t>
            </w:r>
          </w:p>
        </w:tc>
        <w:tc>
          <w:tcPr>
            <w:tcW w:w="1866" w:type="dxa"/>
            <w:vAlign w:val="center"/>
          </w:tcPr>
          <w:p w14:paraId="15C887AF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490A047D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205B06EE" w14:textId="33BF0DDC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5F2591EE" w14:textId="338FEE8B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  <w:tr w:rsidR="0078005D" w:rsidRPr="00DB19A6" w14:paraId="2255CD11" w14:textId="77777777" w:rsidTr="0078005D">
        <w:trPr>
          <w:cantSplit/>
          <w:trHeight w:val="612"/>
        </w:trPr>
        <w:tc>
          <w:tcPr>
            <w:tcW w:w="1865" w:type="dxa"/>
            <w:vMerge/>
            <w:vAlign w:val="center"/>
          </w:tcPr>
          <w:p w14:paraId="0530AF4D" w14:textId="77777777" w:rsidR="0078005D" w:rsidRPr="00CF00E2" w:rsidRDefault="0078005D" w:rsidP="0078005D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37C1C296" w14:textId="4CA56EB9" w:rsidR="0078005D" w:rsidRPr="00E8796D" w:rsidRDefault="0078005D" w:rsidP="0078005D">
            <w:pPr>
              <w:jc w:val="center"/>
              <w:rPr>
                <w:sz w:val="20"/>
              </w:rPr>
            </w:pPr>
            <w:r w:rsidRPr="00E8796D">
              <w:rPr>
                <w:sz w:val="20"/>
              </w:rPr>
              <w:t>14.00-16.00</w:t>
            </w:r>
          </w:p>
        </w:tc>
        <w:tc>
          <w:tcPr>
            <w:tcW w:w="2126" w:type="dxa"/>
            <w:vAlign w:val="center"/>
          </w:tcPr>
          <w:p w14:paraId="1F52D560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080" w:type="dxa"/>
            <w:vAlign w:val="center"/>
          </w:tcPr>
          <w:p w14:paraId="47D09865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66" w:type="dxa"/>
            <w:vAlign w:val="center"/>
          </w:tcPr>
          <w:p w14:paraId="28733056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66121E51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602209C7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14DDF6E8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  <w:tr w:rsidR="0078005D" w:rsidRPr="00DB19A6" w14:paraId="1899C71D" w14:textId="77777777" w:rsidTr="0078005D">
        <w:trPr>
          <w:cantSplit/>
          <w:trHeight w:val="591"/>
        </w:trPr>
        <w:tc>
          <w:tcPr>
            <w:tcW w:w="1865" w:type="dxa"/>
            <w:vMerge w:val="restart"/>
            <w:vAlign w:val="center"/>
          </w:tcPr>
          <w:p w14:paraId="12B07BF8" w14:textId="77777777" w:rsidR="0078005D" w:rsidRDefault="0078005D" w:rsidP="0078005D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ΤΡΙΤΗ</w:t>
            </w:r>
          </w:p>
          <w:p w14:paraId="30234CAD" w14:textId="10B0D16D" w:rsidR="0078005D" w:rsidRPr="00CF00E2" w:rsidRDefault="0078005D" w:rsidP="0078005D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26/9/2023</w:t>
            </w:r>
          </w:p>
        </w:tc>
        <w:tc>
          <w:tcPr>
            <w:tcW w:w="1249" w:type="dxa"/>
            <w:vAlign w:val="center"/>
          </w:tcPr>
          <w:p w14:paraId="55414FCE" w14:textId="4A9E93AB" w:rsidR="0078005D" w:rsidRPr="00E8796D" w:rsidRDefault="0078005D" w:rsidP="0078005D">
            <w:pPr>
              <w:jc w:val="center"/>
              <w:rPr>
                <w:sz w:val="20"/>
              </w:rPr>
            </w:pPr>
            <w:r w:rsidRPr="00E8796D">
              <w:rPr>
                <w:sz w:val="20"/>
              </w:rPr>
              <w:t>8.00-10.00</w:t>
            </w:r>
          </w:p>
        </w:tc>
        <w:tc>
          <w:tcPr>
            <w:tcW w:w="2126" w:type="dxa"/>
            <w:vAlign w:val="center"/>
          </w:tcPr>
          <w:p w14:paraId="483EF5B1" w14:textId="77777777" w:rsidR="0078005D" w:rsidRPr="0021317D" w:rsidRDefault="0078005D" w:rsidP="0078005D">
            <w:pPr>
              <w:jc w:val="center"/>
              <w:rPr>
                <w:sz w:val="20"/>
              </w:rPr>
            </w:pPr>
            <w:r w:rsidRPr="0021317D">
              <w:rPr>
                <w:sz w:val="20"/>
              </w:rPr>
              <w:t>ΑΚΙΝΗΤΗ ΠΡΟΣΘΕΤΙΚΗ ΙΙ</w:t>
            </w:r>
          </w:p>
          <w:p w14:paraId="459F6C33" w14:textId="32645E5E" w:rsidR="0078005D" w:rsidRPr="00E8796D" w:rsidRDefault="0078005D" w:rsidP="0078005D">
            <w:pPr>
              <w:jc w:val="center"/>
              <w:rPr>
                <w:sz w:val="20"/>
              </w:rPr>
            </w:pPr>
            <w:r w:rsidRPr="0021317D">
              <w:rPr>
                <w:sz w:val="20"/>
              </w:rPr>
              <w:t>ΣΤ</w:t>
            </w:r>
          </w:p>
        </w:tc>
        <w:tc>
          <w:tcPr>
            <w:tcW w:w="2080" w:type="dxa"/>
            <w:vAlign w:val="center"/>
          </w:tcPr>
          <w:p w14:paraId="1006BC9E" w14:textId="4F851889" w:rsidR="0078005D" w:rsidRDefault="0078005D" w:rsidP="0078005D">
            <w:pPr>
              <w:jc w:val="center"/>
              <w:rPr>
                <w:color w:val="FF0000"/>
                <w:sz w:val="20"/>
              </w:rPr>
            </w:pPr>
            <w:r w:rsidRPr="0021317D">
              <w:rPr>
                <w:sz w:val="20"/>
              </w:rPr>
              <w:t>ΓΑΛΙΑΤΣΑΤΟΣ</w:t>
            </w:r>
          </w:p>
        </w:tc>
        <w:tc>
          <w:tcPr>
            <w:tcW w:w="1866" w:type="dxa"/>
            <w:vAlign w:val="center"/>
          </w:tcPr>
          <w:p w14:paraId="6D7EB5F0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3116AF66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4E53B598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7C6A6461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  <w:tr w:rsidR="0078005D" w:rsidRPr="00DB19A6" w14:paraId="1D6E83EE" w14:textId="77777777" w:rsidTr="0078005D">
        <w:trPr>
          <w:cantSplit/>
          <w:trHeight w:val="429"/>
        </w:trPr>
        <w:tc>
          <w:tcPr>
            <w:tcW w:w="1865" w:type="dxa"/>
            <w:vMerge/>
            <w:vAlign w:val="center"/>
          </w:tcPr>
          <w:p w14:paraId="3B7AD3F5" w14:textId="77777777" w:rsidR="0078005D" w:rsidRDefault="0078005D" w:rsidP="0078005D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72223C43" w14:textId="56E1A4C2" w:rsidR="0078005D" w:rsidRPr="00E8796D" w:rsidRDefault="0078005D" w:rsidP="0078005D">
            <w:pPr>
              <w:jc w:val="center"/>
              <w:rPr>
                <w:sz w:val="20"/>
              </w:rPr>
            </w:pPr>
            <w:r w:rsidRPr="00E8796D">
              <w:rPr>
                <w:sz w:val="20"/>
              </w:rPr>
              <w:t>10.00-12.00</w:t>
            </w:r>
          </w:p>
        </w:tc>
        <w:tc>
          <w:tcPr>
            <w:tcW w:w="2126" w:type="dxa"/>
            <w:vAlign w:val="center"/>
          </w:tcPr>
          <w:p w14:paraId="400B182F" w14:textId="77777777" w:rsidR="0078005D" w:rsidRPr="0021317D" w:rsidRDefault="0078005D" w:rsidP="0078005D">
            <w:pPr>
              <w:jc w:val="center"/>
              <w:rPr>
                <w:sz w:val="20"/>
              </w:rPr>
            </w:pPr>
            <w:r w:rsidRPr="0021317D">
              <w:rPr>
                <w:sz w:val="20"/>
              </w:rPr>
              <w:t>ΑΙΣΘΗΤΙΚΗ ΠΡΟΣΘΕΤΙΚΩΝ ΑΠΟΚΑΤΑΣΤΑΣΕΩΝ</w:t>
            </w:r>
          </w:p>
          <w:p w14:paraId="266EC383" w14:textId="04ABA9CE" w:rsidR="0078005D" w:rsidRDefault="0078005D" w:rsidP="0078005D">
            <w:pPr>
              <w:jc w:val="center"/>
              <w:rPr>
                <w:color w:val="FF0000"/>
                <w:sz w:val="20"/>
              </w:rPr>
            </w:pPr>
            <w:r w:rsidRPr="0021317D">
              <w:rPr>
                <w:sz w:val="20"/>
              </w:rPr>
              <w:t>Ζ</w:t>
            </w:r>
          </w:p>
        </w:tc>
        <w:tc>
          <w:tcPr>
            <w:tcW w:w="2080" w:type="dxa"/>
            <w:vAlign w:val="center"/>
          </w:tcPr>
          <w:p w14:paraId="024F4519" w14:textId="489DF86F" w:rsidR="0078005D" w:rsidRDefault="0078005D" w:rsidP="0078005D">
            <w:pPr>
              <w:jc w:val="center"/>
              <w:rPr>
                <w:color w:val="FF0000"/>
                <w:sz w:val="20"/>
              </w:rPr>
            </w:pPr>
            <w:r w:rsidRPr="0021317D">
              <w:rPr>
                <w:sz w:val="20"/>
              </w:rPr>
              <w:t>ΓΑΛΙΑΤΣΑΤΟΣ</w:t>
            </w:r>
          </w:p>
        </w:tc>
        <w:tc>
          <w:tcPr>
            <w:tcW w:w="1866" w:type="dxa"/>
            <w:vAlign w:val="center"/>
          </w:tcPr>
          <w:p w14:paraId="361A6EA7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2F13DAB5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27BA1AA9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299D951F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  <w:tr w:rsidR="0078005D" w:rsidRPr="00DB19A6" w14:paraId="21D4227B" w14:textId="77777777" w:rsidTr="0078005D">
        <w:trPr>
          <w:cantSplit/>
          <w:trHeight w:val="691"/>
        </w:trPr>
        <w:tc>
          <w:tcPr>
            <w:tcW w:w="1865" w:type="dxa"/>
            <w:vMerge/>
            <w:vAlign w:val="center"/>
          </w:tcPr>
          <w:p w14:paraId="62EBB4FE" w14:textId="77777777" w:rsidR="0078005D" w:rsidRDefault="0078005D" w:rsidP="0078005D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078B52D6" w14:textId="1066054C" w:rsidR="0078005D" w:rsidRPr="00E8796D" w:rsidRDefault="0078005D" w:rsidP="0078005D">
            <w:pPr>
              <w:jc w:val="center"/>
              <w:rPr>
                <w:sz w:val="20"/>
              </w:rPr>
            </w:pPr>
            <w:r w:rsidRPr="00E8796D">
              <w:rPr>
                <w:sz w:val="20"/>
              </w:rPr>
              <w:t>12.00-14.00</w:t>
            </w:r>
          </w:p>
        </w:tc>
        <w:tc>
          <w:tcPr>
            <w:tcW w:w="2126" w:type="dxa"/>
            <w:vAlign w:val="center"/>
          </w:tcPr>
          <w:p w14:paraId="2047DC07" w14:textId="77777777" w:rsidR="0078005D" w:rsidRDefault="0078005D" w:rsidP="0078005D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ΣΥΓΚΛΕΙΣΙΟΛΟΓΙΑ</w:t>
            </w:r>
          </w:p>
          <w:p w14:paraId="06F59810" w14:textId="7FD0B109" w:rsidR="0078005D" w:rsidRDefault="0078005D" w:rsidP="0078005D">
            <w:pPr>
              <w:jc w:val="center"/>
              <w:rPr>
                <w:color w:val="FF0000"/>
                <w:sz w:val="20"/>
              </w:rPr>
            </w:pPr>
            <w:r>
              <w:rPr>
                <w:color w:val="000000"/>
                <w:sz w:val="20"/>
              </w:rPr>
              <w:t>Δ</w:t>
            </w:r>
          </w:p>
        </w:tc>
        <w:tc>
          <w:tcPr>
            <w:tcW w:w="2080" w:type="dxa"/>
            <w:vAlign w:val="center"/>
          </w:tcPr>
          <w:p w14:paraId="16D759C2" w14:textId="0424A4D4" w:rsidR="0078005D" w:rsidRDefault="0078005D" w:rsidP="0078005D">
            <w:pPr>
              <w:jc w:val="center"/>
              <w:rPr>
                <w:color w:val="FF0000"/>
                <w:sz w:val="20"/>
              </w:rPr>
            </w:pPr>
            <w:r>
              <w:rPr>
                <w:color w:val="000000"/>
                <w:sz w:val="20"/>
              </w:rPr>
              <w:t>ΓΑΛΙΑΤΣΑΤΟΣ</w:t>
            </w:r>
          </w:p>
        </w:tc>
        <w:tc>
          <w:tcPr>
            <w:tcW w:w="1866" w:type="dxa"/>
            <w:vAlign w:val="center"/>
          </w:tcPr>
          <w:p w14:paraId="5E9B26F0" w14:textId="344CCA2C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0131BFA0" w14:textId="69B733D8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6C9108F5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131182D0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  <w:tr w:rsidR="0078005D" w:rsidRPr="00DB19A6" w14:paraId="73DA7D18" w14:textId="77777777" w:rsidTr="0078005D">
        <w:trPr>
          <w:cantSplit/>
          <w:trHeight w:val="610"/>
        </w:trPr>
        <w:tc>
          <w:tcPr>
            <w:tcW w:w="1865" w:type="dxa"/>
            <w:vMerge/>
            <w:vAlign w:val="center"/>
          </w:tcPr>
          <w:p w14:paraId="6E899011" w14:textId="77777777" w:rsidR="0078005D" w:rsidRDefault="0078005D" w:rsidP="0078005D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2E68CA8C" w14:textId="33AAF09C" w:rsidR="0078005D" w:rsidRPr="00E8796D" w:rsidRDefault="0078005D" w:rsidP="0078005D">
            <w:pPr>
              <w:jc w:val="center"/>
              <w:rPr>
                <w:sz w:val="20"/>
              </w:rPr>
            </w:pPr>
            <w:r w:rsidRPr="00E8796D">
              <w:rPr>
                <w:sz w:val="20"/>
              </w:rPr>
              <w:t>14.00-16.00</w:t>
            </w:r>
          </w:p>
        </w:tc>
        <w:tc>
          <w:tcPr>
            <w:tcW w:w="2126" w:type="dxa"/>
            <w:vAlign w:val="center"/>
          </w:tcPr>
          <w:p w14:paraId="3F3CC6CA" w14:textId="77777777" w:rsidR="0078005D" w:rsidRPr="0021317D" w:rsidRDefault="0078005D" w:rsidP="0078005D">
            <w:pPr>
              <w:jc w:val="center"/>
              <w:rPr>
                <w:sz w:val="20"/>
              </w:rPr>
            </w:pPr>
            <w:r w:rsidRPr="0021317D">
              <w:rPr>
                <w:sz w:val="20"/>
              </w:rPr>
              <w:t>ΠΟΛΥΜΕΡΗ ΑΙΣΘΗΤΙΚΗΣ ΕΠΙΚΑΛΥΨΗΣ</w:t>
            </w:r>
          </w:p>
          <w:p w14:paraId="052F25C5" w14:textId="19A306A1" w:rsidR="0078005D" w:rsidRDefault="0078005D" w:rsidP="0078005D">
            <w:pPr>
              <w:jc w:val="center"/>
              <w:rPr>
                <w:color w:val="FF0000"/>
                <w:sz w:val="20"/>
              </w:rPr>
            </w:pPr>
            <w:r w:rsidRPr="0021317D">
              <w:rPr>
                <w:sz w:val="20"/>
              </w:rPr>
              <w:t>Η</w:t>
            </w:r>
          </w:p>
        </w:tc>
        <w:tc>
          <w:tcPr>
            <w:tcW w:w="2080" w:type="dxa"/>
            <w:vAlign w:val="center"/>
          </w:tcPr>
          <w:p w14:paraId="7CC89FEC" w14:textId="1E4220C3" w:rsidR="0078005D" w:rsidRDefault="0078005D" w:rsidP="0078005D">
            <w:pPr>
              <w:jc w:val="center"/>
              <w:rPr>
                <w:color w:val="FF0000"/>
                <w:sz w:val="20"/>
              </w:rPr>
            </w:pPr>
            <w:r w:rsidRPr="0021317D">
              <w:rPr>
                <w:sz w:val="20"/>
              </w:rPr>
              <w:t>ΓΑΛΙΑΤΣΑΤΟΣ</w:t>
            </w:r>
          </w:p>
        </w:tc>
        <w:tc>
          <w:tcPr>
            <w:tcW w:w="1866" w:type="dxa"/>
            <w:vAlign w:val="center"/>
          </w:tcPr>
          <w:p w14:paraId="37AC2B21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62FF5758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78C6BA4F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7AE665C0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  <w:tr w:rsidR="0078005D" w:rsidRPr="00DB19A6" w14:paraId="26147BF4" w14:textId="77777777" w:rsidTr="0078005D">
        <w:trPr>
          <w:cantSplit/>
          <w:trHeight w:val="511"/>
        </w:trPr>
        <w:tc>
          <w:tcPr>
            <w:tcW w:w="1865" w:type="dxa"/>
            <w:vMerge w:val="restart"/>
            <w:vAlign w:val="center"/>
          </w:tcPr>
          <w:p w14:paraId="30B90B0A" w14:textId="77777777" w:rsidR="0078005D" w:rsidRDefault="0078005D" w:rsidP="0078005D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ΤΕΤΑΡΤΗ</w:t>
            </w:r>
          </w:p>
          <w:p w14:paraId="36181BB7" w14:textId="5836D200" w:rsidR="0078005D" w:rsidRPr="00CF00E2" w:rsidRDefault="0078005D" w:rsidP="0078005D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27/9/2023</w:t>
            </w:r>
          </w:p>
        </w:tc>
        <w:tc>
          <w:tcPr>
            <w:tcW w:w="1249" w:type="dxa"/>
            <w:vAlign w:val="center"/>
          </w:tcPr>
          <w:p w14:paraId="55EC17A4" w14:textId="0738D993" w:rsidR="0078005D" w:rsidRPr="00E8796D" w:rsidRDefault="0078005D" w:rsidP="0078005D">
            <w:pPr>
              <w:jc w:val="center"/>
              <w:rPr>
                <w:sz w:val="20"/>
              </w:rPr>
            </w:pPr>
            <w:r w:rsidRPr="00E8796D">
              <w:rPr>
                <w:sz w:val="20"/>
              </w:rPr>
              <w:t>8.00-10.00</w:t>
            </w:r>
          </w:p>
        </w:tc>
        <w:tc>
          <w:tcPr>
            <w:tcW w:w="2126" w:type="dxa"/>
            <w:vAlign w:val="center"/>
          </w:tcPr>
          <w:p w14:paraId="5D53D873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080" w:type="dxa"/>
            <w:vAlign w:val="center"/>
          </w:tcPr>
          <w:p w14:paraId="74A3A6DD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66" w:type="dxa"/>
            <w:vAlign w:val="center"/>
          </w:tcPr>
          <w:p w14:paraId="45456C7D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135FC929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5CB4E3E3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22976BEF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  <w:tr w:rsidR="0078005D" w:rsidRPr="00DB19A6" w14:paraId="7DDA25F5" w14:textId="77777777" w:rsidTr="0078005D">
        <w:trPr>
          <w:cantSplit/>
          <w:trHeight w:val="547"/>
        </w:trPr>
        <w:tc>
          <w:tcPr>
            <w:tcW w:w="1865" w:type="dxa"/>
            <w:vMerge/>
            <w:vAlign w:val="center"/>
          </w:tcPr>
          <w:p w14:paraId="28D5E09C" w14:textId="77777777" w:rsidR="0078005D" w:rsidRDefault="0078005D" w:rsidP="0078005D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30169425" w14:textId="4D126985" w:rsidR="0078005D" w:rsidRPr="00E8796D" w:rsidRDefault="0078005D" w:rsidP="0078005D">
            <w:pPr>
              <w:jc w:val="center"/>
              <w:rPr>
                <w:sz w:val="20"/>
              </w:rPr>
            </w:pPr>
            <w:r w:rsidRPr="00E8796D">
              <w:rPr>
                <w:sz w:val="20"/>
              </w:rPr>
              <w:t>10.00-12.00</w:t>
            </w:r>
          </w:p>
        </w:tc>
        <w:tc>
          <w:tcPr>
            <w:tcW w:w="2126" w:type="dxa"/>
            <w:vAlign w:val="center"/>
          </w:tcPr>
          <w:p w14:paraId="6D3E1040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080" w:type="dxa"/>
            <w:vAlign w:val="center"/>
          </w:tcPr>
          <w:p w14:paraId="01026C07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66" w:type="dxa"/>
            <w:vAlign w:val="center"/>
          </w:tcPr>
          <w:p w14:paraId="54F6F6EC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216BA649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39D708B3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09758E20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  <w:tr w:rsidR="0078005D" w:rsidRPr="00DB19A6" w14:paraId="48307952" w14:textId="77777777" w:rsidTr="0078005D">
        <w:trPr>
          <w:cantSplit/>
          <w:trHeight w:val="569"/>
        </w:trPr>
        <w:tc>
          <w:tcPr>
            <w:tcW w:w="1865" w:type="dxa"/>
            <w:vMerge/>
            <w:vAlign w:val="center"/>
          </w:tcPr>
          <w:p w14:paraId="01C6C920" w14:textId="77777777" w:rsidR="0078005D" w:rsidRDefault="0078005D" w:rsidP="0078005D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421E90C4" w14:textId="2FAD82A6" w:rsidR="0078005D" w:rsidRPr="00E8796D" w:rsidRDefault="0078005D" w:rsidP="0078005D">
            <w:pPr>
              <w:jc w:val="center"/>
              <w:rPr>
                <w:sz w:val="20"/>
              </w:rPr>
            </w:pPr>
            <w:r w:rsidRPr="00E8796D">
              <w:rPr>
                <w:sz w:val="20"/>
              </w:rPr>
              <w:t>12.00-14.00</w:t>
            </w:r>
          </w:p>
        </w:tc>
        <w:tc>
          <w:tcPr>
            <w:tcW w:w="2126" w:type="dxa"/>
            <w:vAlign w:val="center"/>
          </w:tcPr>
          <w:p w14:paraId="29A47544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080" w:type="dxa"/>
            <w:vAlign w:val="center"/>
          </w:tcPr>
          <w:p w14:paraId="253375D1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66" w:type="dxa"/>
            <w:vAlign w:val="center"/>
          </w:tcPr>
          <w:p w14:paraId="423B8AAC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0143C7B9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2051B284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793A2F2B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  <w:tr w:rsidR="0078005D" w:rsidRPr="00DB19A6" w14:paraId="59BC7B5E" w14:textId="77777777" w:rsidTr="0078005D">
        <w:trPr>
          <w:cantSplit/>
          <w:trHeight w:val="549"/>
        </w:trPr>
        <w:tc>
          <w:tcPr>
            <w:tcW w:w="1865" w:type="dxa"/>
            <w:vMerge/>
            <w:vAlign w:val="center"/>
          </w:tcPr>
          <w:p w14:paraId="7213FB52" w14:textId="77777777" w:rsidR="0078005D" w:rsidRDefault="0078005D" w:rsidP="0078005D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039D7E17" w14:textId="78FDA362" w:rsidR="0078005D" w:rsidRPr="00E8796D" w:rsidRDefault="0078005D" w:rsidP="0078005D">
            <w:pPr>
              <w:jc w:val="center"/>
              <w:rPr>
                <w:sz w:val="20"/>
              </w:rPr>
            </w:pPr>
            <w:r w:rsidRPr="00E8796D">
              <w:rPr>
                <w:sz w:val="20"/>
              </w:rPr>
              <w:t>14.00-16.00</w:t>
            </w:r>
          </w:p>
        </w:tc>
        <w:tc>
          <w:tcPr>
            <w:tcW w:w="2126" w:type="dxa"/>
            <w:vAlign w:val="center"/>
          </w:tcPr>
          <w:p w14:paraId="4BFAF13A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080" w:type="dxa"/>
            <w:vAlign w:val="center"/>
          </w:tcPr>
          <w:p w14:paraId="750512BD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66" w:type="dxa"/>
            <w:vAlign w:val="center"/>
          </w:tcPr>
          <w:p w14:paraId="5EACC03D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2457CD70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5770FD08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24A7F05A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  <w:tr w:rsidR="0078005D" w:rsidRPr="00DB19A6" w14:paraId="66144B93" w14:textId="77777777" w:rsidTr="0078005D">
        <w:trPr>
          <w:cantSplit/>
          <w:trHeight w:val="1124"/>
        </w:trPr>
        <w:tc>
          <w:tcPr>
            <w:tcW w:w="1865" w:type="dxa"/>
            <w:vMerge w:val="restart"/>
            <w:vAlign w:val="center"/>
          </w:tcPr>
          <w:p w14:paraId="647468D6" w14:textId="77777777" w:rsidR="0078005D" w:rsidRDefault="0078005D" w:rsidP="0078005D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ΠΕΜΠΤΗ</w:t>
            </w:r>
          </w:p>
          <w:p w14:paraId="4FBAD1FE" w14:textId="788A00DC" w:rsidR="0078005D" w:rsidRPr="00CF00E2" w:rsidRDefault="0078005D" w:rsidP="0078005D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28/9/2023</w:t>
            </w:r>
          </w:p>
        </w:tc>
        <w:tc>
          <w:tcPr>
            <w:tcW w:w="1249" w:type="dxa"/>
            <w:vAlign w:val="center"/>
          </w:tcPr>
          <w:p w14:paraId="4D16D949" w14:textId="7C60841A" w:rsidR="0078005D" w:rsidRPr="00E8796D" w:rsidRDefault="0078005D" w:rsidP="0078005D">
            <w:pPr>
              <w:jc w:val="center"/>
              <w:rPr>
                <w:sz w:val="20"/>
              </w:rPr>
            </w:pPr>
            <w:r w:rsidRPr="00E8796D">
              <w:rPr>
                <w:sz w:val="20"/>
              </w:rPr>
              <w:t>8.00-10.00</w:t>
            </w:r>
          </w:p>
        </w:tc>
        <w:tc>
          <w:tcPr>
            <w:tcW w:w="2126" w:type="dxa"/>
            <w:vAlign w:val="center"/>
          </w:tcPr>
          <w:p w14:paraId="009AA176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080" w:type="dxa"/>
            <w:vAlign w:val="center"/>
          </w:tcPr>
          <w:p w14:paraId="4730DA79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66" w:type="dxa"/>
            <w:vAlign w:val="center"/>
          </w:tcPr>
          <w:p w14:paraId="383A2D0C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2ADF098A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497DC75A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7955A7D3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  <w:tr w:rsidR="0078005D" w:rsidRPr="00DB19A6" w14:paraId="78BE84C8" w14:textId="77777777" w:rsidTr="0078005D">
        <w:trPr>
          <w:cantSplit/>
          <w:trHeight w:val="681"/>
        </w:trPr>
        <w:tc>
          <w:tcPr>
            <w:tcW w:w="1865" w:type="dxa"/>
            <w:vMerge/>
            <w:vAlign w:val="center"/>
          </w:tcPr>
          <w:p w14:paraId="4473B6CF" w14:textId="77777777" w:rsidR="0078005D" w:rsidRDefault="0078005D" w:rsidP="0078005D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26390150" w14:textId="22F3159F" w:rsidR="0078005D" w:rsidRPr="00E8796D" w:rsidRDefault="0078005D" w:rsidP="0078005D">
            <w:pPr>
              <w:jc w:val="center"/>
              <w:rPr>
                <w:sz w:val="20"/>
              </w:rPr>
            </w:pPr>
            <w:r w:rsidRPr="00E8796D">
              <w:rPr>
                <w:sz w:val="20"/>
              </w:rPr>
              <w:t>10.00-12.00</w:t>
            </w:r>
          </w:p>
        </w:tc>
        <w:tc>
          <w:tcPr>
            <w:tcW w:w="2126" w:type="dxa"/>
            <w:vAlign w:val="center"/>
          </w:tcPr>
          <w:p w14:paraId="73F412EE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080" w:type="dxa"/>
            <w:vAlign w:val="center"/>
          </w:tcPr>
          <w:p w14:paraId="75872F7E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66" w:type="dxa"/>
            <w:vAlign w:val="center"/>
          </w:tcPr>
          <w:p w14:paraId="5E35D880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52BF9DB6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1C122896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7FABB152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  <w:tr w:rsidR="0078005D" w:rsidRPr="00DB19A6" w14:paraId="29ED5AEC" w14:textId="77777777" w:rsidTr="0078005D">
        <w:trPr>
          <w:cantSplit/>
          <w:trHeight w:val="600"/>
        </w:trPr>
        <w:tc>
          <w:tcPr>
            <w:tcW w:w="1865" w:type="dxa"/>
            <w:vMerge/>
            <w:vAlign w:val="center"/>
          </w:tcPr>
          <w:p w14:paraId="63BFCA96" w14:textId="77777777" w:rsidR="0078005D" w:rsidRDefault="0078005D" w:rsidP="0078005D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4FCBC46B" w14:textId="727249D1" w:rsidR="0078005D" w:rsidRPr="00E8796D" w:rsidRDefault="0078005D" w:rsidP="0078005D">
            <w:pPr>
              <w:jc w:val="center"/>
              <w:rPr>
                <w:sz w:val="20"/>
              </w:rPr>
            </w:pPr>
            <w:r w:rsidRPr="00E8796D">
              <w:rPr>
                <w:sz w:val="20"/>
              </w:rPr>
              <w:t>12.00-14.00</w:t>
            </w:r>
          </w:p>
        </w:tc>
        <w:tc>
          <w:tcPr>
            <w:tcW w:w="2126" w:type="dxa"/>
            <w:vAlign w:val="center"/>
          </w:tcPr>
          <w:p w14:paraId="573B143D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080" w:type="dxa"/>
            <w:vAlign w:val="center"/>
          </w:tcPr>
          <w:p w14:paraId="10843A0F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66" w:type="dxa"/>
            <w:vAlign w:val="center"/>
          </w:tcPr>
          <w:p w14:paraId="3BB41962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073E8678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04B9501C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54430395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  <w:tr w:rsidR="0078005D" w:rsidRPr="00DB19A6" w14:paraId="095C60F3" w14:textId="77777777" w:rsidTr="0078005D">
        <w:trPr>
          <w:cantSplit/>
          <w:trHeight w:val="670"/>
        </w:trPr>
        <w:tc>
          <w:tcPr>
            <w:tcW w:w="1865" w:type="dxa"/>
            <w:vMerge/>
            <w:vAlign w:val="center"/>
          </w:tcPr>
          <w:p w14:paraId="6BC5DBF1" w14:textId="77777777" w:rsidR="0078005D" w:rsidRDefault="0078005D" w:rsidP="0078005D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209394C7" w14:textId="03D637A1" w:rsidR="0078005D" w:rsidRPr="00E8796D" w:rsidRDefault="0078005D" w:rsidP="0078005D">
            <w:pPr>
              <w:jc w:val="center"/>
              <w:rPr>
                <w:sz w:val="20"/>
              </w:rPr>
            </w:pPr>
            <w:r w:rsidRPr="00E8796D">
              <w:rPr>
                <w:sz w:val="20"/>
              </w:rPr>
              <w:t>14.00-16.00</w:t>
            </w:r>
          </w:p>
        </w:tc>
        <w:tc>
          <w:tcPr>
            <w:tcW w:w="2126" w:type="dxa"/>
            <w:vAlign w:val="center"/>
          </w:tcPr>
          <w:p w14:paraId="58BF633E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080" w:type="dxa"/>
            <w:vAlign w:val="center"/>
          </w:tcPr>
          <w:p w14:paraId="414F3045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66" w:type="dxa"/>
            <w:vAlign w:val="center"/>
          </w:tcPr>
          <w:p w14:paraId="15FB8C61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6E451963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6BEBD4FC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5156C8A6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  <w:tr w:rsidR="0078005D" w:rsidRPr="00DB19A6" w14:paraId="5820BE75" w14:textId="77777777" w:rsidTr="0078005D">
        <w:trPr>
          <w:cantSplit/>
          <w:trHeight w:val="695"/>
        </w:trPr>
        <w:tc>
          <w:tcPr>
            <w:tcW w:w="1865" w:type="dxa"/>
            <w:vMerge w:val="restart"/>
            <w:vAlign w:val="center"/>
          </w:tcPr>
          <w:p w14:paraId="6FD11CBE" w14:textId="77777777" w:rsidR="0078005D" w:rsidRDefault="0078005D" w:rsidP="0078005D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ΠΑΡΑΣΚΕΥΗ</w:t>
            </w:r>
          </w:p>
          <w:p w14:paraId="524EE757" w14:textId="68C5073A" w:rsidR="0078005D" w:rsidRPr="00CF00E2" w:rsidRDefault="0078005D" w:rsidP="0078005D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29/9/2023</w:t>
            </w:r>
          </w:p>
        </w:tc>
        <w:tc>
          <w:tcPr>
            <w:tcW w:w="1249" w:type="dxa"/>
            <w:vAlign w:val="center"/>
          </w:tcPr>
          <w:p w14:paraId="380DE61F" w14:textId="2A72B84D" w:rsidR="0078005D" w:rsidRPr="00E8796D" w:rsidRDefault="0078005D" w:rsidP="0078005D">
            <w:pPr>
              <w:jc w:val="center"/>
              <w:rPr>
                <w:sz w:val="20"/>
              </w:rPr>
            </w:pPr>
            <w:r w:rsidRPr="00E8796D">
              <w:rPr>
                <w:sz w:val="20"/>
              </w:rPr>
              <w:t>8.00-10.00</w:t>
            </w:r>
          </w:p>
        </w:tc>
        <w:tc>
          <w:tcPr>
            <w:tcW w:w="2126" w:type="dxa"/>
            <w:vAlign w:val="center"/>
          </w:tcPr>
          <w:p w14:paraId="08421439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080" w:type="dxa"/>
            <w:vAlign w:val="center"/>
          </w:tcPr>
          <w:p w14:paraId="6A0E83D4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66" w:type="dxa"/>
            <w:vAlign w:val="center"/>
          </w:tcPr>
          <w:p w14:paraId="49E453E7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5773905F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077662FC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63C0022F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  <w:tr w:rsidR="0078005D" w:rsidRPr="00DB19A6" w14:paraId="78A626D8" w14:textId="77777777" w:rsidTr="0078005D">
        <w:trPr>
          <w:cantSplit/>
          <w:trHeight w:val="549"/>
        </w:trPr>
        <w:tc>
          <w:tcPr>
            <w:tcW w:w="1865" w:type="dxa"/>
            <w:vMerge/>
            <w:vAlign w:val="center"/>
          </w:tcPr>
          <w:p w14:paraId="46D744C7" w14:textId="77777777" w:rsidR="0078005D" w:rsidRDefault="0078005D" w:rsidP="0078005D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4B764DD9" w14:textId="419CB4EA" w:rsidR="0078005D" w:rsidRPr="00E8796D" w:rsidRDefault="0078005D" w:rsidP="0078005D">
            <w:pPr>
              <w:jc w:val="center"/>
              <w:rPr>
                <w:sz w:val="20"/>
              </w:rPr>
            </w:pPr>
            <w:r w:rsidRPr="00E8796D">
              <w:rPr>
                <w:sz w:val="20"/>
              </w:rPr>
              <w:t>10.00-12.00</w:t>
            </w:r>
          </w:p>
        </w:tc>
        <w:tc>
          <w:tcPr>
            <w:tcW w:w="2126" w:type="dxa"/>
            <w:vAlign w:val="center"/>
          </w:tcPr>
          <w:p w14:paraId="14956995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080" w:type="dxa"/>
            <w:vAlign w:val="center"/>
          </w:tcPr>
          <w:p w14:paraId="4300343F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66" w:type="dxa"/>
            <w:vAlign w:val="center"/>
          </w:tcPr>
          <w:p w14:paraId="79E13AC9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5099326C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20302763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7263C5BF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  <w:tr w:rsidR="0078005D" w:rsidRPr="00DB19A6" w14:paraId="66274BC4" w14:textId="77777777" w:rsidTr="0078005D">
        <w:trPr>
          <w:cantSplit/>
          <w:trHeight w:val="854"/>
        </w:trPr>
        <w:tc>
          <w:tcPr>
            <w:tcW w:w="1865" w:type="dxa"/>
            <w:vMerge/>
            <w:vAlign w:val="center"/>
          </w:tcPr>
          <w:p w14:paraId="0E885680" w14:textId="77777777" w:rsidR="0078005D" w:rsidRDefault="0078005D" w:rsidP="0078005D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1F6B2F7D" w14:textId="0D54FEAC" w:rsidR="0078005D" w:rsidRPr="00E8796D" w:rsidRDefault="0078005D" w:rsidP="0078005D">
            <w:pPr>
              <w:jc w:val="center"/>
              <w:rPr>
                <w:sz w:val="20"/>
              </w:rPr>
            </w:pPr>
            <w:r w:rsidRPr="00E8796D">
              <w:rPr>
                <w:sz w:val="20"/>
              </w:rPr>
              <w:t>12.00-14.00</w:t>
            </w:r>
          </w:p>
        </w:tc>
        <w:tc>
          <w:tcPr>
            <w:tcW w:w="2126" w:type="dxa"/>
            <w:vAlign w:val="center"/>
          </w:tcPr>
          <w:p w14:paraId="6E0990B8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080" w:type="dxa"/>
            <w:vAlign w:val="center"/>
          </w:tcPr>
          <w:p w14:paraId="0001D989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66" w:type="dxa"/>
            <w:vAlign w:val="center"/>
          </w:tcPr>
          <w:p w14:paraId="62030574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28F5252F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5FA04EF1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24016FB6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  <w:tr w:rsidR="0078005D" w:rsidRPr="00DB19A6" w14:paraId="1C3F7FF9" w14:textId="77777777" w:rsidTr="0078005D">
        <w:trPr>
          <w:cantSplit/>
          <w:trHeight w:val="854"/>
        </w:trPr>
        <w:tc>
          <w:tcPr>
            <w:tcW w:w="1865" w:type="dxa"/>
            <w:vMerge/>
            <w:vAlign w:val="center"/>
          </w:tcPr>
          <w:p w14:paraId="7D4BB466" w14:textId="77777777" w:rsidR="0078005D" w:rsidRDefault="0078005D" w:rsidP="0078005D">
            <w:pPr>
              <w:jc w:val="center"/>
              <w:rPr>
                <w:b/>
                <w:sz w:val="20"/>
              </w:rPr>
            </w:pPr>
          </w:p>
        </w:tc>
        <w:tc>
          <w:tcPr>
            <w:tcW w:w="1249" w:type="dxa"/>
            <w:vAlign w:val="center"/>
          </w:tcPr>
          <w:p w14:paraId="5C54A83C" w14:textId="437BAE64" w:rsidR="0078005D" w:rsidRPr="00E8796D" w:rsidRDefault="0078005D" w:rsidP="0078005D">
            <w:pPr>
              <w:jc w:val="center"/>
              <w:rPr>
                <w:sz w:val="20"/>
              </w:rPr>
            </w:pPr>
            <w:r w:rsidRPr="00E8796D">
              <w:rPr>
                <w:sz w:val="20"/>
              </w:rPr>
              <w:t>14.00-16.00</w:t>
            </w:r>
          </w:p>
        </w:tc>
        <w:tc>
          <w:tcPr>
            <w:tcW w:w="2126" w:type="dxa"/>
            <w:vAlign w:val="center"/>
          </w:tcPr>
          <w:p w14:paraId="36C6F750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2080" w:type="dxa"/>
            <w:vAlign w:val="center"/>
          </w:tcPr>
          <w:p w14:paraId="0A0A9906" w14:textId="77777777" w:rsidR="0078005D" w:rsidRDefault="0078005D" w:rsidP="0078005D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66" w:type="dxa"/>
            <w:vAlign w:val="center"/>
          </w:tcPr>
          <w:p w14:paraId="539D304E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867" w:type="dxa"/>
            <w:vAlign w:val="center"/>
          </w:tcPr>
          <w:p w14:paraId="5052F1DB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1723" w:type="dxa"/>
            <w:vAlign w:val="center"/>
          </w:tcPr>
          <w:p w14:paraId="19155061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  <w:tc>
          <w:tcPr>
            <w:tcW w:w="2011" w:type="dxa"/>
            <w:vAlign w:val="center"/>
          </w:tcPr>
          <w:p w14:paraId="61B94957" w14:textId="77777777" w:rsidR="0078005D" w:rsidRPr="00DB19A6" w:rsidRDefault="0078005D" w:rsidP="0078005D">
            <w:pPr>
              <w:jc w:val="center"/>
              <w:rPr>
                <w:sz w:val="20"/>
              </w:rPr>
            </w:pPr>
          </w:p>
        </w:tc>
      </w:tr>
    </w:tbl>
    <w:p w14:paraId="65732BE0" w14:textId="3005BB04" w:rsidR="00CF00E2" w:rsidRDefault="00CF00E2" w:rsidP="000205ED">
      <w:pPr>
        <w:spacing w:after="160" w:line="259" w:lineRule="auto"/>
      </w:pPr>
    </w:p>
    <w:p w14:paraId="24457A83" w14:textId="77777777" w:rsidR="00CF00E2" w:rsidRPr="00CF00E2" w:rsidRDefault="00CF00E2" w:rsidP="00CF00E2"/>
    <w:p w14:paraId="11274507" w14:textId="77777777" w:rsidR="00CF00E2" w:rsidRPr="00CF00E2" w:rsidRDefault="00CF00E2" w:rsidP="00CF00E2"/>
    <w:p w14:paraId="6BA88F19" w14:textId="77777777" w:rsidR="00CF00E2" w:rsidRPr="00CF00E2" w:rsidRDefault="00CF00E2" w:rsidP="00CF00E2"/>
    <w:p w14:paraId="11E080D5" w14:textId="77777777" w:rsidR="00CF00E2" w:rsidRPr="00CF00E2" w:rsidRDefault="00CF00E2" w:rsidP="00CF00E2"/>
    <w:p w14:paraId="5FEF3C80" w14:textId="77777777" w:rsidR="00CF00E2" w:rsidRPr="00CF00E2" w:rsidRDefault="00CF00E2" w:rsidP="00CF00E2"/>
    <w:p w14:paraId="6D091F89" w14:textId="4281DBDC" w:rsidR="00F50B9D" w:rsidRDefault="00CF00E2" w:rsidP="00CF00E2">
      <w:pPr>
        <w:tabs>
          <w:tab w:val="left" w:pos="3660"/>
        </w:tabs>
        <w:spacing w:after="160" w:line="259" w:lineRule="auto"/>
      </w:pPr>
      <w:r>
        <w:tab/>
      </w:r>
    </w:p>
    <w:sectPr w:rsidR="00F50B9D" w:rsidSect="00633CA8">
      <w:headerReference w:type="default" r:id="rId6"/>
      <w:footerReference w:type="default" r:id="rId7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698E0" w14:textId="77777777" w:rsidR="00746F9B" w:rsidRDefault="00746F9B" w:rsidP="00CD52E2">
      <w:r>
        <w:separator/>
      </w:r>
    </w:p>
  </w:endnote>
  <w:endnote w:type="continuationSeparator" w:id="0">
    <w:p w14:paraId="62C548AA" w14:textId="77777777" w:rsidR="00746F9B" w:rsidRDefault="00746F9B" w:rsidP="00CD52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0108275"/>
      <w:docPartObj>
        <w:docPartGallery w:val="Page Numbers (Bottom of Page)"/>
        <w:docPartUnique/>
      </w:docPartObj>
    </w:sdtPr>
    <w:sdtEndPr/>
    <w:sdtContent>
      <w:p w14:paraId="3D48716E" w14:textId="77777777" w:rsidR="00CD52E2" w:rsidRDefault="00CD52E2">
        <w:pPr>
          <w:pStyle w:val="a5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F346101" w14:textId="77777777" w:rsidR="00CD52E2" w:rsidRDefault="00CD52E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40C60" w14:textId="77777777" w:rsidR="00746F9B" w:rsidRDefault="00746F9B" w:rsidP="00CD52E2">
      <w:r>
        <w:separator/>
      </w:r>
    </w:p>
  </w:footnote>
  <w:footnote w:type="continuationSeparator" w:id="0">
    <w:p w14:paraId="6637FE1E" w14:textId="77777777" w:rsidR="00746F9B" w:rsidRDefault="00746F9B" w:rsidP="00CD52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9B687" w14:textId="20F6FC4E" w:rsidR="00CD52E2" w:rsidRPr="009D4CE3" w:rsidRDefault="00EA37EF" w:rsidP="005E1A73">
    <w:pPr>
      <w:pStyle w:val="a4"/>
      <w:jc w:val="center"/>
      <w:rPr>
        <w:b/>
      </w:rPr>
    </w:pPr>
    <w:r w:rsidRPr="009D4CE3">
      <w:rPr>
        <w:b/>
      </w:rPr>
      <w:t>ΠΡΟΓΡΑΜΜΑ</w:t>
    </w:r>
    <w:r w:rsidR="005E1A73" w:rsidRPr="009D4CE3">
      <w:rPr>
        <w:b/>
      </w:rPr>
      <w:t xml:space="preserve"> ΕΞΕΤΑΣΤΙΚΗΣ ΣΕΠΤΕΜΒΡΙΟΥ</w:t>
    </w:r>
    <w:r w:rsidR="00650B91">
      <w:rPr>
        <w:b/>
      </w:rPr>
      <w:t xml:space="preserve"> 202</w:t>
    </w:r>
    <w:r w:rsidR="00906704">
      <w:rPr>
        <w:b/>
      </w:rPr>
      <w:t>3</w:t>
    </w:r>
    <w:r w:rsidR="005E1A73" w:rsidRPr="009D4CE3">
      <w:rPr>
        <w:b/>
      </w:rPr>
      <w:t xml:space="preserve"> ΤΟΜΕΑ ΟΔΟΝΤΙΚΗΣ ΤΕΧΝΟΛΟΓΙΑΣ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rUwMzU0MTY0NTFT0lEKTi0uzszPAymwqAUAxKkmWCwAAAA="/>
  </w:docVars>
  <w:rsids>
    <w:rsidRoot w:val="00CD2A3D"/>
    <w:rsid w:val="000205ED"/>
    <w:rsid w:val="00053C09"/>
    <w:rsid w:val="00090409"/>
    <w:rsid w:val="000943AA"/>
    <w:rsid w:val="000A6E34"/>
    <w:rsid w:val="000C50E6"/>
    <w:rsid w:val="000F4BC1"/>
    <w:rsid w:val="00105ACC"/>
    <w:rsid w:val="001101BD"/>
    <w:rsid w:val="00113C17"/>
    <w:rsid w:val="001207F8"/>
    <w:rsid w:val="00196863"/>
    <w:rsid w:val="002066F8"/>
    <w:rsid w:val="002104E1"/>
    <w:rsid w:val="0021317D"/>
    <w:rsid w:val="00261D86"/>
    <w:rsid w:val="0031364E"/>
    <w:rsid w:val="00360D55"/>
    <w:rsid w:val="00381278"/>
    <w:rsid w:val="003F5CA3"/>
    <w:rsid w:val="00423855"/>
    <w:rsid w:val="00436924"/>
    <w:rsid w:val="00476790"/>
    <w:rsid w:val="0047753B"/>
    <w:rsid w:val="0048029E"/>
    <w:rsid w:val="004A0A4D"/>
    <w:rsid w:val="004B0FA4"/>
    <w:rsid w:val="004B3D42"/>
    <w:rsid w:val="004C61FC"/>
    <w:rsid w:val="004E3A37"/>
    <w:rsid w:val="004F5ADC"/>
    <w:rsid w:val="00530208"/>
    <w:rsid w:val="00544109"/>
    <w:rsid w:val="005A26B0"/>
    <w:rsid w:val="005C0AFB"/>
    <w:rsid w:val="005C6E9A"/>
    <w:rsid w:val="005E1A73"/>
    <w:rsid w:val="0061101C"/>
    <w:rsid w:val="00616B8F"/>
    <w:rsid w:val="00633CA8"/>
    <w:rsid w:val="00637200"/>
    <w:rsid w:val="0063726B"/>
    <w:rsid w:val="006406CE"/>
    <w:rsid w:val="00640703"/>
    <w:rsid w:val="00650903"/>
    <w:rsid w:val="00650B91"/>
    <w:rsid w:val="006621A2"/>
    <w:rsid w:val="006915EB"/>
    <w:rsid w:val="00691BF5"/>
    <w:rsid w:val="00692216"/>
    <w:rsid w:val="006A2E9E"/>
    <w:rsid w:val="006C5C34"/>
    <w:rsid w:val="00702C87"/>
    <w:rsid w:val="007229FE"/>
    <w:rsid w:val="007364FC"/>
    <w:rsid w:val="00746F9B"/>
    <w:rsid w:val="00752DEF"/>
    <w:rsid w:val="007731D1"/>
    <w:rsid w:val="0078005D"/>
    <w:rsid w:val="00780CF6"/>
    <w:rsid w:val="00787D9C"/>
    <w:rsid w:val="007C0110"/>
    <w:rsid w:val="007C2BA0"/>
    <w:rsid w:val="007D00FA"/>
    <w:rsid w:val="007F74B4"/>
    <w:rsid w:val="008248FB"/>
    <w:rsid w:val="008419FA"/>
    <w:rsid w:val="00865774"/>
    <w:rsid w:val="00874C7E"/>
    <w:rsid w:val="0089395A"/>
    <w:rsid w:val="008A6689"/>
    <w:rsid w:val="008B5AFA"/>
    <w:rsid w:val="008C3C86"/>
    <w:rsid w:val="008F13FF"/>
    <w:rsid w:val="00906704"/>
    <w:rsid w:val="0090679A"/>
    <w:rsid w:val="0092349B"/>
    <w:rsid w:val="00933CE0"/>
    <w:rsid w:val="00934FB7"/>
    <w:rsid w:val="0094598E"/>
    <w:rsid w:val="009562A5"/>
    <w:rsid w:val="0095703A"/>
    <w:rsid w:val="0096714D"/>
    <w:rsid w:val="009870BE"/>
    <w:rsid w:val="009A3394"/>
    <w:rsid w:val="009D2F3C"/>
    <w:rsid w:val="009D4CE3"/>
    <w:rsid w:val="009F16B1"/>
    <w:rsid w:val="00A02EC3"/>
    <w:rsid w:val="00A42552"/>
    <w:rsid w:val="00A7535E"/>
    <w:rsid w:val="00A8462B"/>
    <w:rsid w:val="00A93825"/>
    <w:rsid w:val="00A93AFA"/>
    <w:rsid w:val="00AC072C"/>
    <w:rsid w:val="00B21F5C"/>
    <w:rsid w:val="00B23138"/>
    <w:rsid w:val="00B2565C"/>
    <w:rsid w:val="00B271F4"/>
    <w:rsid w:val="00B70699"/>
    <w:rsid w:val="00B94F8A"/>
    <w:rsid w:val="00BA5C1D"/>
    <w:rsid w:val="00BB5F6D"/>
    <w:rsid w:val="00BC138C"/>
    <w:rsid w:val="00BF76AF"/>
    <w:rsid w:val="00C004A1"/>
    <w:rsid w:val="00C50FE0"/>
    <w:rsid w:val="00C57C7D"/>
    <w:rsid w:val="00C86617"/>
    <w:rsid w:val="00C87A17"/>
    <w:rsid w:val="00C90C32"/>
    <w:rsid w:val="00CC3DBF"/>
    <w:rsid w:val="00CD2A3D"/>
    <w:rsid w:val="00CD52E2"/>
    <w:rsid w:val="00CF00E2"/>
    <w:rsid w:val="00D008C8"/>
    <w:rsid w:val="00D02596"/>
    <w:rsid w:val="00D17330"/>
    <w:rsid w:val="00D25D89"/>
    <w:rsid w:val="00D36F3B"/>
    <w:rsid w:val="00D5043B"/>
    <w:rsid w:val="00D60E0C"/>
    <w:rsid w:val="00DA3D45"/>
    <w:rsid w:val="00DB19A6"/>
    <w:rsid w:val="00DD201A"/>
    <w:rsid w:val="00DE6310"/>
    <w:rsid w:val="00DF4BA5"/>
    <w:rsid w:val="00E360CB"/>
    <w:rsid w:val="00E55DBB"/>
    <w:rsid w:val="00E84873"/>
    <w:rsid w:val="00E8796D"/>
    <w:rsid w:val="00E94547"/>
    <w:rsid w:val="00EA37EF"/>
    <w:rsid w:val="00EC0837"/>
    <w:rsid w:val="00EF22E3"/>
    <w:rsid w:val="00F27C50"/>
    <w:rsid w:val="00F50B9D"/>
    <w:rsid w:val="00F7698D"/>
    <w:rsid w:val="00F96F77"/>
    <w:rsid w:val="00FB658E"/>
    <w:rsid w:val="00FD449D"/>
    <w:rsid w:val="00FD4759"/>
    <w:rsid w:val="00FE2684"/>
    <w:rsid w:val="00FF7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E95434"/>
  <w15:chartTrackingRefBased/>
  <w15:docId w15:val="{BA327917-92BC-4C80-ABD4-8ABC6EA3A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8029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Char"/>
    <w:uiPriority w:val="99"/>
    <w:qFormat/>
    <w:rsid w:val="0048029E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Char">
    <w:name w:val="Τίτλος Char"/>
    <w:basedOn w:val="a0"/>
    <w:link w:val="a3"/>
    <w:uiPriority w:val="99"/>
    <w:rsid w:val="0048029E"/>
    <w:rPr>
      <w:rFonts w:ascii="Cambria" w:eastAsia="Times New Roman" w:hAnsi="Cambria" w:cs="Times New Roman"/>
      <w:b/>
      <w:bCs/>
      <w:kern w:val="28"/>
      <w:sz w:val="32"/>
      <w:szCs w:val="32"/>
      <w:lang w:eastAsia="el-GR"/>
    </w:rPr>
  </w:style>
  <w:style w:type="paragraph" w:styleId="a4">
    <w:name w:val="header"/>
    <w:basedOn w:val="a"/>
    <w:link w:val="Char0"/>
    <w:uiPriority w:val="99"/>
    <w:unhideWhenUsed/>
    <w:rsid w:val="00CD52E2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4"/>
    <w:uiPriority w:val="99"/>
    <w:rsid w:val="00CD52E2"/>
    <w:rPr>
      <w:rFonts w:ascii="Times New Roman" w:eastAsia="Times New Roman" w:hAnsi="Times New Roman" w:cs="Times New Roman"/>
      <w:sz w:val="24"/>
      <w:szCs w:val="20"/>
      <w:lang w:eastAsia="el-GR"/>
    </w:rPr>
  </w:style>
  <w:style w:type="paragraph" w:styleId="a5">
    <w:name w:val="footer"/>
    <w:basedOn w:val="a"/>
    <w:link w:val="Char1"/>
    <w:uiPriority w:val="99"/>
    <w:unhideWhenUsed/>
    <w:rsid w:val="00CD52E2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5"/>
    <w:uiPriority w:val="99"/>
    <w:rsid w:val="00CD52E2"/>
    <w:rPr>
      <w:rFonts w:ascii="Times New Roman" w:eastAsia="Times New Roman" w:hAnsi="Times New Roman" w:cs="Times New Roman"/>
      <w:sz w:val="24"/>
      <w:szCs w:val="20"/>
      <w:lang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10</Pages>
  <Words>582</Words>
  <Characters>3145</Characters>
  <Application>Microsoft Office Word</Application>
  <DocSecurity>0</DocSecurity>
  <Lines>26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UNIVERSITY WEST ATTICA</Company>
  <LinksUpToDate>false</LinksUpToDate>
  <CharactersWithSpaces>3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ΑΛΕΞΑΝΔΡΑ ΙΩΑΝΝΙΔΟΥ</dc:creator>
  <cp:keywords/>
  <dc:description/>
  <cp:lastModifiedBy>panos panos</cp:lastModifiedBy>
  <cp:revision>20</cp:revision>
  <cp:lastPrinted>2022-06-26T18:13:00Z</cp:lastPrinted>
  <dcterms:created xsi:type="dcterms:W3CDTF">2021-07-09T15:50:00Z</dcterms:created>
  <dcterms:modified xsi:type="dcterms:W3CDTF">2023-07-14T12:14:00Z</dcterms:modified>
</cp:coreProperties>
</file>